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F7D1" w14:textId="77777777" w:rsidR="00492B98" w:rsidRDefault="00000000">
      <w:pPr>
        <w:pStyle w:val="Title"/>
      </w:pPr>
      <w:r>
        <w:t>Summing the parts: Improving population estimates using a state-space multispecies production model</w:t>
      </w:r>
    </w:p>
    <w:p w14:paraId="7DD50016" w14:textId="51C4107F" w:rsidR="00492B98" w:rsidRDefault="00000000">
      <w:pPr>
        <w:pStyle w:val="Author"/>
      </w:pPr>
      <w:commentRangeStart w:id="0"/>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commentRangeEnd w:id="0"/>
      <w:r w:rsidR="00D06FD2">
        <w:rPr>
          <w:rStyle w:val="CommentReference"/>
        </w:rPr>
        <w:commentReference w:id="0"/>
      </w:r>
    </w:p>
    <w:p w14:paraId="6F71533C" w14:textId="77777777" w:rsidR="00492B98" w:rsidRDefault="00000000">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11">
        <w:r>
          <w:rPr>
            <w:rStyle w:val="Hyperlink"/>
          </w:rPr>
          <w:t>Paul.Regular@dfo-mpo.gc.ca</w:t>
        </w:r>
      </w:hyperlink>
      <w:r>
        <w:br/>
      </w:r>
      <w:r>
        <w:br/>
        <w:t>2023-06-29</w:t>
      </w:r>
    </w:p>
    <w:p w14:paraId="5F4D01F5" w14:textId="2AC71BAB" w:rsidR="0078652B" w:rsidRDefault="00000000">
      <w:pPr>
        <w:pStyle w:val="Abstract"/>
        <w:rPr>
          <w:ins w:id="1" w:author="Regular, Paul" w:date="2023-11-27T13:39:00Z"/>
        </w:rPr>
      </w:pPr>
      <w:r>
        <w:rPr>
          <w:b/>
          <w:bCs/>
        </w:rPr>
        <w:t>Abstract:</w:t>
      </w:r>
      <w:r>
        <w:br/>
      </w:r>
      <w:r>
        <w:br/>
      </w:r>
      <w:r>
        <w:rPr>
          <w:i/>
          <w:iCs/>
        </w:rPr>
        <w:t>&lt;&lt;PMR: this is a very rough first cut intended to get coarse ideas on the page&gt;&gt;</w:t>
      </w:r>
      <w:r>
        <w:br/>
        <w:t xml:space="preserve">Carrying capacity is a fundamental concept in </w:t>
      </w:r>
      <w:del w:id="2" w:author="Regular, Paul" w:date="2023-11-27T12:59:00Z">
        <w:r w:rsidDel="00615961">
          <w:delText xml:space="preserve">population </w:delText>
        </w:r>
      </w:del>
      <w:r>
        <w:t>ecology</w:t>
      </w:r>
      <w:ins w:id="3" w:author="Regular, Paul" w:date="2023-11-27T13:24:00Z">
        <w:r w:rsidR="005458B0">
          <w:t xml:space="preserve"> </w:t>
        </w:r>
      </w:ins>
      <w:ins w:id="4" w:author="Regular, Paul" w:date="2023-11-27T13:40:00Z">
        <w:r w:rsidR="0078652B">
          <w:t>that has inspired the development and application of a broad range of population models</w:t>
        </w:r>
      </w:ins>
      <w:ins w:id="5" w:author="Regular, Paul" w:date="2023-11-27T13:24:00Z">
        <w:r w:rsidR="005458B0">
          <w:t xml:space="preserve">. </w:t>
        </w:r>
      </w:ins>
      <w:ins w:id="6" w:author="Regular, Paul" w:date="2023-11-27T13:38:00Z">
        <w:r w:rsidR="0078652B">
          <w:t xml:space="preserve">In fisheries, production models have been employed globally to calculate </w:t>
        </w:r>
      </w:ins>
      <w:ins w:id="7" w:author="Regular, Paul" w:date="2023-11-27T13:39:00Z">
        <w:r w:rsidR="0078652B">
          <w:t>carrying capacity and guide the sustainable use of fish stocks.</w:t>
        </w:r>
      </w:ins>
      <w:ins w:id="8" w:author="Regular, Paul" w:date="2023-11-27T14:44:00Z">
        <w:r w:rsidR="00072F0A">
          <w:t xml:space="preserve"> Production models have, however, been criticized for being an oversi</w:t>
        </w:r>
      </w:ins>
      <w:ins w:id="9" w:author="Regular, Paul" w:date="2023-11-27T14:45:00Z">
        <w:r w:rsidR="00072F0A">
          <w:t xml:space="preserve">mplification </w:t>
        </w:r>
      </w:ins>
    </w:p>
    <w:p w14:paraId="20936219" w14:textId="507CD039" w:rsidR="0078652B" w:rsidRDefault="0078652B">
      <w:pPr>
        <w:pStyle w:val="Abstract"/>
        <w:rPr>
          <w:ins w:id="10" w:author="Regular, Paul" w:date="2023-11-27T13:31:00Z"/>
        </w:rPr>
      </w:pPr>
      <w:ins w:id="11" w:author="Regular, Paul" w:date="2023-11-27T13:35:00Z">
        <w:r>
          <w:t xml:space="preserve">Though </w:t>
        </w:r>
      </w:ins>
      <w:ins w:id="12" w:author="Regular, Paul" w:date="2023-11-27T13:36:00Z">
        <w:r>
          <w:t>this concept is foundational to many population model</w:t>
        </w:r>
      </w:ins>
      <w:ins w:id="13" w:author="Regular, Paul" w:date="2023-11-27T13:37:00Z">
        <w:r>
          <w:t>s</w:t>
        </w:r>
      </w:ins>
    </w:p>
    <w:p w14:paraId="67453EDB" w14:textId="77777777" w:rsidR="0078652B" w:rsidRDefault="0078652B">
      <w:pPr>
        <w:pStyle w:val="Abstract"/>
        <w:rPr>
          <w:ins w:id="14" w:author="Regular, Paul" w:date="2023-11-27T13:31:00Z"/>
        </w:rPr>
      </w:pPr>
    </w:p>
    <w:p w14:paraId="69931FC1" w14:textId="5CBD5A7C" w:rsidR="00492B98" w:rsidRDefault="005458B0">
      <w:pPr>
        <w:pStyle w:val="Abstract"/>
      </w:pPr>
      <w:ins w:id="15" w:author="Regular, Paul" w:date="2023-11-27T13:28:00Z">
        <w:r>
          <w:lastRenderedPageBreak/>
          <w:t>In fisheries, production models are commonly used to calculate carry</w:t>
        </w:r>
      </w:ins>
      <w:ins w:id="16" w:author="Regular, Paul" w:date="2023-11-27T13:29:00Z">
        <w:r>
          <w:t>ing capacity and maximum sustainable yield</w:t>
        </w:r>
      </w:ins>
      <w:ins w:id="17" w:author="Rideout, Rick" w:date="2023-07-20T07:44:00Z">
        <w:del w:id="18" w:author="Regular, Paul" w:date="2023-11-27T13:25:00Z">
          <w:r w:rsidR="00601473" w:rsidDel="005458B0">
            <w:delText>.</w:delText>
          </w:r>
        </w:del>
      </w:ins>
      <w:ins w:id="19" w:author="Regular, Paul" w:date="2023-11-27T13:10:00Z">
        <w:r w:rsidR="00B1641C">
          <w:t>.</w:t>
        </w:r>
      </w:ins>
      <w:ins w:id="20" w:author="Regular, Paul" w:date="2023-11-27T12:50:00Z">
        <w:r w:rsidR="00615961">
          <w:t xml:space="preserve"> </w:t>
        </w:r>
      </w:ins>
      <w:del w:id="21" w:author="Rideout, Rick" w:date="2023-07-20T12:11:00Z">
        <w:r w:rsidR="00000000" w:rsidDel="00550F2A">
          <w:delText xml:space="preserve">, yet </w:delText>
        </w:r>
      </w:del>
      <w:del w:id="22" w:author="Rideout, Rick" w:date="2023-07-20T07:48:00Z">
        <w:r w:rsidR="00000000" w:rsidDel="00601473">
          <w:delText xml:space="preserve">standard models tend to ignore </w:delText>
        </w:r>
      </w:del>
      <w:ins w:id="23" w:author="Rideout, Rick" w:date="2023-07-20T07:47:00Z">
        <w:r w:rsidR="00601473">
          <w:t>Despite the fact that carrying capacity</w:t>
        </w:r>
      </w:ins>
      <w:ins w:id="24" w:author="Rideout, Rick" w:date="2023-07-20T07:44:00Z">
        <w:r w:rsidR="00601473">
          <w:t xml:space="preserve"> is highly </w:t>
        </w:r>
      </w:ins>
      <w:ins w:id="25" w:author="Rideout, Rick" w:date="2023-07-20T07:45:00Z">
        <w:r w:rsidR="00601473">
          <w:t xml:space="preserve">influenced by </w:t>
        </w:r>
      </w:ins>
      <w:r w:rsidR="00000000">
        <w:t xml:space="preserve">species interactions and </w:t>
      </w:r>
      <w:del w:id="26" w:author="Rideout, Rick" w:date="2023-07-20T07:45:00Z">
        <w:r w:rsidR="00000000" w:rsidDel="00601473">
          <w:delText xml:space="preserve">do not account for </w:delText>
        </w:r>
      </w:del>
      <w:r w:rsidR="00000000">
        <w:t xml:space="preserve">variable </w:t>
      </w:r>
      <w:del w:id="27" w:author="Regular, Paul" w:date="2023-11-27T11:12:00Z">
        <w:r w:rsidR="00000000">
          <w:delText>environment</w:delText>
        </w:r>
      </w:del>
      <w:ins w:id="28" w:author="Rideout, Rick" w:date="2023-07-20T07:45:00Z">
        <w:del w:id="29" w:author="Regular, Paul" w:date="2023-11-27T12:50:00Z">
          <w:r w:rsidR="00601473" w:rsidDel="00615961">
            <w:delText>al</w:delText>
          </w:r>
        </w:del>
      </w:ins>
      <w:ins w:id="30" w:author="Regular, Paul" w:date="2023-11-27T12:50:00Z">
        <w:r w:rsidR="00615961">
          <w:t>environmental</w:t>
        </w:r>
      </w:ins>
      <w:del w:id="31" w:author="Rideout, Rick" w:date="2023-07-20T07:45:00Z">
        <w:r w:rsidR="00000000" w:rsidDel="00601473">
          <w:delText>s</w:delText>
        </w:r>
      </w:del>
      <w:ins w:id="32" w:author="Rideout, Rick" w:date="2023-07-20T07:45:00Z">
        <w:r w:rsidR="00601473">
          <w:t xml:space="preserve"> conditions</w:t>
        </w:r>
      </w:ins>
      <w:ins w:id="33" w:author="Rideout, Rick" w:date="2023-07-20T07:47:00Z">
        <w:r w:rsidR="00601473">
          <w:t xml:space="preserve">, </w:t>
        </w:r>
      </w:ins>
      <w:ins w:id="34" w:author="Rideout, Rick" w:date="2023-07-20T07:48:00Z">
        <w:r w:rsidR="00601473">
          <w:t xml:space="preserve">standard population models </w:t>
        </w:r>
      </w:ins>
      <w:ins w:id="35" w:author="Rideout, Rick" w:date="2023-07-20T07:49:00Z">
        <w:r w:rsidR="00585F39">
          <w:t>generally do not account for these processes</w:t>
        </w:r>
      </w:ins>
      <w:r w:rsidR="00000000">
        <w:t xml:space="preserve">. Our study proposes an extension of the single-species production model to include inter- and intra-specific </w:t>
      </w:r>
      <w:commentRangeStart w:id="36"/>
      <w:r w:rsidR="00000000">
        <w:t>competition</w:t>
      </w:r>
      <w:commentRangeEnd w:id="36"/>
      <w:r w:rsidR="00585F39">
        <w:rPr>
          <w:rStyle w:val="CommentReference"/>
        </w:rPr>
        <w:commentReference w:id="36"/>
      </w:r>
      <w:r w:rsidR="00000000">
        <w:t xml:space="preserve">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w:t>
      </w:r>
      <w:commentRangeStart w:id="37"/>
      <w:r w:rsidR="00000000">
        <w:t>common trends imply a common environmental driver</w:t>
      </w:r>
      <w:commentRangeEnd w:id="37"/>
      <w:r w:rsidR="00585F39">
        <w:rPr>
          <w:rStyle w:val="CommentReference"/>
        </w:rPr>
        <w:commentReference w:id="37"/>
      </w:r>
      <w:r w:rsidR="00000000">
        <w:t xml:space="preserve">. Such inferences indicate that this may be a </w:t>
      </w:r>
      <w:del w:id="38" w:author="Rideout, Rick" w:date="2023-07-20T07:59:00Z">
        <w:r w:rsidR="00000000" w:rsidDel="00585F39">
          <w:delText xml:space="preserve">promicing </w:delText>
        </w:r>
      </w:del>
      <w:ins w:id="39" w:author="Rideout, Rick" w:date="2023-07-20T07:59:00Z">
        <w:r w:rsidR="00585F39">
          <w:t xml:space="preserve">promising </w:t>
        </w:r>
      </w:ins>
      <w:r w:rsidR="00000000">
        <w:t xml:space="preserve">avenue for producing more accurate assessments for multiple species with </w:t>
      </w:r>
      <w:commentRangeStart w:id="40"/>
      <w:r w:rsidR="00000000">
        <w:t xml:space="preserve">relatively minimal data </w:t>
      </w:r>
      <w:proofErr w:type="spellStart"/>
      <w:ins w:id="41" w:author="Regular, Paul" w:date="2023-11-27T11:12:00Z">
        <w:r w:rsidR="00BF548D">
          <w:t>requrements</w:t>
        </w:r>
        <w:proofErr w:type="spellEnd"/>
        <w:r w:rsidR="00BF548D">
          <w:t xml:space="preserve">. </w:t>
        </w:r>
        <w:proofErr w:type="spellStart"/>
        <w:r w:rsidR="00BF548D">
          <w:t>Finaly</w:t>
        </w:r>
      </w:ins>
      <w:del w:id="42" w:author="Regular, Paul" w:date="2023-11-27T11:12:00Z">
        <w:r w:rsidR="00000000">
          <w:delText>requ</w:delText>
        </w:r>
      </w:del>
      <w:ins w:id="43" w:author="Rideout, Rick" w:date="2023-07-20T08:01:00Z">
        <w:r w:rsidR="00DE7CB0">
          <w:t>i</w:t>
        </w:r>
      </w:ins>
      <w:del w:id="44" w:author="Regular, Paul" w:date="2023-11-27T11:12:00Z">
        <w:r w:rsidR="00000000">
          <w:delText>rements</w:delText>
        </w:r>
        <w:commentRangeEnd w:id="40"/>
        <w:r w:rsidR="00DE7CB0">
          <w:rPr>
            <w:rStyle w:val="CommentReference"/>
          </w:rPr>
          <w:commentReference w:id="40"/>
        </w:r>
        <w:r w:rsidR="00000000">
          <w:delText>. Final</w:delText>
        </w:r>
      </w:del>
      <w:ins w:id="45" w:author="Rideout, Rick" w:date="2023-07-20T12:14:00Z">
        <w:r w:rsidR="00550F2A">
          <w:t>l</w:t>
        </w:r>
      </w:ins>
      <w:proofErr w:type="spellEnd"/>
      <w:del w:id="46" w:author="Regular, Paul" w:date="2023-11-27T11:12:00Z">
        <w:r w:rsidR="00000000">
          <w:delText>y</w:delText>
        </w:r>
      </w:del>
      <w:r w:rsidR="00000000">
        <w:t xml:space="preserve">, this approach may serve as a </w:t>
      </w:r>
      <w:proofErr w:type="spellStart"/>
      <w:ins w:id="47" w:author="Regular, Paul" w:date="2023-11-27T11:12:00Z">
        <w:r w:rsidR="00BF548D">
          <w:t>steping</w:t>
        </w:r>
      </w:ins>
      <w:del w:id="48" w:author="Regular, Paul" w:date="2023-11-27T11:12:00Z">
        <w:r w:rsidR="00000000">
          <w:delText>step</w:delText>
        </w:r>
      </w:del>
      <w:ins w:id="49" w:author="Rideout, Rick" w:date="2023-07-20T12:15:00Z">
        <w:r w:rsidR="00550F2A">
          <w:t>p</w:t>
        </w:r>
      </w:ins>
      <w:proofErr w:type="spellEnd"/>
      <w:del w:id="50" w:author="Regular, Paul" w:date="2023-11-27T11:12:00Z">
        <w:r w:rsidR="00000000">
          <w:delText>ing</w:delText>
        </w:r>
      </w:del>
      <w:r w:rsidR="00000000">
        <w:t xml:space="preserve"> stone towards an ecosystem-based approach to fisheries management.</w:t>
      </w:r>
      <w:r w:rsidR="00000000">
        <w:br/>
      </w:r>
    </w:p>
    <w:p w14:paraId="4C360BCD" w14:textId="77777777" w:rsidR="00492B98" w:rsidRDefault="00000000">
      <w:pPr>
        <w:pStyle w:val="Heading1"/>
      </w:pPr>
      <w:bookmarkStart w:id="51" w:name="introduction"/>
      <w:r>
        <w:t>Introduction</w:t>
      </w:r>
    </w:p>
    <w:p w14:paraId="506F8566" w14:textId="04F79A36" w:rsidR="00492B98"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proofErr w:type="spellStart"/>
        <w:r>
          <w:rPr>
            <w:rStyle w:val="Hyperlink"/>
          </w:rPr>
          <w:t>Hilborn</w:t>
        </w:r>
        <w:proofErr w:type="spellEnd"/>
        <w:r>
          <w:rPr>
            <w:rStyle w:val="Hyperlink"/>
          </w:rPr>
          <w:t xml:space="preserve"> et al., 1995</w:t>
        </w:r>
      </w:hyperlink>
      <w:r>
        <w:t xml:space="preserve">). The understanding that </w:t>
      </w:r>
      <w:commentRangeStart w:id="52"/>
      <w:r>
        <w:t>populations often produce more offspring than an environment can sustain led to the notion that the ‘surplus’ can be harvest</w:t>
      </w:r>
      <w:ins w:id="53" w:author="Rideout, Rick" w:date="2023-07-20T08:06:00Z">
        <w:r w:rsidR="00DE7CB0">
          <w:t>ed</w:t>
        </w:r>
      </w:ins>
      <w:r>
        <w:t xml:space="preserve"> sustainabl</w:t>
      </w:r>
      <w:del w:id="54" w:author="Rideout, Rick" w:date="2023-07-20T08:06:00Z">
        <w:r w:rsidDel="00DE7CB0">
          <w:delText>l</w:delText>
        </w:r>
      </w:del>
      <w:r>
        <w:t xml:space="preserve">y </w:t>
      </w:r>
      <w:commentRangeEnd w:id="52"/>
      <w:r w:rsidR="00E7246B">
        <w:rPr>
          <w:rStyle w:val="CommentReference"/>
        </w:rPr>
        <w:commentReference w:id="52"/>
      </w:r>
      <w:r>
        <w:t>(</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xml:space="preserve">). In one </w:t>
      </w:r>
      <w:r>
        <w:lastRenderedPageBreak/>
        <w:t xml:space="preserve">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w:t>
      </w:r>
      <w:commentRangeStart w:id="55"/>
      <w:r>
        <w:t xml:space="preserve">over-simplification in variable environments </w:t>
      </w:r>
      <w:commentRangeEnd w:id="55"/>
      <w:r w:rsidR="00E7246B">
        <w:rPr>
          <w:rStyle w:val="CommentReference"/>
        </w:rPr>
        <w:commentReference w:id="55"/>
      </w:r>
      <w:r>
        <w:t>(</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615D704C" w14:textId="171D8FB9" w:rsidR="00492B98" w:rsidRDefault="00000000">
      <w:pPr>
        <w:pStyle w:val="BodyText"/>
      </w:pPr>
      <w:r>
        <w:t xml:space="preserve">Recognizing the limitations of single-species approaches, there have been calls to </w:t>
      </w:r>
      <w:del w:id="56" w:author="Rideout, Rick" w:date="2023-07-20T08:22:00Z">
        <w:r w:rsidDel="00C4225B">
          <w:delText>apply multispecies models as such approaches are needed to support</w:delText>
        </w:r>
      </w:del>
      <w:r>
        <w:t xml:space="preserve"> </w:t>
      </w:r>
      <w:ins w:id="57" w:author="Rideout, Rick" w:date="2023-07-20T08:22:00Z">
        <w:r w:rsidR="00C4225B">
          <w:t xml:space="preserve">move towards </w:t>
        </w:r>
      </w:ins>
      <w:r>
        <w:t xml:space="preserve">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proofErr w:type="spellStart"/>
      <w:r>
        <w:fldChar w:fldCharType="begin"/>
      </w:r>
      <w:r>
        <w:instrText xml:space="preserve"> HYPERLINK \l "ref-pikitch2004" \h </w:instrText>
      </w:r>
      <w:r>
        <w:fldChar w:fldCharType="separate"/>
      </w:r>
      <w:r>
        <w:rPr>
          <w:rStyle w:val="Hyperlink"/>
        </w:rPr>
        <w:t>Pikitch</w:t>
      </w:r>
      <w:proofErr w:type="spellEnd"/>
      <w:r>
        <w:rPr>
          <w:rStyle w:val="Hyperlink"/>
        </w:rPr>
        <w:t xml:space="preserve"> et al., 2004</w:t>
      </w:r>
      <w:r>
        <w:rPr>
          <w:rStyle w:val="Hyperlink"/>
        </w:rPr>
        <w:fldChar w:fldCharType="end"/>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proofErr w:type="spellStart"/>
        <w:r>
          <w:rPr>
            <w:rStyle w:val="Hyperlink"/>
          </w:rPr>
          <w:t>Albertsen</w:t>
        </w:r>
        <w:proofErr w:type="spellEnd"/>
        <w:r>
          <w:rPr>
            <w:rStyle w:val="Hyperlink"/>
          </w:rPr>
          <w:t xml:space="preserve">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proofErr w:type="spellStart"/>
        <w:r>
          <w:rPr>
            <w:rStyle w:val="Hyperlink"/>
          </w:rPr>
          <w:t>Mueter</w:t>
        </w:r>
        <w:proofErr w:type="spellEnd"/>
        <w:r>
          <w:rPr>
            <w:rStyle w:val="Hyperlink"/>
          </w:rPr>
          <w:t xml:space="preserve"> &amp; </w:t>
        </w:r>
        <w:proofErr w:type="spellStart"/>
        <w:r>
          <w:rPr>
            <w:rStyle w:val="Hyperlink"/>
          </w:rPr>
          <w:t>Megrey</w:t>
        </w:r>
        <w:proofErr w:type="spellEnd"/>
        <w:r>
          <w:rPr>
            <w:rStyle w:val="Hyperlink"/>
          </w:rPr>
          <w:t>, 2006</w:t>
        </w:r>
      </w:hyperlink>
      <w:r>
        <w:t xml:space="preserve">). However, the application of these approaches to fisheries management have often been hindered by data limitations and knowledge gaps. There is therefore a need for methods to help bridge the gap between single-species and multispecies assessment in </w:t>
      </w:r>
      <w:commentRangeStart w:id="58"/>
      <w:r>
        <w:t>data or information poor systems</w:t>
      </w:r>
      <w:commentRangeEnd w:id="58"/>
      <w:r w:rsidR="00C4225B">
        <w:rPr>
          <w:rStyle w:val="CommentReference"/>
        </w:rPr>
        <w:commentReference w:id="58"/>
      </w:r>
      <w:r>
        <w:t>.</w:t>
      </w:r>
    </w:p>
    <w:p w14:paraId="58A9F012" w14:textId="1B921EF0" w:rsidR="00492B98" w:rsidRDefault="00000000">
      <w:pPr>
        <w:pStyle w:val="BodyText"/>
      </w:pPr>
      <w:r>
        <w:lastRenderedPageBreak/>
        <w:t xml:space="preserve">In this paper, we </w:t>
      </w:r>
      <w:del w:id="59" w:author="Rideout, Rick" w:date="2023-07-20T08:29:00Z">
        <w:r w:rsidDel="00C344B2">
          <w:delText xml:space="preserve">burrow </w:delText>
        </w:r>
      </w:del>
      <w:ins w:id="60" w:author="Rideout, Rick" w:date="2023-07-20T08:29:00Z">
        <w:r w:rsidR="00C344B2">
          <w:t xml:space="preserve">borrow </w:t>
        </w:r>
      </w:ins>
      <w:r>
        <w:t>concepts from single-species surplus production modeling (</w:t>
      </w:r>
      <w:hyperlink w:anchor="ref-millar2000">
        <w:r>
          <w:rPr>
            <w:rStyle w:val="Hyperlink"/>
          </w:rPr>
          <w:t>Millar &amp; Meyer, 2000</w:t>
        </w:r>
      </w:hyperlink>
      <w:r>
        <w:t>) and multispecies modeling (</w:t>
      </w:r>
      <w:proofErr w:type="spellStart"/>
      <w:r>
        <w:fldChar w:fldCharType="begin"/>
      </w:r>
      <w:r>
        <w:instrText xml:space="preserve"> HYPERLINK \l "ref-albertsen2018" \h </w:instrText>
      </w:r>
      <w:r>
        <w:fldChar w:fldCharType="separate"/>
      </w:r>
      <w:r>
        <w:rPr>
          <w:rStyle w:val="Hyperlink"/>
        </w:rPr>
        <w:t>Albertsen</w:t>
      </w:r>
      <w:proofErr w:type="spellEnd"/>
      <w:r>
        <w:rPr>
          <w:rStyle w:val="Hyperlink"/>
        </w:rPr>
        <w:t xml:space="preserve"> et al., 2018</w:t>
      </w:r>
      <w:r>
        <w:rPr>
          <w:rStyle w:val="Hyperlink"/>
        </w:rPr>
        <w:fldChar w:fldCharType="end"/>
      </w:r>
      <w:r>
        <w:t xml:space="preserve">)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w:t>
      </w:r>
      <w:commentRangeStart w:id="61"/>
      <w:r>
        <w:t>off the east coast of Canada</w:t>
      </w:r>
      <w:commentRangeEnd w:id="61"/>
      <w:r w:rsidR="00C344B2">
        <w:rPr>
          <w:rStyle w:val="CommentReference"/>
        </w:rPr>
        <w:commentReference w:id="61"/>
      </w:r>
      <w:r>
        <w:t>.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xml:space="preserve">). </w:t>
      </w:r>
      <w:del w:id="62" w:author="Rideout, Rick" w:date="2023-07-20T08:33:00Z">
        <w:r w:rsidDel="00C344B2">
          <w:delText>via this use case</w:delText>
        </w:r>
      </w:del>
      <w:ins w:id="63" w:author="Joanne Morgan" w:date="2023-08-28T10:28:00Z">
        <w:r w:rsidR="00D06FD2">
          <w:t>Via this case study</w:t>
        </w:r>
      </w:ins>
      <w:ins w:id="64" w:author="Regular, Paul" w:date="2023-11-27T11:12:00Z">
        <w:r w:rsidR="00BF548D">
          <w:t xml:space="preserve">, </w:t>
        </w:r>
        <w:proofErr w:type="spellStart"/>
        <w:r w:rsidR="00BF548D">
          <w:t>we</w:t>
        </w:r>
      </w:ins>
      <w:del w:id="65" w:author="Rideout, Rick" w:date="2023-07-20T08:33:00Z">
        <w:r w:rsidDel="00C344B2">
          <w:delText>, w</w:delText>
        </w:r>
      </w:del>
      <w:ins w:id="66" w:author="Rideout, Rick" w:date="2023-07-20T08:33:00Z">
        <w:r w:rsidR="00C344B2">
          <w:t>W</w:t>
        </w:r>
      </w:ins>
      <w:proofErr w:type="spellEnd"/>
      <w:del w:id="67" w:author="Regular, Paul" w:date="2023-11-27T11:12:00Z">
        <w:r>
          <w:delText>e</w:delText>
        </w:r>
      </w:del>
      <w:r>
        <w:t xml:space="preserv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w:t>
      </w:r>
      <w:commentRangeStart w:id="68"/>
      <w:r>
        <w:t>off the east coast of Canada</w:t>
      </w:r>
      <w:commentRangeEnd w:id="68"/>
      <w:r w:rsidR="00C344B2">
        <w:rPr>
          <w:rStyle w:val="CommentReference"/>
        </w:rPr>
        <w:commentReference w:id="68"/>
      </w:r>
      <w:r>
        <w:t>, and discuss the implications of our findings for ecosystem-based fisheries management.</w:t>
      </w:r>
    </w:p>
    <w:p w14:paraId="0A6BC1ED" w14:textId="77777777" w:rsidR="00492B98" w:rsidRDefault="00000000">
      <w:pPr>
        <w:pStyle w:val="Heading1"/>
      </w:pPr>
      <w:bookmarkStart w:id="69" w:name="methods"/>
      <w:bookmarkEnd w:id="51"/>
      <w:r>
        <w:t>Methods</w:t>
      </w:r>
    </w:p>
    <w:p w14:paraId="62FB5D57" w14:textId="4FB990F6" w:rsidR="00492B98" w:rsidRDefault="00000000">
      <w:pPr>
        <w:pStyle w:val="Heading2"/>
      </w:pPr>
      <w:bookmarkStart w:id="70" w:name="model-formulation"/>
      <w:commentRangeStart w:id="71"/>
      <w:commentRangeStart w:id="72"/>
      <w:r>
        <w:t>Model formulation</w:t>
      </w:r>
      <w:commentRangeEnd w:id="71"/>
      <w:r w:rsidR="00BF548D">
        <w:rPr>
          <w:rStyle w:val="CommentReference"/>
          <w:rFonts w:asciiTheme="minorHAnsi" w:eastAsiaTheme="minorHAnsi" w:hAnsiTheme="minorHAnsi" w:cstheme="minorBidi"/>
          <w:b w:val="0"/>
          <w:bCs w:val="0"/>
          <w:color w:val="auto"/>
        </w:rPr>
        <w:commentReference w:id="71"/>
      </w:r>
      <w:commentRangeEnd w:id="72"/>
      <w:r w:rsidR="00BF548D">
        <w:rPr>
          <w:rStyle w:val="CommentReference"/>
          <w:rFonts w:asciiTheme="minorHAnsi" w:eastAsiaTheme="minorHAnsi" w:hAnsiTheme="minorHAnsi" w:cstheme="minorBidi"/>
          <w:b w:val="0"/>
          <w:bCs w:val="0"/>
          <w:color w:val="auto"/>
        </w:rPr>
        <w:commentReference w:id="72"/>
      </w:r>
    </w:p>
    <w:p w14:paraId="6038ADF1" w14:textId="77777777" w:rsidR="00492B98" w:rsidRDefault="00000000">
      <w:pPr>
        <w:pStyle w:val="FirstParagraph"/>
      </w:pPr>
      <w:r>
        <w:t>Trends in fish populations have frequently been described using state-space production models of the form</w:t>
      </w:r>
    </w:p>
    <w:p w14:paraId="7975E07F"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3A326232" w14:textId="77777777" w:rsidR="00492B98"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9EDEDF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7CEA904" w14:textId="77777777" w:rsidR="00492B98"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t>
      </w:r>
      <w:commentRangeStart w:id="73"/>
      <w:r>
        <w:t>We</w:t>
      </w:r>
      <w:commentRangeEnd w:id="73"/>
      <w:r w:rsidR="001C047C">
        <w:rPr>
          <w:rStyle w:val="CommentReference"/>
        </w:rPr>
        <w:commentReference w:id="73"/>
      </w:r>
      <w:r>
        <w:t xml:space="preserv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4E36F690" w14:textId="13CB1D08" w:rsidR="00492B98" w:rsidRDefault="00000000">
      <w:pPr>
        <w:pStyle w:val="BodyText"/>
      </w:pPr>
      <m:oMathPara>
        <m:oMathParaPr>
          <m:jc m:val="center"/>
        </m:oMathParaPr>
        <m:oMath>
          <m:m>
            <m:mPr>
              <m:plcHide m:val="1"/>
              <m:mcs>
                <m:mc>
                  <m:mcPr>
                    <m:count m:val="1"/>
                    <m:mcJc m:val="right"/>
                  </m:mcPr>
                </m:mc>
                <m:mc>
                  <m:mcPr>
                    <m:count m:val="1"/>
                    <m:mcJc m:val="left"/>
                  </m:mcPr>
                </m:mc>
              </m:mcs>
              <m:ctrlPr>
                <w:ins w:id="74" w:author="Regular, Paul" w:date="2023-11-27T11:12:00Z">
                  <w:rPr>
                    <w:rFonts w:ascii="Cambria Math" w:hAnsi="Cambria Math"/>
                  </w:rPr>
                </w:ins>
              </m:ctrlPr>
            </m:mPr>
            <m:mr>
              <m:e>
                <m:r>
                  <w:ins w:id="75" w:author="Regular, Paul" w:date="2023-11-27T11:12:00Z">
                    <w:rPr>
                      <w:rFonts w:ascii="Cambria Math" w:hAnsi="Cambria Math"/>
                    </w:rPr>
                    <m:t>g</m:t>
                  </w:ins>
                </m:r>
                <m:d>
                  <m:dPr>
                    <m:ctrlPr>
                      <w:ins w:id="76" w:author="Regular, Paul" w:date="2023-11-27T11:12:00Z">
                        <w:rPr>
                          <w:rFonts w:ascii="Cambria Math" w:hAnsi="Cambria Math"/>
                        </w:rPr>
                      </w:ins>
                    </m:ctrlPr>
                  </m:dPr>
                  <m:e>
                    <m:sSub>
                      <m:sSubPr>
                        <m:ctrlPr>
                          <w:ins w:id="77" w:author="Regular, Paul" w:date="2023-11-27T11:12:00Z">
                            <w:rPr>
                              <w:rFonts w:ascii="Cambria Math" w:hAnsi="Cambria Math"/>
                            </w:rPr>
                          </w:ins>
                        </m:ctrlPr>
                      </m:sSubPr>
                      <m:e>
                        <m:r>
                          <w:ins w:id="78" w:author="Regular, Paul" w:date="2023-11-27T11:12:00Z">
                            <w:rPr>
                              <w:rFonts w:ascii="Cambria Math" w:hAnsi="Cambria Math"/>
                            </w:rPr>
                            <m:t>B</m:t>
                          </w:ins>
                        </m:r>
                      </m:e>
                      <m:sub>
                        <m:r>
                          <w:ins w:id="79" w:author="Regular, Paul" w:date="2023-11-27T11:12:00Z">
                            <w:rPr>
                              <w:rFonts w:ascii="Cambria Math" w:hAnsi="Cambria Math"/>
                            </w:rPr>
                            <m:t>s</m:t>
                          </w:ins>
                        </m:r>
                      </m:sub>
                    </m:sSub>
                  </m:e>
                </m:d>
                <m:r>
                  <w:ins w:id="80" w:author="Regular, Paul" w:date="2023-11-27T11:12:00Z">
                    <m:rPr>
                      <m:sty m:val="p"/>
                    </m:rPr>
                    <w:rPr>
                      <w:rFonts w:ascii="Cambria Math" w:hAnsi="Cambria Math"/>
                    </w:rPr>
                    <m:t>=</m:t>
                  </w:ins>
                </m:r>
                <m:sSub>
                  <m:sSubPr>
                    <m:ctrlPr>
                      <w:ins w:id="81" w:author="Regular, Paul" w:date="2023-11-27T11:12:00Z">
                        <w:rPr>
                          <w:rFonts w:ascii="Cambria Math" w:hAnsi="Cambria Math"/>
                        </w:rPr>
                      </w:ins>
                    </m:ctrlPr>
                  </m:sSubPr>
                  <m:e>
                    <m:r>
                      <w:ins w:id="82" w:author="Regular, Paul" w:date="2023-11-27T11:12:00Z">
                        <w:rPr>
                          <w:rFonts w:ascii="Cambria Math" w:hAnsi="Cambria Math"/>
                        </w:rPr>
                        <m:t>r</m:t>
                      </w:ins>
                    </m:r>
                  </m:e>
                  <m:sub>
                    <m:r>
                      <w:ins w:id="83" w:author="Regular, Paul" w:date="2023-11-27T11:12:00Z">
                        <w:rPr>
                          <w:rFonts w:ascii="Cambria Math" w:hAnsi="Cambria Math"/>
                        </w:rPr>
                        <m:t>s</m:t>
                      </w:ins>
                    </m:r>
                  </m:sub>
                </m:sSub>
                <m:sSub>
                  <m:sSubPr>
                    <m:ctrlPr>
                      <w:ins w:id="84" w:author="Regular, Paul" w:date="2023-11-27T11:12:00Z">
                        <w:rPr>
                          <w:rFonts w:ascii="Cambria Math" w:hAnsi="Cambria Math"/>
                        </w:rPr>
                      </w:ins>
                    </m:ctrlPr>
                  </m:sSubPr>
                  <m:e>
                    <m:r>
                      <w:ins w:id="85" w:author="Regular, Paul" w:date="2023-11-27T11:12:00Z">
                        <w:rPr>
                          <w:rFonts w:ascii="Cambria Math" w:hAnsi="Cambria Math"/>
                        </w:rPr>
                        <m:t>B</m:t>
                      </w:ins>
                    </m:r>
                  </m:e>
                  <m:sub>
                    <m:r>
                      <w:ins w:id="86" w:author="Regular, Paul" w:date="2023-11-27T11:12:00Z">
                        <w:rPr>
                          <w:rFonts w:ascii="Cambria Math" w:hAnsi="Cambria Math"/>
                        </w:rPr>
                        <m:t>s</m:t>
                      </w:ins>
                    </m:r>
                  </m:sub>
                </m:sSub>
                <m:d>
                  <m:dPr>
                    <m:ctrlPr>
                      <w:ins w:id="87" w:author="Regular, Paul" w:date="2023-11-27T11:12:00Z">
                        <w:rPr>
                          <w:rFonts w:ascii="Cambria Math" w:hAnsi="Cambria Math"/>
                        </w:rPr>
                      </w:ins>
                    </m:ctrlPr>
                  </m:dPr>
                  <m:e>
                    <m:r>
                      <w:ins w:id="88" w:author="Regular, Paul" w:date="2023-11-27T11:12:00Z">
                        <w:rPr>
                          <w:rFonts w:ascii="Cambria Math" w:hAnsi="Cambria Math"/>
                        </w:rPr>
                        <m:t>1</m:t>
                      </w:ins>
                    </m:r>
                    <m:r>
                      <w:ins w:id="89" w:author="Regular, Paul" w:date="2023-11-27T11:12:00Z">
                        <m:rPr>
                          <m:sty m:val="p"/>
                        </m:rPr>
                        <w:rPr>
                          <w:rFonts w:ascii="Cambria Math" w:hAnsi="Cambria Math"/>
                        </w:rPr>
                        <m:t>-</m:t>
                      </w:ins>
                    </m:r>
                    <m:f>
                      <m:fPr>
                        <m:ctrlPr>
                          <w:ins w:id="90" w:author="Regular, Paul" w:date="2023-11-27T11:12:00Z">
                            <w:rPr>
                              <w:rFonts w:ascii="Cambria Math" w:hAnsi="Cambria Math"/>
                            </w:rPr>
                          </w:ins>
                        </m:ctrlPr>
                      </m:fPr>
                      <m:num>
                        <m:nary>
                          <m:naryPr>
                            <m:chr m:val="∑"/>
                            <m:limLoc m:val="undOvr"/>
                            <m:supHide m:val="1"/>
                            <m:ctrlPr>
                              <w:ins w:id="91" w:author="Regular, Paul" w:date="2023-11-27T11:12:00Z">
                                <w:rPr>
                                  <w:rFonts w:ascii="Cambria Math" w:hAnsi="Cambria Math"/>
                                </w:rPr>
                              </w:ins>
                            </m:ctrlPr>
                          </m:naryPr>
                          <m:sub>
                            <m:r>
                              <w:ins w:id="92" w:author="Regular, Paul" w:date="2023-11-27T11:12:00Z">
                                <w:rPr>
                                  <w:rFonts w:ascii="Cambria Math" w:hAnsi="Cambria Math"/>
                                </w:rPr>
                                <m:t>s</m:t>
                              </w:ins>
                            </m:r>
                          </m:sub>
                          <m:sup>
                            <m:r>
                              <w:ins w:id="93" w:author="Regular, Paul" w:date="2023-11-27T11:12:00Z">
                                <w:rPr>
                                  <w:rFonts w:ascii="Cambria Math" w:hAnsi="Cambria Math"/>
                                </w:rPr>
                                <m:t>​</m:t>
                              </w:ins>
                            </m:r>
                          </m:sup>
                          <m:e>
                            <m:sSub>
                              <m:sSubPr>
                                <m:ctrlPr>
                                  <w:ins w:id="94" w:author="Regular, Paul" w:date="2023-11-27T11:12:00Z">
                                    <w:rPr>
                                      <w:rFonts w:ascii="Cambria Math" w:hAnsi="Cambria Math"/>
                                    </w:rPr>
                                  </w:ins>
                                </m:ctrlPr>
                              </m:sSubPr>
                              <m:e>
                                <m:r>
                                  <w:ins w:id="95" w:author="Regular, Paul" w:date="2023-11-27T11:12:00Z">
                                    <w:rPr>
                                      <w:rFonts w:ascii="Cambria Math" w:hAnsi="Cambria Math"/>
                                    </w:rPr>
                                    <m:t>B</m:t>
                                  </w:ins>
                                </m:r>
                              </m:e>
                              <m:sub>
                                <m:r>
                                  <w:ins w:id="96" w:author="Regular, Paul" w:date="2023-11-27T11:12:00Z">
                                    <w:rPr>
                                      <w:rFonts w:ascii="Cambria Math" w:hAnsi="Cambria Math"/>
                                    </w:rPr>
                                    <m:t>s</m:t>
                                  </w:ins>
                                </m:r>
                              </m:sub>
                            </m:sSub>
                          </m:e>
                        </m:nary>
                      </m:num>
                      <m:den>
                        <m:r>
                          <w:ins w:id="97" w:author="Regular, Paul" w:date="2023-11-27T11:12:00Z">
                            <w:rPr>
                              <w:rFonts w:ascii="Cambria Math" w:hAnsi="Cambria Math"/>
                            </w:rPr>
                            <m:t>K</m:t>
                          </w:ins>
                        </m:r>
                      </m:den>
                    </m:f>
                  </m:e>
                </m:d>
                <m:r>
                  <w:ins w:id="98" w:author="Regular, Paul" w:date="2023-11-27T11:12:00Z">
                    <m:rPr>
                      <m:sty m:val="p"/>
                    </m:rPr>
                    <w:rPr>
                      <w:rFonts w:ascii="Cambria Math" w:hAnsi="Cambria Math"/>
                    </w:rPr>
                    <m:t>.</m:t>
                  </w:ins>
                </m:r>
              </m:e>
              <m:e>
                <m:r>
                  <w:ins w:id="99" w:author="Regular, Paul" w:date="2023-11-27T11:12:00Z">
                    <w:rPr>
                      <w:rFonts w:ascii="Cambria Math" w:hAnsi="Cambria Math"/>
                    </w:rPr>
                    <m:t>  </m:t>
                  </w:ins>
                </m:r>
                <m:d>
                  <m:dPr>
                    <m:ctrlPr>
                      <w:ins w:id="100" w:author="Regular, Paul" w:date="2023-11-27T11:12:00Z">
                        <w:rPr>
                          <w:rFonts w:ascii="Cambria Math" w:hAnsi="Cambria Math"/>
                        </w:rPr>
                      </w:ins>
                    </m:ctrlPr>
                  </m:dPr>
                  <m:e>
                    <m:r>
                      <w:ins w:id="101" w:author="Regular, Paul" w:date="2023-11-27T11:12:00Z">
                        <w:rPr>
                          <w:rFonts w:ascii="Cambria Math" w:hAnsi="Cambria Math"/>
                        </w:rPr>
                        <m:t>4</m:t>
                      </w:ins>
                    </m:r>
                  </m:e>
                </m:d>
              </m:e>
            </m:mr>
          </m:m>
          <m:m>
            <m:mPr>
              <m:plcHide m:val="1"/>
              <m:mcs>
                <m:mc>
                  <m:mcPr>
                    <m:count m:val="1"/>
                    <m:mcJc m:val="right"/>
                  </m:mcPr>
                </m:mc>
                <m:mc>
                  <m:mcPr>
                    <m:count m:val="1"/>
                    <m:mcJc m:val="left"/>
                  </m:mcPr>
                </m:mc>
              </m:mcs>
              <m:ctrlPr>
                <w:del w:id="102" w:author="Regular, Paul" w:date="2023-11-27T11:12:00Z">
                  <w:rPr>
                    <w:rFonts w:ascii="Cambria Math" w:hAnsi="Cambria Math"/>
                  </w:rPr>
                </w:del>
              </m:ctrlPr>
            </m:mPr>
            <m:mr>
              <m:e>
                <m:r>
                  <w:del w:id="103" w:author="Regular, Paul" w:date="2023-11-27T11:12:00Z">
                    <w:rPr>
                      <w:rFonts w:ascii="Cambria Math" w:hAnsi="Cambria Math"/>
                    </w:rPr>
                    <m:t>g</m:t>
                  </w:del>
                </m:r>
                <m:d>
                  <m:dPr>
                    <m:ctrlPr>
                      <w:del w:id="104" w:author="Regular, Paul" w:date="2023-11-27T11:12:00Z">
                        <w:rPr>
                          <w:rFonts w:ascii="Cambria Math" w:hAnsi="Cambria Math"/>
                        </w:rPr>
                      </w:del>
                    </m:ctrlPr>
                  </m:dPr>
                  <m:e>
                    <m:sSub>
                      <m:sSubPr>
                        <m:ctrlPr>
                          <w:del w:id="105" w:author="Regular, Paul" w:date="2023-11-27T11:12:00Z">
                            <w:rPr>
                              <w:rFonts w:ascii="Cambria Math" w:hAnsi="Cambria Math"/>
                            </w:rPr>
                          </w:del>
                        </m:ctrlPr>
                      </m:sSubPr>
                      <m:e>
                        <m:r>
                          <w:del w:id="106" w:author="Regular, Paul" w:date="2023-11-27T11:12:00Z">
                            <w:rPr>
                              <w:rFonts w:ascii="Cambria Math" w:hAnsi="Cambria Math"/>
                            </w:rPr>
                            <m:t>B</m:t>
                          </w:del>
                        </m:r>
                      </m:e>
                      <m:sub>
                        <m:r>
                          <w:del w:id="107" w:author="Regular, Paul" w:date="2023-11-27T11:12:00Z">
                            <w:rPr>
                              <w:rFonts w:ascii="Cambria Math" w:hAnsi="Cambria Math"/>
                            </w:rPr>
                            <m:t>s</m:t>
                          </w:del>
                        </m:r>
                      </m:sub>
                    </m:sSub>
                  </m:e>
                </m:d>
                <m:r>
                  <w:del w:id="108" w:author="Regular, Paul" w:date="2023-11-27T11:12:00Z">
                    <m:rPr>
                      <m:sty m:val="p"/>
                    </m:rPr>
                    <w:rPr>
                      <w:rFonts w:ascii="Cambria Math" w:hAnsi="Cambria Math"/>
                    </w:rPr>
                    <m:t>=</m:t>
                  </w:del>
                </m:r>
                <m:sSub>
                  <m:sSubPr>
                    <m:ctrlPr>
                      <w:del w:id="109" w:author="Regular, Paul" w:date="2023-11-27T11:12:00Z">
                        <w:rPr>
                          <w:rFonts w:ascii="Cambria Math" w:hAnsi="Cambria Math"/>
                        </w:rPr>
                      </w:del>
                    </m:ctrlPr>
                  </m:sSubPr>
                  <m:e>
                    <m:r>
                      <w:del w:id="110" w:author="Regular, Paul" w:date="2023-11-27T11:12:00Z">
                        <w:rPr>
                          <w:rFonts w:ascii="Cambria Math" w:hAnsi="Cambria Math"/>
                        </w:rPr>
                        <m:t>r</m:t>
                      </w:del>
                    </m:r>
                  </m:e>
                  <m:sub>
                    <m:r>
                      <w:del w:id="111" w:author="Regular, Paul" w:date="2023-11-27T11:12:00Z">
                        <w:rPr>
                          <w:rFonts w:ascii="Cambria Math" w:hAnsi="Cambria Math"/>
                        </w:rPr>
                        <m:t>s</m:t>
                      </w:del>
                    </m:r>
                  </m:sub>
                </m:sSub>
                <m:sSub>
                  <m:sSubPr>
                    <m:ctrlPr>
                      <w:del w:id="112" w:author="Regular, Paul" w:date="2023-11-27T11:12:00Z">
                        <w:rPr>
                          <w:rFonts w:ascii="Cambria Math" w:hAnsi="Cambria Math"/>
                        </w:rPr>
                      </w:del>
                    </m:ctrlPr>
                  </m:sSubPr>
                  <m:e>
                    <m:r>
                      <w:del w:id="113" w:author="Regular, Paul" w:date="2023-11-27T11:12:00Z">
                        <w:rPr>
                          <w:rFonts w:ascii="Cambria Math" w:hAnsi="Cambria Math"/>
                        </w:rPr>
                        <m:t>B</m:t>
                      </w:del>
                    </m:r>
                  </m:e>
                  <m:sub>
                    <m:r>
                      <w:del w:id="114" w:author="Regular, Paul" w:date="2023-11-27T11:12:00Z">
                        <w:rPr>
                          <w:rFonts w:ascii="Cambria Math" w:hAnsi="Cambria Math"/>
                        </w:rPr>
                        <m:t>s</m:t>
                      </w:del>
                    </m:r>
                  </m:sub>
                </m:sSub>
                <m:d>
                  <m:dPr>
                    <m:ctrlPr>
                      <w:del w:id="115" w:author="Regular, Paul" w:date="2023-11-27T11:12:00Z">
                        <w:rPr>
                          <w:rFonts w:ascii="Cambria Math" w:hAnsi="Cambria Math"/>
                        </w:rPr>
                      </w:del>
                    </m:ctrlPr>
                  </m:dPr>
                  <m:e>
                    <m:r>
                      <w:del w:id="116" w:author="Regular, Paul" w:date="2023-11-27T11:12:00Z">
                        <w:rPr>
                          <w:rFonts w:ascii="Cambria Math" w:hAnsi="Cambria Math"/>
                        </w:rPr>
                        <m:t>1</m:t>
                      </w:del>
                    </m:r>
                    <m:r>
                      <w:del w:id="117" w:author="Regular, Paul" w:date="2023-11-27T11:12:00Z">
                        <m:rPr>
                          <m:sty m:val="p"/>
                        </m:rPr>
                        <w:rPr>
                          <w:rFonts w:ascii="Cambria Math" w:hAnsi="Cambria Math"/>
                        </w:rPr>
                        <m:t>-</m:t>
                      </w:del>
                    </m:r>
                    <m:f>
                      <m:fPr>
                        <m:ctrlPr>
                          <w:del w:id="118" w:author="Regular, Paul" w:date="2023-11-27T11:12:00Z">
                            <w:rPr>
                              <w:rFonts w:ascii="Cambria Math" w:hAnsi="Cambria Math"/>
                            </w:rPr>
                          </w:del>
                        </m:ctrlPr>
                      </m:fPr>
                      <m:num>
                        <m:nary>
                          <m:naryPr>
                            <m:chr m:val="∑"/>
                            <m:limLoc m:val="undOvr"/>
                            <m:supHide m:val="1"/>
                            <m:ctrlPr>
                              <w:del w:id="119" w:author="Regular, Paul" w:date="2023-11-27T11:12:00Z">
                                <w:rPr>
                                  <w:rFonts w:ascii="Cambria Math" w:hAnsi="Cambria Math"/>
                                </w:rPr>
                              </w:del>
                            </m:ctrlPr>
                          </m:naryPr>
                          <m:sub>
                            <m:r>
                              <w:del w:id="120" w:author="Regular, Paul" w:date="2023-11-27T11:12:00Z">
                                <w:rPr>
                                  <w:rFonts w:ascii="Cambria Math" w:hAnsi="Cambria Math"/>
                                </w:rPr>
                                <m:t>s</m:t>
                              </w:del>
                            </m:r>
                          </m:sub>
                          <m:sup>
                            <m:r>
                              <w:del w:id="121" w:author="Regular, Paul" w:date="2023-11-27T11:12:00Z">
                                <w:rPr>
                                  <w:rFonts w:ascii="Cambria Math" w:hAnsi="Cambria Math"/>
                                </w:rPr>
                                <m:t>​</m:t>
                              </w:del>
                            </m:r>
                          </m:sup>
                          <m:e>
                            <m:sSub>
                              <m:sSubPr>
                                <m:ctrlPr>
                                  <w:del w:id="122" w:author="Regular, Paul" w:date="2023-11-27T11:12:00Z">
                                    <w:rPr>
                                      <w:rFonts w:ascii="Cambria Math" w:hAnsi="Cambria Math"/>
                                    </w:rPr>
                                  </w:del>
                                </m:ctrlPr>
                              </m:sSubPr>
                              <m:e>
                                <m:r>
                                  <w:del w:id="123" w:author="Regular, Paul" w:date="2023-11-27T11:12:00Z">
                                    <w:rPr>
                                      <w:rFonts w:ascii="Cambria Math" w:hAnsi="Cambria Math"/>
                                    </w:rPr>
                                    <m:t>B</m:t>
                                  </w:del>
                                </m:r>
                              </m:e>
                              <m:sub>
                                <m:r>
                                  <w:del w:id="124" w:author="Regular, Paul" w:date="2023-11-27T11:12:00Z">
                                    <w:rPr>
                                      <w:rFonts w:ascii="Cambria Math" w:hAnsi="Cambria Math"/>
                                    </w:rPr>
                                    <m:t>s</m:t>
                                  </w:del>
                                </m:r>
                              </m:sub>
                            </m:sSub>
                          </m:e>
                        </m:nary>
                      </m:num>
                      <m:den>
                        <w:commentRangeStart w:id="125"/>
                        <m:r>
                          <w:del w:id="126" w:author="Regular, Paul" w:date="2023-11-27T11:12:00Z">
                            <w:rPr>
                              <w:rFonts w:ascii="Cambria Math" w:hAnsi="Cambria Math"/>
                            </w:rPr>
                            <m:t>K</m:t>
                          </w:del>
                        </m:r>
                        <w:commentRangeEnd w:id="125"/>
                        <m:r>
                          <w:del w:id="127" w:author="Regular, Paul" w:date="2023-11-27T11:12:00Z">
                            <m:rPr>
                              <m:sty m:val="p"/>
                            </m:rPr>
                            <w:rPr>
                              <w:rStyle w:val="CommentReference"/>
                            </w:rPr>
                            <w:commentReference w:id="125"/>
                          </w:del>
                        </m:r>
                      </m:den>
                    </m:f>
                  </m:e>
                </m:d>
                <m:r>
                  <w:del w:id="128" w:author="Regular, Paul" w:date="2023-11-27T11:12:00Z">
                    <m:rPr>
                      <m:sty m:val="p"/>
                    </m:rPr>
                    <w:rPr>
                      <w:rFonts w:ascii="Cambria Math" w:hAnsi="Cambria Math"/>
                    </w:rPr>
                    <m:t>.</m:t>
                  </w:del>
                </m:r>
              </m:e>
              <m:e>
                <m:r>
                  <w:del w:id="129" w:author="Regular, Paul" w:date="2023-11-27T11:12:00Z">
                    <w:rPr>
                      <w:rFonts w:ascii="Cambria Math" w:hAnsi="Cambria Math"/>
                    </w:rPr>
                    <m:t>  </m:t>
                  </w:del>
                </m:r>
                <m:d>
                  <m:dPr>
                    <m:ctrlPr>
                      <w:del w:id="130" w:author="Regular, Paul" w:date="2023-11-27T11:12:00Z">
                        <w:rPr>
                          <w:rFonts w:ascii="Cambria Math" w:hAnsi="Cambria Math"/>
                        </w:rPr>
                      </w:del>
                    </m:ctrlPr>
                  </m:dPr>
                  <m:e>
                    <m:r>
                      <w:del w:id="131" w:author="Regular, Paul" w:date="2023-11-27T11:12:00Z">
                        <w:rPr>
                          <w:rFonts w:ascii="Cambria Math" w:hAnsi="Cambria Math"/>
                        </w:rPr>
                        <m:t>4</m:t>
                      </w:del>
                    </m:r>
                  </m:e>
                </m:d>
              </m:e>
            </m:mr>
          </m:m>
        </m:oMath>
      </m:oMathPara>
    </w:p>
    <w:p w14:paraId="2D9DD2BF" w14:textId="77777777" w:rsidR="00492B98" w:rsidRDefault="00000000">
      <w:pPr>
        <w:pStyle w:val="FirstParagraph"/>
      </w:pPr>
      <w:r>
        <w:t xml:space="preserve">While intrinsic rates of growth may vary across species, this formulation implies that the growth of all species is ultimately limited by the finite amount of energy in a region (i.e., as the </w:t>
      </w:r>
      <w:commentRangeStart w:id="132"/>
      <w:r>
        <w:lastRenderedPageBreak/>
        <w:t>population</w:t>
      </w:r>
      <w:commentRangeEnd w:id="132"/>
      <w:r w:rsidR="001C047C">
        <w:rPr>
          <w:rStyle w:val="CommentReference"/>
        </w:rPr>
        <w:commentReference w:id="132"/>
      </w:r>
      <w:r>
        <w:t xml:space="preserve"> in the system increases towards </w:t>
      </w:r>
      <m:oMath>
        <m:r>
          <w:rPr>
            <w:rFonts w:ascii="Cambria Math" w:hAnsi="Cambria Math"/>
          </w:rPr>
          <m:t>K</m:t>
        </m:r>
      </m:oMath>
      <w:r>
        <w:t>, year-over-year growth of all species slows). Combining equations (1), (2), and (4), our model becomes</w:t>
      </w:r>
    </w:p>
    <w:p w14:paraId="1AAABA76"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2C008E0" w14:textId="5D6B3ED5" w:rsidR="00492B98"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w:t>
      </w:r>
      <w:commentRangeStart w:id="133"/>
      <w:r>
        <w:t>population processes</w:t>
      </w:r>
      <w:commentRangeEnd w:id="133"/>
      <w:r w:rsidR="00BF548D">
        <w:rPr>
          <w:rStyle w:val="CommentReference"/>
        </w:rPr>
        <w:commentReference w:id="133"/>
      </w:r>
      <w:r>
        <w:t xml:space="preserve">. We therefore assume that observation errors are independent and </w:t>
      </w:r>
      <w:ins w:id="134" w:author="Regular, Paul" w:date="2023-11-27T11:12:00Z">
        <w:r w:rsidR="00BF548D">
          <w:t xml:space="preserve">normal </w:t>
        </w:r>
        <w:proofErr w:type="spellStart"/>
        <w:r w:rsidR="00BF548D">
          <w:t>distribution</w:t>
        </w:r>
      </w:ins>
      <w:del w:id="135" w:author="Regular, Paul" w:date="2023-11-27T11:12:00Z">
        <w:r>
          <w:delText>normal</w:delText>
        </w:r>
      </w:del>
      <w:ins w:id="136" w:author="Rideout, Rick" w:date="2023-07-20T08:52:00Z">
        <w:r w:rsidR="009F40EA">
          <w:t>ly</w:t>
        </w:r>
      </w:ins>
      <w:del w:id="137" w:author="Regular, Paul" w:date="2023-11-27T11:12:00Z">
        <w:r>
          <w:delText xml:space="preserve"> distribut</w:delText>
        </w:r>
      </w:del>
      <w:ins w:id="138" w:author="Rideout, Rick" w:date="2023-07-20T08:52:00Z">
        <w:r w:rsidR="009F40EA">
          <w:t>ed</w:t>
        </w:r>
      </w:ins>
      <w:proofErr w:type="spellEnd"/>
      <w:del w:id="139" w:author="Rideout, Rick" w:date="2023-07-20T08:52:00Z">
        <w:r w:rsidDel="009F40EA">
          <w:delText>ion</w:delText>
        </w:r>
      </w:del>
      <w:r>
        <w:t xml:space="preserve">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w:t>
      </w:r>
      <w:commentRangeStart w:id="140"/>
      <w:r>
        <w:t>slowly through time</w:t>
      </w:r>
      <w:commentRangeEnd w:id="140"/>
      <w:r w:rsidR="000B6A75">
        <w:rPr>
          <w:rStyle w:val="CommentReference"/>
        </w:rPr>
        <w:commentReference w:id="140"/>
      </w:r>
      <w:r>
        <w:t>.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3C214235"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62F5B402" w14:textId="77777777" w:rsidR="00492B98" w:rsidRDefault="00000000">
      <w:pPr>
        <w:pStyle w:val="FirstParagraph"/>
      </w:pPr>
      <w:r>
        <w:lastRenderedPageBreak/>
        <w:t>and</w:t>
      </w:r>
    </w:p>
    <w:p w14:paraId="070798E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4980B5A5" w14:textId="765667D6" w:rsidR="00492B98"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ins w:id="141" w:author="Regular, Paul" w:date="2023-11-27T11:12:00Z">
                <w:rPr>
                  <w:rFonts w:ascii="Cambria Math" w:hAnsi="Cambria Math"/>
                </w:rPr>
              </w:ins>
            </m:ctrlPr>
          </m:sSubPr>
          <m:e>
            <m:r>
              <w:ins w:id="142" w:author="Regular, Paul" w:date="2023-11-27T11:12:00Z">
                <w:rPr>
                  <w:rFonts w:ascii="Cambria Math" w:hAnsi="Cambria Math"/>
                </w:rPr>
                <m:t>ρ</m:t>
              </w:ins>
            </m:r>
          </m:e>
          <m:sub>
            <m:r>
              <w:ins w:id="143" w:author="Regular, Paul" w:date="2023-11-27T11:12:00Z">
                <w:rPr>
                  <w:rFonts w:ascii="Cambria Math" w:hAnsi="Cambria Math"/>
                </w:rPr>
                <m:t>s</m:t>
              </w:ins>
            </m:r>
            <m:r>
              <w:ins w:id="144" w:author="Regular, Paul" w:date="2023-11-27T11:12:00Z">
                <m:rPr>
                  <m:sty m:val="p"/>
                </m:rPr>
                <w:rPr>
                  <w:rFonts w:ascii="Cambria Math" w:hAnsi="Cambria Math"/>
                </w:rPr>
                <m:t>,</m:t>
              </w:ins>
            </m:r>
            <m:r>
              <w:ins w:id="145" w:author="Regular, Paul" w:date="2023-11-27T11:12:00Z">
                <w:rPr>
                  <w:rFonts w:ascii="Cambria Math" w:hAnsi="Cambria Math"/>
                </w:rPr>
                <m:t>s</m:t>
              </w:ins>
            </m:r>
          </m:sub>
        </m:sSub>
        <m:sSub>
          <m:sSubPr>
            <m:ctrlPr>
              <w:del w:id="146" w:author="Regular, Paul" w:date="2023-11-27T11:12:00Z">
                <w:rPr>
                  <w:rFonts w:ascii="Cambria Math" w:hAnsi="Cambria Math"/>
                </w:rPr>
              </w:del>
            </m:ctrlPr>
          </m:sSubPr>
          <m:e>
            <m:r>
              <w:del w:id="147" w:author="Regular, Paul" w:date="2023-11-27T11:12:00Z">
                <w:rPr>
                  <w:rFonts w:ascii="Cambria Math" w:hAnsi="Cambria Math"/>
                </w:rPr>
                <m:t>ρ</m:t>
              </w:del>
            </m:r>
          </m:e>
          <m:sub>
            <m:r>
              <w:del w:id="148" w:author="Regular, Paul" w:date="2023-11-27T11:12:00Z">
                <w:rPr>
                  <w:rFonts w:ascii="Cambria Math" w:hAnsi="Cambria Math"/>
                </w:rPr>
                <m:t>s</m:t>
              </w:del>
            </m:r>
            <w:commentRangeStart w:id="149"/>
            <w:commentRangeEnd w:id="149"/>
            <m:r>
              <w:del w:id="150" w:author="Regular, Paul" w:date="2023-11-27T11:12:00Z">
                <m:rPr>
                  <m:sty m:val="p"/>
                </m:rPr>
                <w:rPr>
                  <w:rStyle w:val="CommentReference"/>
                </w:rPr>
                <w:commentReference w:id="149"/>
              </w:del>
            </m:r>
            <m:r>
              <w:del w:id="151" w:author="Regular, Paul" w:date="2023-11-27T11:12:00Z">
                <m:rPr>
                  <m:sty m:val="p"/>
                </m:rPr>
                <w:rPr>
                  <w:rFonts w:ascii="Cambria Math" w:hAnsi="Cambria Math"/>
                </w:rPr>
                <m:t>,</m:t>
              </w:del>
            </m:r>
            <m:r>
              <w:del w:id="152" w:author="Regular, Paul" w:date="2023-11-27T11:12:00Z">
                <w:rPr>
                  <w:rFonts w:ascii="Cambria Math" w:hAnsi="Cambria Math"/>
                </w:rPr>
                <m:t>s</m:t>
              </w:del>
            </m:r>
          </m:sub>
        </m:sSub>
      </m:oMath>
      <w:r>
        <w:t>, where values between -1 to 1 represent negative to positive correlation. This is a flexible structure that allows for the testing of alternate hypotheses that process errors are independent through time or across species (</w:t>
      </w:r>
      <w:proofErr w:type="spellStart"/>
      <w:r>
        <w:t>i.e</w:t>
      </w:r>
      <w:proofErr w:type="spellEnd"/>
      <w:r>
        <w:t xml:space="preserv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69C566D6" w14:textId="19AD765B" w:rsidR="00492B98"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of the system. A covariate option for intrinsic rates of increase was not implemented </w:t>
      </w:r>
      <w:del w:id="153" w:author="Rideout, Rick" w:date="2023-07-20T09:22:00Z">
        <w:r w:rsidDel="00884AED">
          <w:delText xml:space="preserve">as </w:delText>
        </w:r>
      </w:del>
      <w:commentRangeStart w:id="154"/>
      <w:ins w:id="155" w:author="Rideout, Rick" w:date="2023-07-20T09:22:00Z">
        <w:r w:rsidR="00884AED">
          <w:t>since</w:t>
        </w:r>
      </w:ins>
      <w:commentRangeEnd w:id="154"/>
      <w:ins w:id="156" w:author="Rideout, Rick" w:date="2023-07-20T09:23:00Z">
        <w:r w:rsidR="00884AED">
          <w:rPr>
            <w:rStyle w:val="CommentReference"/>
          </w:rPr>
          <w:commentReference w:id="154"/>
        </w:r>
      </w:ins>
      <w:ins w:id="157" w:author="Rideout, Rick" w:date="2023-07-20T09:22:00Z">
        <w:r w:rsidR="00884AED">
          <w:t xml:space="preserve"> </w:t>
        </w:r>
      </w:ins>
      <w:r>
        <w:t>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w:t>
      </w:r>
      <w:r>
        <w:lastRenderedPageBreak/>
        <w:t xml:space="preserve">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5070F29" w14:textId="77777777" w:rsidR="00492B98" w:rsidRDefault="00000000">
      <w:pPr>
        <w:pStyle w:val="Heading2"/>
      </w:pPr>
      <w:bookmarkStart w:id="158" w:name="statistical-framework"/>
      <w:bookmarkEnd w:id="70"/>
      <w:r>
        <w:t>Statistical framework</w:t>
      </w:r>
    </w:p>
    <w:p w14:paraId="0ADD758F" w14:textId="1DBF33CE" w:rsidR="00492B98" w:rsidRDefault="00000000">
      <w:pPr>
        <w:pStyle w:val="FirstParagraph"/>
      </w:pPr>
      <w:r>
        <w:t xml:space="preserve">This model was implemented using template model builder (TMB; </w:t>
      </w:r>
      <w:hyperlink w:anchor="ref-kristensen2015">
        <w:r>
          <w:rPr>
            <w:rStyle w:val="Hyperlink"/>
          </w:rPr>
          <w:t>Kristensen et al., 2016</w:t>
        </w:r>
      </w:hyperlink>
      <w:r>
        <w:t xml:space="preserve">), which is </w:t>
      </w:r>
      <w:del w:id="159" w:author="Rideout, Rick" w:date="2023-07-20T09:28:00Z">
        <w:r w:rsidDel="00884AED">
          <w:delText xml:space="preserve">package for </w:delText>
        </w:r>
      </w:del>
      <w:ins w:id="160" w:author="Rideout, Rick" w:date="2023-07-20T09:28:00Z">
        <w:r w:rsidR="00884AED">
          <w:t xml:space="preserve">a </w:t>
        </w:r>
      </w:ins>
      <w:r>
        <w:t>R (</w:t>
      </w:r>
      <w:hyperlink w:anchor="ref-R">
        <w:r>
          <w:rPr>
            <w:rStyle w:val="Hyperlink"/>
          </w:rPr>
          <w:t>R Core Team, 2021</w:t>
        </w:r>
      </w:hyperlink>
      <w:r>
        <w:t xml:space="preserve">) </w:t>
      </w:r>
      <w:ins w:id="161" w:author="Rideout, Rick" w:date="2023-07-20T09:28:00Z">
        <w:r w:rsidR="00884AED">
          <w:t>package that</w:t>
        </w:r>
      </w:ins>
      <w:del w:id="162" w:author="Rideout, Rick" w:date="2023-07-20T09:28:00Z">
        <w:r w:rsidDel="00884AED">
          <w:delText>and</w:delText>
        </w:r>
      </w:del>
      <w:r>
        <w:t xml:space="preserve">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xml:space="preserve">), both frequentist and Bayesian inference of model parameters are possible. In development, we found that estimation </w:t>
      </w:r>
      <w:ins w:id="163" w:author="Rideout, Rick" w:date="2023-07-20T09:31:00Z">
        <w:r w:rsidR="009055C0">
          <w:t xml:space="preserve">of parameters </w:t>
        </w:r>
      </w:ins>
      <w:r>
        <w:t xml:space="preserve">was generally more successful when vaguely informative priors </w:t>
      </w:r>
      <w:del w:id="164" w:author="Rideout, Rick" w:date="2023-07-20T09:31:00Z">
        <w:r w:rsidDel="009055C0">
          <w:delText xml:space="preserve">are </w:delText>
        </w:r>
      </w:del>
      <w:ins w:id="165" w:author="Rideout, Rick" w:date="2023-07-20T09:31:00Z">
        <w:r w:rsidR="009055C0">
          <w:t xml:space="preserve">were </w:t>
        </w:r>
      </w:ins>
      <w:r>
        <w:t>specified</w:t>
      </w:r>
      <w:ins w:id="166" w:author="Rideout, Rick" w:date="2023-07-20T09:34:00Z">
        <w:r w:rsidR="009055C0">
          <w:t xml:space="preserve">, and </w:t>
        </w:r>
      </w:ins>
      <w:del w:id="167" w:author="Rideout, Rick" w:date="2023-07-20T09:34:00Z">
        <w:r w:rsidDel="009055C0">
          <w:delText xml:space="preserve"> as parameters were, </w:delText>
        </w:r>
      </w:del>
      <w:r>
        <w:t xml:space="preserve">in some cases, not </w:t>
      </w:r>
      <w:proofErr w:type="spellStart"/>
      <w:r>
        <w:t>estimatable</w:t>
      </w:r>
      <w:proofErr w:type="spellEnd"/>
      <w:r>
        <w:t xml:space="preserve"> when unconstrained.</w:t>
      </w:r>
    </w:p>
    <w:p w14:paraId="6CF3A45F" w14:textId="77777777" w:rsidR="00492B98" w:rsidRDefault="00000000">
      <w:pPr>
        <w:pStyle w:val="Heading2"/>
      </w:pPr>
      <w:bookmarkStart w:id="168" w:name="case-study"/>
      <w:bookmarkEnd w:id="158"/>
      <w:r>
        <w:t>Case study</w:t>
      </w:r>
    </w:p>
    <w:p w14:paraId="59F5BDE8" w14:textId="77777777" w:rsidR="00492B98" w:rsidRDefault="00000000">
      <w:pPr>
        <w:pStyle w:val="Heading3"/>
      </w:pPr>
      <w:bookmarkStart w:id="169" w:name="data"/>
      <w:r>
        <w:t>Data</w:t>
      </w:r>
    </w:p>
    <w:p w14:paraId="43834E9D" w14:textId="16212E3E" w:rsidR="00492B98" w:rsidRDefault="00000000">
      <w:pPr>
        <w:pStyle w:val="FirstParagraph"/>
      </w:pPr>
      <w:r>
        <w:t xml:space="preserve">The multispecies production model described above requires two basic inputs for </w:t>
      </w:r>
      <w:commentRangeStart w:id="170"/>
      <w:r>
        <w:t xml:space="preserve">one or more </w:t>
      </w:r>
      <w:commentRangeEnd w:id="170"/>
      <w:r w:rsidR="00BF548D">
        <w:rPr>
          <w:rStyle w:val="CommentReference"/>
        </w:rPr>
        <w:commentReference w:id="170"/>
      </w:r>
      <w:r>
        <w:t>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w:t>
      </w:r>
      <w:r>
        <w:lastRenderedPageBreak/>
        <w:t>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w:t>
      </w:r>
      <w:ins w:id="171" w:author="Regular, Paul" w:date="2023-11-27T11:12:00Z">
        <w:r w:rsidR="00BF548D">
          <w:t>:</w:t>
        </w:r>
      </w:ins>
      <w:ins w:id="172" w:author="Rideout, Rick" w:date="2023-07-20T09:39:00Z">
        <w:r w:rsidR="0032584E">
          <w:t xml:space="preserve"> (Figure 1)</w:t>
        </w:r>
      </w:ins>
      <w:del w:id="173" w:author="Regular, Paul" w:date="2023-11-27T11:12:00Z">
        <w:r>
          <w:delText>:</w:delText>
        </w:r>
      </w:del>
      <w:r>
        <w:t xml:space="preserve"> 1) the Northeast NL Shelf (NAFO divisions 2J3K), 2) the Grand Bank (NAFO divisions 3LNO), and 3) Southern NL (NAFO sub-division 3Ps</w:t>
      </w:r>
      <w:del w:id="174" w:author="Rideout, Rick" w:date="2023-07-20T09:39:00Z">
        <w:r w:rsidDel="0032584E">
          <w:delText>; Figure 1</w:delText>
        </w:r>
      </w:del>
      <w:r>
        <w:t>).</w:t>
      </w:r>
    </w:p>
    <w:p w14:paraId="1F6BB501" w14:textId="2F62314B" w:rsidR="00492B98" w:rsidRDefault="00000000">
      <w:pPr>
        <w:pStyle w:val="BodyText"/>
      </w:pPr>
      <w:commentRangeStart w:id="175"/>
      <w:r>
        <w:t xml:space="preserve">Catch data were extracted from </w:t>
      </w:r>
      <w:del w:id="176" w:author="Rideout, Rick" w:date="2023-07-20T09:41:00Z">
        <w:r w:rsidDel="0032584E">
          <w:delText xml:space="preserve">the </w:delText>
        </w:r>
      </w:del>
      <w:ins w:id="177" w:author="Rideout, Rick" w:date="2023-07-20T09:41:00Z">
        <w:r w:rsidR="0032584E">
          <w:t xml:space="preserve">NAFO’s </w:t>
        </w:r>
      </w:ins>
      <w:r>
        <w:t xml:space="preserve">STATLANT 21A database </w:t>
      </w:r>
      <w:del w:id="178" w:author="Rideout, Rick" w:date="2023-07-20T09:41:00Z">
        <w:r w:rsidDel="0032584E">
          <w:delText xml:space="preserve">maintained by NAFO </w:delText>
        </w:r>
      </w:del>
      <w:commentRangeEnd w:id="175"/>
      <w:r w:rsidR="00BF548D">
        <w:rPr>
          <w:rStyle w:val="CommentReference"/>
        </w:rPr>
        <w:commentReference w:id="175"/>
      </w:r>
      <w:r>
        <w:t>(</w:t>
      </w:r>
      <w:hyperlink r:id="rId13">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commentRangeStart w:id="179"/>
      <w:r>
        <w:t>In 1995, both survey vessels and gear were changed</w:t>
      </w:r>
      <w:commentRangeEnd w:id="179"/>
      <w:r w:rsidR="0032584E">
        <w:rPr>
          <w:rStyle w:val="CommentReference"/>
        </w:rPr>
        <w:commentReference w:id="179"/>
      </w:r>
      <w:r>
        <w:t xml:space="preserve">. Since then, a </w:t>
      </w:r>
      <w:proofErr w:type="spellStart"/>
      <w:r>
        <w:t>Campelen</w:t>
      </w:r>
      <w:proofErr w:type="spellEnd"/>
      <w:r>
        <w:t xml:space="preserve"> shrimp trawl has been used and, because of its smaller mesh size, a broader range of species and size groups have been captured (</w:t>
      </w:r>
      <w:hyperlink w:anchor="ref-chadwick2007">
        <w:r>
          <w:rPr>
            <w:rStyle w:val="Hyperlink"/>
          </w:rPr>
          <w:t>Chadwick et al., 2007</w:t>
        </w:r>
      </w:hyperlink>
      <w:r>
        <w:t xml:space="preserve">). Within each era of the survey (Yankee, Engel, or </w:t>
      </w:r>
      <w:proofErr w:type="spellStart"/>
      <w:r>
        <w:t>Campelen</w:t>
      </w:r>
      <w:proofErr w:type="spellEnd"/>
      <w:r>
        <w:t>) and for each season and region, samples</w:t>
      </w:r>
      <w:ins w:id="180" w:author="Regular, Paul" w:date="2023-11-27T11:12:00Z">
        <w:r w:rsidR="00BF548D">
          <w:t xml:space="preserve"> </w:t>
        </w:r>
      </w:ins>
      <w:ins w:id="181" w:author="Joanne Morgan" w:date="2023-08-28T10:47:00Z">
        <w:r w:rsidR="00091903">
          <w:t>used in this study</w:t>
        </w:r>
        <w:r>
          <w:t xml:space="preserve"> </w:t>
        </w:r>
      </w:ins>
      <w:r>
        <w:t>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xml:space="preserve">) were then conducted on the remaining species to obtain indices of total biomass. To minimize bias introduced by inconsistent survey coverage, indices from years where more than 20% of the biomass was likely missed, inferred from time averaged percent occupancy within strata, were </w:t>
      </w:r>
      <w:r>
        <w:lastRenderedPageBreak/>
        <w:t>excluded from our analysis [</w:t>
      </w:r>
      <w:proofErr w:type="spellStart"/>
      <w:r>
        <w:rPr>
          <w:i/>
          <w:iCs/>
        </w:rPr>
        <w:t>sensu</w:t>
      </w:r>
      <w:proofErr w:type="spellEnd"/>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w:t>
      </w:r>
      <w:del w:id="182" w:author="Rideout, Rick" w:date="2023-07-20T09:54:00Z">
        <w:r w:rsidDel="00E8689E">
          <w:delText xml:space="preserve">or </w:delText>
        </w:r>
      </w:del>
      <w:ins w:id="183" w:author="Rideout, Rick" w:date="2023-07-20T09:54:00Z">
        <w:r w:rsidR="00E8689E">
          <w:t xml:space="preserve">and  </w:t>
        </w:r>
      </w:ins>
      <w:r>
        <w:rPr>
          <w:i/>
          <w:iCs/>
        </w:rPr>
        <w:t xml:space="preserve">S. </w:t>
      </w:r>
      <w:proofErr w:type="spellStart"/>
      <w:r>
        <w:rPr>
          <w:i/>
          <w:iCs/>
        </w:rPr>
        <w:t>mentella</w:t>
      </w:r>
      <w:proofErr w:type="spellEnd"/>
      <w:ins w:id="184" w:author="Rideout, Rick" w:date="2023-07-20T09:54:00Z">
        <w:r w:rsidR="00E8689E">
          <w:rPr>
            <w:i/>
            <w:iCs/>
          </w:rPr>
          <w:t xml:space="preserve"> </w:t>
        </w:r>
        <w:r w:rsidR="00E8689E" w:rsidRPr="00E8689E">
          <w:t>combined</w:t>
        </w:r>
      </w:ins>
      <w:r>
        <w:t>), Wolffish spp. (</w:t>
      </w:r>
      <w:proofErr w:type="spellStart"/>
      <w:r>
        <w:rPr>
          <w:i/>
          <w:iCs/>
        </w:rPr>
        <w:t>Anarhichas</w:t>
      </w:r>
      <w:proofErr w:type="spellEnd"/>
      <w:r>
        <w:rPr>
          <w:i/>
          <w:iCs/>
        </w:rPr>
        <w:t xml:space="preserve"> lupus</w:t>
      </w:r>
      <w:r>
        <w:t xml:space="preserve"> </w:t>
      </w:r>
      <w:del w:id="185" w:author="Rideout, Rick" w:date="2023-07-20T09:55:00Z">
        <w:r w:rsidDel="00E8689E">
          <w:delText xml:space="preserve">or </w:delText>
        </w:r>
      </w:del>
      <w:ins w:id="186" w:author="Rideout, Rick" w:date="2023-07-20T09:55:00Z">
        <w:r w:rsidR="00E8689E">
          <w:t xml:space="preserve">and </w:t>
        </w:r>
      </w:ins>
      <w:r>
        <w:rPr>
          <w:i/>
          <w:iCs/>
        </w:rPr>
        <w:t>A. minor</w:t>
      </w:r>
      <w:ins w:id="187" w:author="Rideout, Rick" w:date="2023-07-20T09:55:00Z">
        <w:r w:rsidR="00E8689E">
          <w:rPr>
            <w:i/>
            <w:iCs/>
          </w:rPr>
          <w:t xml:space="preserve"> </w:t>
        </w:r>
        <w:r w:rsidR="00E8689E" w:rsidRPr="00E8689E">
          <w:t>combined</w:t>
        </w:r>
      </w:ins>
      <w:r>
        <w:t>), Witch Flounder (</w:t>
      </w:r>
      <w:proofErr w:type="spellStart"/>
      <w:r>
        <w:rPr>
          <w:i/>
          <w:iCs/>
        </w:rPr>
        <w:t>Glyptocephalus</w:t>
      </w:r>
      <w:proofErr w:type="spellEnd"/>
      <w:r>
        <w:rPr>
          <w:i/>
          <w:iCs/>
        </w:rPr>
        <w:t xml:space="preserve"> </w:t>
      </w:r>
      <w:proofErr w:type="spellStart"/>
      <w:r>
        <w:rPr>
          <w:i/>
          <w:iCs/>
        </w:rPr>
        <w:t>cynoglossus</w:t>
      </w:r>
      <w:proofErr w:type="spellEnd"/>
      <w:r>
        <w:t>), American Plaice (</w:t>
      </w:r>
      <w:proofErr w:type="spellStart"/>
      <w:r>
        <w:rPr>
          <w:i/>
          <w:iCs/>
        </w:rPr>
        <w:t>Hippoglossoides</w:t>
      </w:r>
      <w:proofErr w:type="spellEnd"/>
      <w:r>
        <w:rPr>
          <w:i/>
          <w:iCs/>
        </w:rPr>
        <w:t xml:space="preserve"> </w:t>
      </w:r>
      <w:proofErr w:type="spellStart"/>
      <w:r>
        <w:rPr>
          <w:i/>
          <w:iCs/>
        </w:rPr>
        <w:t>platessoides</w:t>
      </w:r>
      <w:proofErr w:type="spellEnd"/>
      <w:r>
        <w:t>), Greenland Halibut (</w:t>
      </w:r>
      <w:proofErr w:type="spellStart"/>
      <w:r>
        <w:rPr>
          <w:i/>
          <w:iCs/>
        </w:rPr>
        <w:t>Reinhardtius</w:t>
      </w:r>
      <w:proofErr w:type="spellEnd"/>
      <w:r>
        <w:rPr>
          <w:i/>
          <w:iCs/>
        </w:rPr>
        <w:t xml:space="preserve"> </w:t>
      </w:r>
      <w:proofErr w:type="spellStart"/>
      <w:r>
        <w:rPr>
          <w:i/>
          <w:iCs/>
        </w:rPr>
        <w:t>hippoglossoides</w:t>
      </w:r>
      <w:proofErr w:type="spellEnd"/>
      <w:r>
        <w:t>), Atlantic Cod (</w:t>
      </w:r>
      <w:r>
        <w:rPr>
          <w:i/>
          <w:iCs/>
        </w:rPr>
        <w:t xml:space="preserve">Gadus </w:t>
      </w:r>
      <w:proofErr w:type="spellStart"/>
      <w:r>
        <w:rPr>
          <w:i/>
          <w:iCs/>
        </w:rPr>
        <w:t>morhua</w:t>
      </w:r>
      <w:proofErr w:type="spellEnd"/>
      <w:r>
        <w:t>), and Skate spp. (</w:t>
      </w:r>
      <w:proofErr w:type="spellStart"/>
      <w:r>
        <w:rPr>
          <w:i/>
          <w:iCs/>
        </w:rPr>
        <w:t>Amblyraja</w:t>
      </w:r>
      <w:proofErr w:type="spellEnd"/>
      <w:r>
        <w:rPr>
          <w:i/>
          <w:iCs/>
        </w:rPr>
        <w:t xml:space="preserve"> radiata</w:t>
      </w:r>
      <w:r>
        <w:t xml:space="preserve"> </w:t>
      </w:r>
      <w:del w:id="188" w:author="Rideout, Rick" w:date="2023-07-20T09:56:00Z">
        <w:r w:rsidDel="00E8689E">
          <w:delText xml:space="preserve">or </w:delText>
        </w:r>
      </w:del>
      <w:ins w:id="189" w:author="Rideout, Rick" w:date="2023-07-20T09:56:00Z">
        <w:r w:rsidR="00E8689E">
          <w:t xml:space="preserve">and </w:t>
        </w:r>
      </w:ins>
      <w:proofErr w:type="spellStart"/>
      <w:r>
        <w:rPr>
          <w:i/>
          <w:iCs/>
        </w:rPr>
        <w:t>Malacoraja</w:t>
      </w:r>
      <w:proofErr w:type="spellEnd"/>
      <w:r>
        <w:rPr>
          <w:i/>
          <w:iCs/>
        </w:rPr>
        <w:t xml:space="preserve"> </w:t>
      </w:r>
      <w:proofErr w:type="spellStart"/>
      <w:r>
        <w:rPr>
          <w:i/>
          <w:iCs/>
        </w:rPr>
        <w:t>senta</w:t>
      </w:r>
      <w:proofErr w:type="spellEnd"/>
      <w:ins w:id="190" w:author="Rideout, Rick" w:date="2023-07-20T09:56:00Z">
        <w:r w:rsidR="00E8689E">
          <w:rPr>
            <w:i/>
            <w:iCs/>
          </w:rPr>
          <w:t xml:space="preserve"> </w:t>
        </w:r>
        <w:r w:rsidR="00E8689E" w:rsidRPr="00E8689E">
          <w:t>combined</w:t>
        </w:r>
      </w:ins>
      <w:r>
        <w:t>). On the Grand Bank, the included species were Redfish spp., Yellowtail Flounder (</w:t>
      </w:r>
      <w:proofErr w:type="spellStart"/>
      <w:r>
        <w:rPr>
          <w:i/>
          <w:iCs/>
        </w:rPr>
        <w:t>Limanda</w:t>
      </w:r>
      <w:proofErr w:type="spellEnd"/>
      <w:r>
        <w:rPr>
          <w:i/>
          <w:iCs/>
        </w:rPr>
        <w:t xml:space="preserve"> </w:t>
      </w:r>
      <w:proofErr w:type="spellStart"/>
      <w:r>
        <w:rPr>
          <w:i/>
          <w:iCs/>
        </w:rPr>
        <w:t>ferruginea</w:t>
      </w:r>
      <w:proofErr w:type="spellEnd"/>
      <w:r>
        <w:t>), American Plaice, Greenland Halibut, Haddock (</w:t>
      </w:r>
      <w:r>
        <w:rPr>
          <w:i/>
          <w:iCs/>
        </w:rPr>
        <w:t>Melanogrammus aeglefinus</w:t>
      </w:r>
      <w:r>
        <w:t xml:space="preserve">), and Atlantic Cod. Finally, along </w:t>
      </w:r>
      <w:proofErr w:type="spellStart"/>
      <w:r>
        <w:t>Sourthern</w:t>
      </w:r>
      <w:proofErr w:type="spellEnd"/>
      <w:r>
        <w:t xml:space="preserve"> NL, the included species were Redfish spp., Witch Flounder, American Plaice, White hake (</w:t>
      </w:r>
      <w:proofErr w:type="spellStart"/>
      <w:r>
        <w:rPr>
          <w:i/>
          <w:iCs/>
        </w:rPr>
        <w:t>Urophycis</w:t>
      </w:r>
      <w:proofErr w:type="spellEnd"/>
      <w:r>
        <w:rPr>
          <w:i/>
          <w:iCs/>
        </w:rPr>
        <w:t xml:space="preserve"> tenuis</w:t>
      </w:r>
      <w:r>
        <w:t>), Haddock, Atlantic Cod, and Skate spp.</w:t>
      </w:r>
    </w:p>
    <w:p w14:paraId="020BA449" w14:textId="77777777" w:rsidR="00492B98" w:rsidRDefault="00000000">
      <w:pPr>
        <w:pStyle w:val="Heading3"/>
      </w:pPr>
      <w:bookmarkStart w:id="191" w:name="priors"/>
      <w:bookmarkEnd w:id="169"/>
      <w:r>
        <w:t>Priors</w:t>
      </w:r>
    </w:p>
    <w:p w14:paraId="13AA2B7C" w14:textId="77777777" w:rsidR="00492B98"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52F8EA" w14:textId="77777777" w:rsidR="00492B98" w:rsidRDefault="00000000">
      <w:pPr>
        <w:pStyle w:val="Heading4"/>
      </w:pPr>
      <w:bookmarkStart w:id="192"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4423CA5A" w14:textId="77777777" w:rsidR="00492B98"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2C16B20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7DB833B1" w14:textId="6509D758" w:rsidR="00492B98"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w:t>
      </w:r>
      <w:commentRangeStart w:id="193"/>
      <w:r>
        <w:t>On the lower end, this prior imposes the assumption that the fishery is unlikely to have caught more fish in a single year than the system is capable of supporting</w:t>
      </w:r>
      <w:commentRangeEnd w:id="193"/>
      <w:r w:rsidR="00091903">
        <w:rPr>
          <w:rStyle w:val="CommentReference"/>
        </w:rPr>
        <w:commentReference w:id="193"/>
      </w:r>
      <w:r>
        <w:t xml:space="preserve"> and, on the upper end, it assumes that the maximum observed catch represents a portion of the true carrying capacity of the system (</w:t>
      </w:r>
      <w:proofErr w:type="spellStart"/>
      <w:r>
        <w:rPr>
          <w:i/>
          <w:iCs/>
        </w:rPr>
        <w:t>sensu</w:t>
      </w:r>
      <w:proofErr w:type="spellEnd"/>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1EA41140" w14:textId="77777777" w:rsidR="00492B98" w:rsidRDefault="00000000">
      <w:pPr>
        <w:pStyle w:val="Heading4"/>
      </w:pPr>
      <w:bookmarkStart w:id="194" w:name="starting-biomass-b_1s"/>
      <w:bookmarkEnd w:id="192"/>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17369926" w14:textId="77777777" w:rsidR="00492B98"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249DF29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A6F5B26" w14:textId="59734C79" w:rsidR="00492B98"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w:t>
      </w:r>
      <w:ins w:id="195" w:author="Rideout, Rick" w:date="2023-07-20T10:03:00Z">
        <w:r w:rsidR="00C62141">
          <w:t xml:space="preserve">examined here </w:t>
        </w:r>
      </w:ins>
      <w:r>
        <w:t>at the start of the time series.</w:t>
      </w:r>
    </w:p>
    <w:p w14:paraId="7D089CAA" w14:textId="77777777" w:rsidR="00492B98" w:rsidRDefault="00000000">
      <w:pPr>
        <w:pStyle w:val="Heading4"/>
      </w:pPr>
      <w:bookmarkStart w:id="196" w:name="Xccfb9acb9fbb600a52636a6279610d36f06528c"/>
      <w:bookmarkEnd w:id="194"/>
      <w:r>
        <w:rPr>
          <w:i/>
          <w:iCs/>
        </w:rPr>
        <w:lastRenderedPageBreak/>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4E6F1A1F" w14:textId="77777777" w:rsidR="00492B98" w:rsidRDefault="00000000">
      <w:pPr>
        <w:pStyle w:val="FirstParagraph"/>
      </w:pPr>
      <w:r>
        <w:t xml:space="preserve">Considerable process variability may arise from variable recruitment, natural mortality, and/or growth. For instance, species in the </w:t>
      </w:r>
      <w:proofErr w:type="spellStart"/>
      <w:r>
        <w:t>Scorpaenidae</w:t>
      </w:r>
      <w:proofErr w:type="spellEnd"/>
      <w:r>
        <w:t xml:space="preserv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proofErr w:type="spellStart"/>
        <w:r>
          <w:rPr>
            <w:rStyle w:val="Hyperlink"/>
          </w:rPr>
          <w:t>Licandeo</w:t>
        </w:r>
        <w:proofErr w:type="spellEnd"/>
        <w:r>
          <w:rPr>
            <w:rStyle w:val="Hyperlink"/>
          </w:rPr>
          <w:t xml:space="preserve">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1">
        <w:r>
          <w:rPr>
            <w:rStyle w:val="Hyperlink"/>
          </w:rPr>
          <w:t>Regular et al., 2021</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a vague prior with 0.01 and 1 as the lower and upper values were chosen. In log-space, this translates to a normal distribution with a mean of -2.3 and </w:t>
      </w:r>
      <w:proofErr w:type="spellStart"/>
      <w:r>
        <w:t>sd</w:t>
      </w:r>
      <w:proofErr w:type="spellEnd"/>
      <w:r>
        <w:t xml:space="preserve"> of 2.3.</w:t>
      </w:r>
    </w:p>
    <w:p w14:paraId="1749F48D" w14:textId="77777777" w:rsidR="00492B98"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0B377E2C" w14:textId="77777777" w:rsidR="00492B98" w:rsidRDefault="00000000">
      <w:pPr>
        <w:pStyle w:val="Heading4"/>
      </w:pPr>
      <w:bookmarkStart w:id="197" w:name="X50c46e4f9447be999e8db38f3be4dade35b6469"/>
      <w:bookmarkEnd w:id="196"/>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AF01342" w14:textId="6F78F39A" w:rsidR="00492B98" w:rsidRDefault="00000000">
      <w:pPr>
        <w:pStyle w:val="FirstParagraph"/>
      </w:pPr>
      <w:r>
        <w:t xml:space="preserve">The catchability of the spring and fall surveys conducted by DFO likely changed over time given the shift in gear from a Yankee to Engel to </w:t>
      </w:r>
      <w:proofErr w:type="spellStart"/>
      <w:r>
        <w:t>Campelen</w:t>
      </w:r>
      <w:proofErr w:type="spellEnd"/>
      <w:r>
        <w:t xml:space="preserve"> trawl as well as </w:t>
      </w:r>
      <w:ins w:id="198" w:author="Rideout, Rick" w:date="2023-07-20T10:09:00Z">
        <w:r w:rsidR="00E36B6E">
          <w:t xml:space="preserve">spatial </w:t>
        </w:r>
      </w:ins>
      <w:r>
        <w:t xml:space="preserve">shifts in </w:t>
      </w:r>
      <w:ins w:id="199" w:author="Rideout, Rick" w:date="2023-07-20T10:10:00Z">
        <w:r w:rsidR="00E36B6E">
          <w:t xml:space="preserve">survey </w:t>
        </w:r>
      </w:ins>
      <w:commentRangeStart w:id="200"/>
      <w:r>
        <w:t>coverage</w:t>
      </w:r>
      <w:commentRangeEnd w:id="200"/>
      <w:r w:rsidR="00E36B6E">
        <w:rPr>
          <w:rStyle w:val="CommentReference"/>
        </w:rPr>
        <w:commentReference w:id="200"/>
      </w:r>
      <w:r>
        <w:t xml:space="preserve"> </w:t>
      </w:r>
      <w:del w:id="201" w:author="Rideout, Rick" w:date="2023-07-20T10:10:00Z">
        <w:r w:rsidDel="00E36B6E">
          <w:delText xml:space="preserve">of the strata </w:delText>
        </w:r>
      </w:del>
      <w:r>
        <w:t xml:space="preserve">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w:t>
      </w:r>
      <w:r>
        <w:lastRenderedPageBreak/>
        <w:t xml:space="preserve">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w:t>
      </w:r>
      <w:commentRangeStart w:id="202"/>
      <w:r>
        <w:t xml:space="preserve">Survey coverage was then multiplied by 0.2 for deep-water species (Greenland Halibut, Atlantic Halibut, Witch Flounder, Redfish spp., White Hake, Silver Hake, and Monkfish) and 0.5 for the </w:t>
      </w:r>
      <w:commentRangeStart w:id="203"/>
      <w:r>
        <w:t>remainder</w:t>
      </w:r>
      <w:commentRangeEnd w:id="203"/>
      <w:ins w:id="204" w:author="Regular, Paul" w:date="2023-11-27T11:12:00Z">
        <w:r w:rsidR="00BF548D">
          <w:t xml:space="preserve">. </w:t>
        </w:r>
      </w:ins>
      <w:commentRangeEnd w:id="202"/>
      <w:r w:rsidR="00091903">
        <w:rPr>
          <w:rStyle w:val="CommentReference"/>
        </w:rPr>
        <w:commentReference w:id="202"/>
      </w:r>
      <w:r w:rsidR="00E36B6E">
        <w:rPr>
          <w:rStyle w:val="CommentReference"/>
        </w:rPr>
        <w:commentReference w:id="203"/>
      </w:r>
      <w:del w:id="205" w:author="Regular, Paul" w:date="2023-11-27T11:12:00Z">
        <w:r>
          <w:delText xml:space="preserve">. </w:delText>
        </w:r>
      </w:del>
      <w:commentRangeStart w:id="206"/>
      <w:r>
        <w:t>The upper inflection point was set to 1 as it is unlikely, but still possible, that the survey indices represent overestimates of the true population size.</w:t>
      </w:r>
      <w:commentRangeEnd w:id="206"/>
      <w:r w:rsidR="00091903">
        <w:rPr>
          <w:rStyle w:val="CommentReference"/>
        </w:rPr>
        <w:commentReference w:id="206"/>
      </w:r>
      <w:r>
        <w:t xml:space="preserve"> The lower range is widened, especially for deep-water species, to account for gear selectivity issues [e.g., escapement under the footgear; Walsh (</w:t>
      </w:r>
      <w:hyperlink w:anchor="ref-walsh1992">
        <w:r>
          <w:rPr>
            <w:rStyle w:val="Hyperlink"/>
          </w:rPr>
          <w:t>1992</w:t>
        </w:r>
      </w:hyperlink>
      <w:r>
        <w:t>)] and availability issues (e.g., portion of the stock in deeper water than covered by the survey).</w:t>
      </w:r>
    </w:p>
    <w:p w14:paraId="171FAA70" w14:textId="73F062D7" w:rsidR="00492B98" w:rsidRDefault="00000000">
      <w:pPr>
        <w:pStyle w:val="BodyText"/>
      </w:pPr>
      <w:commentRangeStart w:id="207"/>
      <w:r>
        <w:t>A prior for observation error variance was informed by design-based estimates of survey variance associated with annual biomass estimates (</w:t>
      </w:r>
      <w:hyperlink w:anchor="ref-smith1981">
        <w:r>
          <w:rPr>
            <w:rStyle w:val="Hyperlink"/>
          </w:rPr>
          <w:t>Smith &amp; Somerton, 1981</w:t>
        </w:r>
      </w:hyperlink>
      <w:r>
        <w:t xml:space="preserve">). </w:t>
      </w:r>
      <w:commentRangeEnd w:id="207"/>
      <w:r w:rsidR="0090042E">
        <w:rPr>
          <w:rStyle w:val="CommentReference"/>
        </w:rPr>
        <w:commentReference w:id="207"/>
      </w:r>
      <w:r>
        <w:t>These estimates were used to calculate the coefficient of variation (CV) for each survey, year, and species; specifically,</w:t>
      </w:r>
    </w:p>
    <w:p w14:paraId="34DA4E0D"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5F10783" w14:textId="77777777" w:rsidR="00492B98"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w:t>
      </w:r>
      <w:r>
        <w:lastRenderedPageBreak/>
        <w:t>outside of the survey domain. Another two times multiplier was applied for deep-water species as they have more scope for shifting outside the survey domain.</w:t>
      </w:r>
    </w:p>
    <w:p w14:paraId="7ABA0EAB" w14:textId="77777777" w:rsidR="00492B98" w:rsidRDefault="00000000">
      <w:pPr>
        <w:pStyle w:val="Heading3"/>
      </w:pPr>
      <w:bookmarkStart w:id="208" w:name="model-selection"/>
      <w:bookmarkEnd w:id="191"/>
      <w:bookmarkEnd w:id="197"/>
      <w:r>
        <w:t>Model selection</w:t>
      </w:r>
    </w:p>
    <w:p w14:paraId="4ED1AD68" w14:textId="441F268F" w:rsidR="00492B98" w:rsidRDefault="00000000">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w:t>
      </w:r>
      <w:proofErr w:type="spellStart"/>
      <w:ins w:id="209" w:author="Regular, Paul" w:date="2023-11-27T11:12:00Z">
        <w:r w:rsidR="00BF548D">
          <w:t>dyanmics</w:t>
        </w:r>
      </w:ins>
      <w:del w:id="210" w:author="Regular, Paul" w:date="2023-11-27T11:12:00Z">
        <w:r>
          <w:delText>dy</w:delText>
        </w:r>
      </w:del>
      <w:ins w:id="211" w:author="Rideout, Rick" w:date="2023-07-20T10:17:00Z">
        <w:r w:rsidR="00E36B6E">
          <w:t>n</w:t>
        </w:r>
      </w:ins>
      <w:proofErr w:type="spellEnd"/>
      <w:del w:id="212" w:author="Regular, Paul" w:date="2023-11-27T11:12:00Z">
        <w:r>
          <w:delText>a</w:delText>
        </w:r>
      </w:del>
      <w:del w:id="213" w:author="Rideout, Rick" w:date="2023-07-20T10:17:00Z">
        <w:r w:rsidDel="00E36B6E">
          <w:delText>n</w:delText>
        </w:r>
      </w:del>
      <w:del w:id="214" w:author="Regular, Paul" w:date="2023-11-27T11:12:00Z">
        <w:r>
          <w:delText>mics</w:delText>
        </w:r>
      </w:del>
      <w:r>
        <w:t>.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xml:space="preserve">). This collapse was not isolated to commercial stocks, as the biomass of several non-commercial species collapsed at the same time. This </w:t>
      </w:r>
      <w:del w:id="215" w:author="Joanne Morgan" w:date="2023-08-28T11:00:00Z">
        <w:r>
          <w:delText xml:space="preserve">collapse </w:delText>
        </w:r>
      </w:del>
      <w:r>
        <w:t>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5CF64F36" w14:textId="7A1706B9" w:rsidR="00492B98"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w:t>
      </w:r>
      <w:commentRangeStart w:id="216"/>
      <w:r>
        <w:t xml:space="preserve">For this hypothesis and all others, annual reported landings of each species are subtracted. </w:t>
      </w:r>
      <w:commentRangeEnd w:id="216"/>
      <w:r w:rsidR="0090042E">
        <w:rPr>
          <w:rStyle w:val="CommentReference"/>
        </w:rPr>
        <w:commentReference w:id="216"/>
      </w:r>
      <w:r>
        <w:t xml:space="preserve">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w:t>
      </w:r>
      <w:r>
        <w:lastRenderedPageBreak/>
        <w:t>community-wide collapse to assess support for a regime shift in each systems’ capacity for the focal demersal species.</w:t>
      </w:r>
    </w:p>
    <w:p w14:paraId="7049C20D" w14:textId="77777777" w:rsidR="00492B98"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proofErr w:type="spellStart"/>
      <w:r>
        <w:rPr>
          <w:i/>
          <w:iCs/>
        </w:rPr>
        <w:t>iid</w:t>
      </w:r>
      <w:proofErr w:type="spellEnd"/>
      <w:r>
        <w:t>) to assess the hypothesis that temporal and species correlations are explained by the shift.</w:t>
      </w:r>
    </w:p>
    <w:p w14:paraId="58A65B17" w14:textId="77777777" w:rsidR="00492B98"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010170A1" w14:textId="77777777" w:rsidR="00492B98"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F4A79DA" w14:textId="77777777" w:rsidR="00492B98"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proofErr w:type="spellStart"/>
      <w:r>
        <w:rPr>
          <w:i/>
          <w:iCs/>
        </w:rPr>
        <w:t>iid</w:t>
      </w:r>
      <w:proofErr w:type="spellEnd"/>
      <w:r>
        <w:t>. This structure implies that there is a common but unknown environmental process affecting all species, but the process is noisy with no temporal dependence. The shift covariate was not applied.</w:t>
      </w:r>
    </w:p>
    <w:p w14:paraId="57315DDD" w14:textId="77777777" w:rsidR="00492B98"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proofErr w:type="spellStart"/>
      <w:r>
        <w:rPr>
          <w:i/>
          <w:iCs/>
        </w:rPr>
        <w:t>iid</w:t>
      </w:r>
      <w:proofErr w:type="spellEnd"/>
      <w:r>
        <w:t>. This structure implies that environmental processes affect each species differently, however, there may be carry-over effects from one year to the next. The shift covariate was not applied.</w:t>
      </w:r>
    </w:p>
    <w:p w14:paraId="1BEAB912" w14:textId="77777777" w:rsidR="00492B98"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proofErr w:type="spellStart"/>
      <w:r>
        <w:rPr>
          <w:i/>
          <w:iCs/>
        </w:rPr>
        <w:t>iid</w:t>
      </w:r>
      <w:proofErr w:type="spellEnd"/>
      <w:r>
        <w:t xml:space="preserve">. That is, population dynamics are thought </w:t>
      </w:r>
      <w:r>
        <w:lastRenderedPageBreak/>
        <w:t>to be affected by a common time-invariant carrying capacity and residual variations not explained by intrinsic growth, inter-specific density-dependent effects or landings are noisy and independent across time and species. The shift covariate was not applied.</w:t>
      </w:r>
    </w:p>
    <w:p w14:paraId="16CAB82A" w14:textId="77777777" w:rsidR="00492B98"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7A07E7D0" w14:textId="1CDDE983" w:rsidR="00492B98" w:rsidRDefault="00000000">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w:t>
      </w:r>
      <w:commentRangeStart w:id="217"/>
      <w:r>
        <w:t xml:space="preserve">model folds </w:t>
      </w:r>
      <w:commentRangeEnd w:id="217"/>
      <w:r w:rsidR="0090042E">
        <w:rPr>
          <w:rStyle w:val="CommentReference"/>
        </w:rPr>
        <w:commentReference w:id="217"/>
      </w:r>
      <w:r>
        <w:t xml:space="preserve">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w:t>
      </w:r>
      <w:proofErr w:type="spellStart"/>
      <w:r>
        <w:t>years worth</w:t>
      </w:r>
      <w:proofErr w:type="spellEnd"/>
      <w:r>
        <w:t xml:space="preserve">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1C551E7C"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87F41B5" w14:textId="77777777" w:rsidR="00492B98"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15087B3F" w14:textId="77777777" w:rsidR="00492B98" w:rsidRDefault="00000000">
      <w:pPr>
        <w:pStyle w:val="Heading1"/>
      </w:pPr>
      <w:bookmarkStart w:id="218" w:name="results"/>
      <w:bookmarkEnd w:id="69"/>
      <w:bookmarkEnd w:id="168"/>
      <w:bookmarkEnd w:id="208"/>
      <w:r>
        <w:t>Results</w:t>
      </w:r>
    </w:p>
    <w:p w14:paraId="016CE619" w14:textId="1DB69E88" w:rsidR="00492B98" w:rsidRDefault="00000000">
      <w:pPr>
        <w:pStyle w:val="FirstParagraph"/>
      </w:pPr>
      <w:r>
        <w:t xml:space="preserve">Both cross-validation metrics (LOO-CV and Hindcast-CV scores) indicate that most </w:t>
      </w:r>
      <w:commentRangeStart w:id="219"/>
      <w:r>
        <w:t xml:space="preserve">multispecies production model formulations outperform a single-species production model when applied to seven species within three ecosystem production units (Northeast NL Shelf, Grand Bank, and Southern NL) off the east coast of Canada (Figure 2). </w:t>
      </w:r>
      <w:commentRangeEnd w:id="219"/>
      <w:r w:rsidR="0090042E">
        <w:rPr>
          <w:rStyle w:val="CommentReference"/>
        </w:rPr>
        <w:commentReference w:id="219"/>
      </w:r>
      <w:r>
        <w:t xml:space="preserve">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w:t>
      </w:r>
      <w:r>
        <w:lastRenderedPageBreak/>
        <w:t>Subsequent plots focus on the best fitting formulation, “just correlation”, to demonstrate model predictions.</w:t>
      </w:r>
    </w:p>
    <w:p w14:paraId="49C40820" w14:textId="77777777" w:rsidR="00492B98" w:rsidRDefault="00000000">
      <w:pPr>
        <w:pStyle w:val="BodyText"/>
      </w:pPr>
      <w:r>
        <w:t xml:space="preserve">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w:t>
      </w:r>
      <w:proofErr w:type="spellStart"/>
      <w:r>
        <w:t>Campelen</w:t>
      </w:r>
      <w:proofErr w:type="spellEnd"/>
      <w:r>
        <w:t xml:space="preserve"> era survey; indices since 1996 therefore tend to be closer, in relative terms, to the underlying estimates of biomass from the model.</w:t>
      </w:r>
    </w:p>
    <w:p w14:paraId="00789291" w14:textId="77777777" w:rsidR="00492B98"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w:t>
      </w:r>
      <w:r>
        <w:lastRenderedPageBreak/>
        <w:t xml:space="preserve">Estimates of total biomass have gradually increased on the Grand Bank and off Southern NL since the </w:t>
      </w:r>
      <w:proofErr w:type="spellStart"/>
      <w:r>
        <w:t>mid 1990s</w:t>
      </w:r>
      <w:proofErr w:type="spellEnd"/>
      <w:r>
        <w:t>, largely due to increasing Redfish spp. biomass estimates.</w:t>
      </w:r>
    </w:p>
    <w:p w14:paraId="2C9B6293" w14:textId="77777777" w:rsidR="00492B98"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60216716" w14:textId="77777777" w:rsidR="00492B98" w:rsidRDefault="00000000">
      <w:pPr>
        <w:pStyle w:val="Heading1"/>
      </w:pPr>
      <w:bookmarkStart w:id="220" w:name="discussion"/>
      <w:bookmarkEnd w:id="218"/>
      <w:r>
        <w:t>Discussion</w:t>
      </w:r>
    </w:p>
    <w:p w14:paraId="7C7C997B" w14:textId="21B8A037" w:rsidR="00492B98"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proofErr w:type="spellStart"/>
        <w:r>
          <w:rPr>
            <w:rStyle w:val="Hyperlink"/>
          </w:rPr>
          <w:t>Mueter</w:t>
        </w:r>
        <w:proofErr w:type="spellEnd"/>
        <w:r>
          <w:rPr>
            <w:rStyle w:val="Hyperlink"/>
          </w:rPr>
          <w:t xml:space="preserve"> &amp; </w:t>
        </w:r>
        <w:proofErr w:type="spellStart"/>
        <w:r>
          <w:rPr>
            <w:rStyle w:val="Hyperlink"/>
          </w:rPr>
          <w:t>Megrey</w:t>
        </w:r>
        <w:proofErr w:type="spellEnd"/>
        <w:r>
          <w:rPr>
            <w:rStyle w:val="Hyperlink"/>
          </w:rPr>
          <w:t>, 2006</w:t>
        </w:r>
      </w:hyperlink>
      <w:r>
        <w:t xml:space="preserve">) as it is rooted in the idea that total production, and consequently system-level maximum sustainable yield (MSY), is limited by the amount of </w:t>
      </w:r>
      <w:r>
        <w:lastRenderedPageBreak/>
        <w:t>resources available in a given ecosystem. In contrast to aggregate production models, we also attempt to capture the dynamics of species within a community. Fisheries landings, competitive interactions, predation, and prey availability all affect species-level production (</w:t>
      </w:r>
      <w:proofErr w:type="spellStart"/>
      <w:r>
        <w:fldChar w:fldCharType="begin"/>
      </w:r>
      <w:r>
        <w:instrText xml:space="preserve"> HYPERLINK \l "ref-lotka1925" \h </w:instrText>
      </w:r>
      <w:r>
        <w:fldChar w:fldCharType="separate"/>
      </w:r>
      <w:r>
        <w:rPr>
          <w:rStyle w:val="Hyperlink"/>
        </w:rPr>
        <w:t>Lotka</w:t>
      </w:r>
      <w:proofErr w:type="spellEnd"/>
      <w:r>
        <w:rPr>
          <w:rStyle w:val="Hyperlink"/>
        </w:rPr>
        <w:t>, 1925</w:t>
      </w:r>
      <w:r>
        <w:rPr>
          <w:rStyle w:val="Hyperlink"/>
        </w:rPr>
        <w:fldChar w:fldCharType="end"/>
      </w:r>
      <w:r>
        <w:t xml:space="preserve">; </w:t>
      </w:r>
      <w:hyperlink w:anchor="ref-schaefer1954">
        <w:r>
          <w:rPr>
            <w:rStyle w:val="Hyperlink"/>
          </w:rPr>
          <w:t>Schaefer, 1954</w:t>
        </w:r>
      </w:hyperlink>
      <w:r>
        <w:t xml:space="preserve">; </w:t>
      </w:r>
      <w:hyperlink w:anchor="ref-volterra1926">
        <w:r>
          <w:rPr>
            <w:rStyle w:val="Hyperlink"/>
          </w:rPr>
          <w:t>Volterra, 1926</w:t>
        </w:r>
      </w:hyperlink>
      <w:r>
        <w:t>). While our model explicitly accounts for landings, species interactions are implicitly accounted for by estimating species-to-species correlations (</w:t>
      </w:r>
      <w:proofErr w:type="spellStart"/>
      <w:r>
        <w:t>sensu</w:t>
      </w:r>
      <w:proofErr w:type="spellEnd"/>
      <w:r>
        <w:t xml:space="preserve"> </w:t>
      </w:r>
      <w:hyperlink w:anchor="ref-albertsen2018">
        <w:proofErr w:type="spellStart"/>
        <w:r>
          <w:rPr>
            <w:rStyle w:val="Hyperlink"/>
          </w:rPr>
          <w:t>Albertsen</w:t>
        </w:r>
        <w:proofErr w:type="spellEnd"/>
        <w:r>
          <w:rPr>
            <w:rStyle w:val="Hyperlink"/>
          </w:rPr>
          <w:t xml:space="preserve">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w:t>
      </w:r>
      <w:commentRangeStart w:id="221"/>
      <w:r>
        <w:t>sympatric</w:t>
      </w:r>
      <w:commentRangeEnd w:id="221"/>
      <w:r w:rsidR="00E9263A">
        <w:rPr>
          <w:rStyle w:val="CommentReference"/>
        </w:rPr>
        <w:commentReference w:id="221"/>
      </w:r>
      <w:r>
        <w:t xml:space="preserve"> species. </w:t>
      </w:r>
      <w:r>
        <w:rPr>
          <w:i/>
          <w:iCs/>
        </w:rPr>
        <w:t>&lt;&lt;</w:t>
      </w:r>
      <w:commentRangeStart w:id="222"/>
      <w:r>
        <w:rPr>
          <w:i/>
          <w:iCs/>
        </w:rPr>
        <w:t xml:space="preserve">PMR: maybe this paragraph or concepts in this paragraph should be </w:t>
      </w:r>
      <w:commentRangeStart w:id="223"/>
      <w:r>
        <w:rPr>
          <w:i/>
          <w:iCs/>
        </w:rPr>
        <w:t>moved</w:t>
      </w:r>
      <w:commentRangeEnd w:id="223"/>
      <w:r w:rsidR="00E9263A">
        <w:rPr>
          <w:rStyle w:val="CommentReference"/>
        </w:rPr>
        <w:commentReference w:id="223"/>
      </w:r>
      <w:r>
        <w:rPr>
          <w:i/>
          <w:iCs/>
        </w:rPr>
        <w:t xml:space="preserve"> to the introduction?&gt;&gt;</w:t>
      </w:r>
      <w:commentRangeEnd w:id="222"/>
      <w:r w:rsidR="00597DD4">
        <w:rPr>
          <w:rStyle w:val="CommentReference"/>
        </w:rPr>
        <w:commentReference w:id="222"/>
      </w:r>
    </w:p>
    <w:p w14:paraId="53190E26" w14:textId="4A79D567" w:rsidR="00492B98" w:rsidRDefault="00000000">
      <w:pPr>
        <w:pStyle w:val="BodyText"/>
      </w:pPr>
      <w:r>
        <w:t xml:space="preserve">Our case study focuses on the population dynamics of commercially important demersal fish stocks off the east coast of Canada. This is an interesting </w:t>
      </w:r>
      <w:del w:id="224" w:author="Rideout, Rick" w:date="2023-07-20T11:45:00Z">
        <w:r w:rsidDel="00660F58">
          <w:delText xml:space="preserve">use </w:delText>
        </w:r>
      </w:del>
      <w:r>
        <w:t>case since most stocks in the area collapsed in the early 1990s (</w:t>
      </w:r>
      <w:hyperlink w:anchor="ref-lear1998">
        <w:r>
          <w:rPr>
            <w:rStyle w:val="Hyperlink"/>
          </w:rPr>
          <w:t>Lear, 1998</w:t>
        </w:r>
      </w:hyperlink>
      <w:r>
        <w:t xml:space="preserve">), and the relative contribution of fishing and environmental impacts </w:t>
      </w:r>
      <w:commentRangeStart w:id="225"/>
      <w:r>
        <w:t xml:space="preserve">remains uncertain </w:t>
      </w:r>
      <w:commentRangeEnd w:id="225"/>
      <w:r w:rsidR="00660F58">
        <w:rPr>
          <w:rStyle w:val="CommentReference"/>
        </w:rPr>
        <w:commentReference w:id="225"/>
      </w:r>
      <w:r>
        <w:t>(</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t>
      </w:r>
      <w:del w:id="226" w:author="Joanne Morgan" w:date="2023-08-28T11:20:00Z">
        <w:r>
          <w:delText>we studied</w:delText>
        </w:r>
      </w:del>
      <w:ins w:id="227" w:author="Joanne Morgan" w:date="2023-08-28T11:20:00Z">
        <w:r w:rsidR="00597DD4">
          <w:t>within each model</w:t>
        </w:r>
      </w:ins>
      <w:r>
        <w:t xml:space="preserve">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w:t>
      </w:r>
      <w:ins w:id="228" w:author="Rideout, Rick" w:date="2023-07-20T11:49:00Z">
        <w:r w:rsidR="00660F58">
          <w:t xml:space="preserve">by </w:t>
        </w:r>
      </w:ins>
      <w:r>
        <w:t xml:space="preserve">the regions’ maximal </w:t>
      </w:r>
      <w:commentRangeStart w:id="229"/>
      <w:r>
        <w:t>load</w:t>
      </w:r>
      <w:commentRangeEnd w:id="229"/>
      <w:r w:rsidR="00216BA5">
        <w:rPr>
          <w:rStyle w:val="CommentReference"/>
        </w:rPr>
        <w:commentReference w:id="229"/>
      </w:r>
      <w:r>
        <w:t xml:space="preserve">, which is evidenced in our case study by the general support for models that impose a system-level carrying capacity. Beyond this, we found evidence for synchronous changes in the </w:t>
      </w:r>
      <w:r>
        <w:lastRenderedPageBreak/>
        <w:t xml:space="preserve">demersal fish community, which implies that a common bottom-up driver is impacting the dynamics of these species (see also </w:t>
      </w:r>
      <w:hyperlink w:anchor="ref-bundy2012">
        <w:r>
          <w:rPr>
            <w:rStyle w:val="Hyperlink"/>
          </w:rPr>
          <w:t>Bundy et al., 2012</w:t>
        </w:r>
      </w:hyperlink>
      <w:r>
        <w:t xml:space="preserve">). </w:t>
      </w:r>
      <w:commentRangeStart w:id="230"/>
      <w:r>
        <w:t>Finally</w:t>
      </w:r>
      <w:commentRangeEnd w:id="230"/>
      <w:r w:rsidR="00216BA5">
        <w:rPr>
          <w:rStyle w:val="CommentReference"/>
        </w:rPr>
        <w:commentReference w:id="230"/>
      </w:r>
      <w:r>
        <w:t>, the contributions of these ecologically mediated changes relative to fisheries landings indicate that fishing was not the sole cause of the collapses observed in the early 1990s.</w:t>
      </w:r>
    </w:p>
    <w:p w14:paraId="0340BB6C" w14:textId="78FC7EB5" w:rsidR="00492B98" w:rsidRDefault="00000000">
      <w:pPr>
        <w:pStyle w:val="BodyText"/>
      </w:pPr>
      <w:r>
        <w:t xml:space="preserve">Our inference that environmental factors were a key driver of stock collapses is </w:t>
      </w:r>
      <w:commentRangeStart w:id="231"/>
      <w:r>
        <w:t>surprising</w:t>
      </w:r>
      <w:commentRangeEnd w:id="231"/>
      <w:r w:rsidR="00216BA5">
        <w:rPr>
          <w:rStyle w:val="CommentReference"/>
        </w:rPr>
        <w:commentReference w:id="231"/>
      </w:r>
      <w:r>
        <w:t xml:space="preserve"> given the prevailing hypothesis is that fishing activity was the primary driver (</w:t>
      </w:r>
      <w:commentRangeStart w:id="232"/>
      <w:r>
        <w:fldChar w:fldCharType="begin"/>
      </w:r>
      <w:r>
        <w:instrText xml:space="preserve"> HYPERLINK \l "ref-gomes1995" \h </w:instrText>
      </w:r>
      <w:r>
        <w:fldChar w:fldCharType="separate"/>
      </w:r>
      <w:r>
        <w:rPr>
          <w:rStyle w:val="Hyperlink"/>
        </w:rPr>
        <w:t>GOMES et al., 1995</w:t>
      </w:r>
      <w:r>
        <w:rPr>
          <w:rStyle w:val="Hyperlink"/>
        </w:rPr>
        <w:fldChar w:fldCharType="end"/>
      </w:r>
      <w:commentRangeEnd w:id="232"/>
      <w:ins w:id="233" w:author="Regular, Paul" w:date="2023-11-27T11:12:00Z">
        <w:r w:rsidR="00597DD4">
          <w:rPr>
            <w:rStyle w:val="CommentReference"/>
          </w:rPr>
          <w:commentReference w:id="232"/>
        </w:r>
        <w:r w:rsidR="00BF548D">
          <w:t>;</w:t>
        </w:r>
      </w:ins>
      <w:del w:id="234" w:author="Regular, Paul" w:date="2023-11-27T11:12:00Z">
        <w:r>
          <w:delText>;</w:delText>
        </w:r>
      </w:del>
      <w:r>
        <w:t xml:space="preserve"> </w:t>
      </w:r>
      <w:commentRangeStart w:id="235"/>
      <w:r>
        <w:t xml:space="preserve">e.g., </w:t>
      </w:r>
      <w:hyperlink w:anchor="ref-hutchings1996">
        <w:r>
          <w:rPr>
            <w:rStyle w:val="Hyperlink"/>
          </w:rPr>
          <w:t>Hutchings, 1996</w:t>
        </w:r>
      </w:hyperlink>
      <w:commentRangeEnd w:id="235"/>
      <w:ins w:id="236" w:author="Regular, Paul" w:date="2023-11-27T11:12:00Z">
        <w:r w:rsidR="00597DD4">
          <w:rPr>
            <w:rStyle w:val="CommentReference"/>
          </w:rPr>
          <w:commentReference w:id="235"/>
        </w:r>
        <w:r w:rsidR="00BF548D">
          <w:t>;</w:t>
        </w:r>
      </w:ins>
      <w:del w:id="237" w:author="Regular, Paul" w:date="2023-11-27T11:12:00Z">
        <w:r>
          <w:delText>;</w:delText>
        </w:r>
      </w:del>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w:t>
      </w:r>
      <w:commentRangeStart w:id="238"/>
      <w:r>
        <w:t xml:space="preserve">However, it seems unlikely that the industry had the capacity to covertly exceed typical </w:t>
      </w:r>
      <w:ins w:id="239" w:author="Joanne Morgan" w:date="2023-08-28T11:22:00Z">
        <w:r w:rsidR="00597DD4">
          <w:t xml:space="preserve">reported </w:t>
        </w:r>
      </w:ins>
      <w:r>
        <w:t xml:space="preserve">annual catches in the late 1980s. </w:t>
      </w:r>
      <w:commentRangeEnd w:id="238"/>
      <w:r w:rsidR="00597DD4">
        <w:rPr>
          <w:rStyle w:val="CommentReference"/>
        </w:rPr>
        <w:commentReference w:id="238"/>
      </w:r>
      <w:r>
        <w:t xml:space="preserve">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w:t>
      </w:r>
      <w:commentRangeStart w:id="240"/>
      <w:r>
        <w:t>explanations</w:t>
      </w:r>
      <w:commentRangeEnd w:id="240"/>
      <w:r w:rsidR="00924F45">
        <w:rPr>
          <w:rStyle w:val="CommentReference"/>
        </w:rPr>
        <w:commentReference w:id="240"/>
      </w:r>
      <w:r>
        <w:t>.</w:t>
      </w:r>
    </w:p>
    <w:p w14:paraId="6562DC20" w14:textId="1CDB6123" w:rsidR="00492B98"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proofErr w:type="spellStart"/>
      <w:r>
        <w:rPr>
          <w:i/>
          <w:iCs/>
        </w:rPr>
        <w:t>sensu</w:t>
      </w:r>
      <w:proofErr w:type="spellEnd"/>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proofErr w:type="spellStart"/>
      <w:r>
        <w:fldChar w:fldCharType="begin"/>
      </w:r>
      <w:r>
        <w:instrText xml:space="preserve"> HYPERLINK \l "ref-scheffer2015" \h </w:instrText>
      </w:r>
      <w:r>
        <w:fldChar w:fldCharType="separate"/>
      </w:r>
      <w:r>
        <w:rPr>
          <w:rStyle w:val="Hyperlink"/>
        </w:rPr>
        <w:t>Scheffer</w:t>
      </w:r>
      <w:proofErr w:type="spellEnd"/>
      <w:r>
        <w:rPr>
          <w:rStyle w:val="Hyperlink"/>
        </w:rPr>
        <w:t xml:space="preserve"> et al., 2015</w:t>
      </w:r>
      <w:r>
        <w:rPr>
          <w:rStyle w:val="Hyperlink"/>
        </w:rPr>
        <w:fldChar w:fldCharType="end"/>
      </w:r>
      <w:r>
        <w:t xml:space="preserve">). </w:t>
      </w:r>
      <w:r>
        <w:lastRenderedPageBreak/>
        <w:t>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1">
        <w:r>
          <w:rPr>
            <w:rStyle w:val="Hyperlink"/>
          </w:rPr>
          <w:t>Regular et al., 2021</w:t>
        </w:r>
      </w:hyperlink>
      <w:r>
        <w:t>) and perhaps other piscivorous species that rely on capelin. Shrimp are an important prey item for redfish species (</w:t>
      </w:r>
      <w:hyperlink w:anchor="ref-brown2022">
        <w:r>
          <w:rPr>
            <w:rStyle w:val="Hyperlink"/>
          </w:rPr>
          <w:t>Brown-</w:t>
        </w:r>
        <w:proofErr w:type="spellStart"/>
        <w:r>
          <w:rPr>
            <w:rStyle w:val="Hyperlink"/>
          </w:rPr>
          <w:t>Vuillemin</w:t>
        </w:r>
        <w:proofErr w:type="spellEnd"/>
        <w:r>
          <w:rPr>
            <w:rStyle w:val="Hyperlink"/>
          </w:rPr>
          <w:t xml:space="preserve">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w:t>
      </w:r>
      <w:commentRangeStart w:id="241"/>
      <w:r>
        <w:rPr>
          <w:b/>
          <w:bCs/>
        </w:rPr>
        <w:t>paradox of plankton</w:t>
      </w:r>
      <w:r>
        <w:t xml:space="preserve"> </w:t>
      </w:r>
      <w:commentRangeEnd w:id="241"/>
      <w:r w:rsidR="00597DD4">
        <w:rPr>
          <w:rStyle w:val="CommentReference"/>
        </w:rPr>
        <w:commentReference w:id="241"/>
      </w:r>
      <w:r>
        <w:t>where the continuous interaction of ecological and environmental factors give rise to “oscillations and chaos, with a continuous wax and wane of species within the community” (</w:t>
      </w:r>
      <w:proofErr w:type="spellStart"/>
      <w:r>
        <w:fldChar w:fldCharType="begin"/>
      </w:r>
      <w:r>
        <w:instrText xml:space="preserve"> HYPERLINK \l "ref-scheffer2003" \h </w:instrText>
      </w:r>
      <w:r>
        <w:fldChar w:fldCharType="separate"/>
      </w:r>
      <w:r>
        <w:rPr>
          <w:rStyle w:val="Hyperlink"/>
        </w:rPr>
        <w:t>Scheffer</w:t>
      </w:r>
      <w:proofErr w:type="spellEnd"/>
      <w:r>
        <w:rPr>
          <w:rStyle w:val="Hyperlink"/>
        </w:rPr>
        <w:t xml:space="preserve"> et al., 2003</w:t>
      </w:r>
      <w:r>
        <w:rPr>
          <w:rStyle w:val="Hyperlink"/>
        </w:rPr>
        <w:fldChar w:fldCharType="end"/>
      </w:r>
      <w:r>
        <w:t>).</w:t>
      </w:r>
    </w:p>
    <w:p w14:paraId="1CA392D1" w14:textId="4AB0E9A6" w:rsidR="00492B98" w:rsidRDefault="00000000">
      <w:pPr>
        <w:pStyle w:val="BodyText"/>
      </w:pPr>
      <w:r>
        <w:t>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w:t>
      </w:r>
      <w:hyperlink w:anchor="ref-rose2004">
        <w:r>
          <w:rPr>
            <w:rStyle w:val="Hyperlink"/>
          </w:rPr>
          <w:t>Rose, 2004</w:t>
        </w:r>
      </w:hyperlink>
      <w:r>
        <w:t xml:space="preserve">; </w:t>
      </w:r>
      <w:hyperlink w:anchor="ref-schijns2021">
        <w:proofErr w:type="spellStart"/>
        <w:r>
          <w:rPr>
            <w:rStyle w:val="Hyperlink"/>
          </w:rPr>
          <w:t>Schijns</w:t>
        </w:r>
        <w:proofErr w:type="spellEnd"/>
        <w:r>
          <w:rPr>
            <w:rStyle w:val="Hyperlink"/>
          </w:rPr>
          <w:t xml:space="preserve"> et al., 2021</w:t>
        </w:r>
      </w:hyperlink>
      <w:r>
        <w:t xml:space="preserve">). </w:t>
      </w:r>
      <w:commentRangeStart w:id="242"/>
      <w:r>
        <w:t>Still, it is possible that the 1970s represents a period of unusually high productivity, where the system may have exceeded the carrying capacity</w:t>
      </w:r>
      <w:commentRangeEnd w:id="242"/>
      <w:r w:rsidR="00597DD4">
        <w:rPr>
          <w:rStyle w:val="CommentReference"/>
        </w:rPr>
        <w:commentReference w:id="242"/>
      </w:r>
      <w:r>
        <w:t xml:space="preserve">. Results from the Grand Bank and Southern NL also indicate that </w:t>
      </w:r>
      <w:r>
        <w:lastRenderedPageBreak/>
        <w:t>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w:t>
      </w:r>
      <w:ins w:id="243" w:author="Rideout, Rick" w:date="2023-07-20T12:04:00Z">
        <w:r w:rsidR="00924F45">
          <w:t xml:space="preserve">benthic </w:t>
        </w:r>
      </w:ins>
      <w:r>
        <w:t xml:space="preserve">community seems unrealistic. This result may be an artifact of low estimates </w:t>
      </w:r>
      <w:ins w:id="244" w:author="Rideout, Rick" w:date="2023-07-20T12:04:00Z">
        <w:r w:rsidR="00924F45">
          <w:t xml:space="preserve">of </w:t>
        </w:r>
      </w:ins>
      <w:r>
        <w:t xml:space="preserve">survey catchability or the model’s inability to properly account for year effects. Observation errors are assumed to be lognormally distributed, however, extreme catch events / black swan events in space can introduce ‘year effects’ that may be better accounted </w:t>
      </w:r>
      <w:ins w:id="245" w:author="Rideout, Rick" w:date="2023-07-20T12:05:00Z">
        <w:r w:rsidR="00924F45">
          <w:t xml:space="preserve">for by </w:t>
        </w:r>
      </w:ins>
      <w:r>
        <w:t xml:space="preserve">assuming </w:t>
      </w:r>
      <w:del w:id="246" w:author="Rideout, Rick" w:date="2023-07-20T12:05:00Z">
        <w:r w:rsidDel="00924F45">
          <w:delText xml:space="preserve">the </w:delText>
        </w:r>
      </w:del>
      <w:r>
        <w:t>a distribution with heavier tails, such as the t-distribution (</w:t>
      </w:r>
      <w:hyperlink w:anchor="ref-anderson2019">
        <w:r>
          <w:rPr>
            <w:rStyle w:val="Hyperlink"/>
          </w:rPr>
          <w:t>Anderson &amp; Ward, 2019</w:t>
        </w:r>
      </w:hyperlink>
      <w:r>
        <w:t>).</w:t>
      </w:r>
    </w:p>
    <w:p w14:paraId="4A442894" w14:textId="77777777" w:rsidR="00492B98" w:rsidRDefault="00000000">
      <w:pPr>
        <w:pStyle w:val="Heading2"/>
      </w:pPr>
      <w:bookmarkStart w:id="247" w:name="conclusion"/>
      <w:r>
        <w:t>Conclusion</w:t>
      </w:r>
    </w:p>
    <w:p w14:paraId="33D588A3" w14:textId="0CA64923" w:rsidR="00492B98" w:rsidRDefault="00000000">
      <w:pPr>
        <w:pStyle w:val="FirstParagraph"/>
      </w:pPr>
      <w:r>
        <w:t xml:space="preserve">There is a </w:t>
      </w:r>
      <w:commentRangeStart w:id="248"/>
      <w:r>
        <w:t xml:space="preserve">growing need </w:t>
      </w:r>
      <w:commentRangeEnd w:id="248"/>
      <w:r w:rsidR="00924F45">
        <w:rPr>
          <w:rStyle w:val="CommentReference"/>
        </w:rPr>
        <w:commentReference w:id="248"/>
      </w:r>
      <w:r>
        <w:t xml:space="preserve">to apply an ecosystem based fisheries management (EBFM; </w:t>
      </w:r>
      <w:hyperlink w:anchor="ref-pikitch2004">
        <w:proofErr w:type="spellStart"/>
        <w:r>
          <w:rPr>
            <w:rStyle w:val="Hyperlink"/>
          </w:rPr>
          <w:t>Pikitch</w:t>
        </w:r>
        <w:proofErr w:type="spellEnd"/>
        <w:r>
          <w:rPr>
            <w:rStyle w:val="Hyperlink"/>
          </w:rPr>
          <w:t xml:space="preserve"> et al., 2004</w:t>
        </w:r>
      </w:hyperlink>
      <w:r>
        <w:t>). A robust understanding of the interactions of multiple species with each other and their environment is a critical prerequisite for advancing a EBFM. There are multiple analytical</w:t>
      </w:r>
      <w:del w:id="249" w:author="Rideout, Rick" w:date="2023-07-20T12:07:00Z">
        <w:r w:rsidDel="00924F45">
          <w:delText>ly</w:delText>
        </w:r>
      </w:del>
      <w:r>
        <w:t xml:space="preserve"> pathways to support such management, however, data requirements are often prohibitive (</w:t>
      </w:r>
      <w:hyperlink w:anchor="ref-latour2003">
        <w:r>
          <w:rPr>
            <w:rStyle w:val="Hyperlink"/>
          </w:rPr>
          <w:t>Latour et al., 2003</w:t>
        </w:r>
      </w:hyperlink>
      <w:r>
        <w:t xml:space="preserve">). </w:t>
      </w:r>
      <w:commentRangeStart w:id="250"/>
      <w:r>
        <w:t xml:space="preserve">Our study documents a production model that can estimate the population dynamics of multiple stocks using commonly available landings and survey index data. This approach provides a relatively tractable method for informing management decisions for multiple </w:t>
      </w:r>
      <w:commentRangeStart w:id="251"/>
      <w:r>
        <w:t>sympatric</w:t>
      </w:r>
      <w:commentRangeEnd w:id="251"/>
      <w:r w:rsidR="00924F45">
        <w:rPr>
          <w:rStyle w:val="CommentReference"/>
        </w:rPr>
        <w:commentReference w:id="251"/>
      </w:r>
      <w:r>
        <w:t xml:space="preserve"> and data-limited species. </w:t>
      </w:r>
      <w:commentRangeEnd w:id="250"/>
      <w:r w:rsidR="00F91D63">
        <w:rPr>
          <w:rStyle w:val="CommentReference"/>
        </w:rPr>
        <w:commentReference w:id="250"/>
      </w:r>
      <w:r>
        <w:t>While our model has limitations, it represents a step forward in understanding the complex interactions among species in marine ecosystems and provides a framework for supporting sustainable management decisions.</w:t>
      </w:r>
    </w:p>
    <w:p w14:paraId="21E7AB03" w14:textId="77777777" w:rsidR="00492B98" w:rsidRDefault="00000000">
      <w:pPr>
        <w:pStyle w:val="Heading1"/>
      </w:pPr>
      <w:bookmarkStart w:id="252" w:name="acknowledgements"/>
      <w:bookmarkEnd w:id="220"/>
      <w:bookmarkEnd w:id="247"/>
      <w:r>
        <w:lastRenderedPageBreak/>
        <w:t>Acknowledgements</w:t>
      </w:r>
    </w:p>
    <w:p w14:paraId="4F9844BE" w14:textId="1B94184B" w:rsidR="00492B98" w:rsidRDefault="00000000">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w:t>
      </w:r>
      <w:ins w:id="253" w:author="Rideout, Rick" w:date="2023-07-20T08:04:00Z">
        <w:r w:rsidR="00DE7CB0">
          <w:t>An earlier draft version of t</w:t>
        </w:r>
      </w:ins>
      <w:del w:id="254" w:author="Rideout, Rick" w:date="2023-07-20T08:04:00Z">
        <w:r w:rsidDel="00DE7CB0">
          <w:delText>T</w:delText>
        </w:r>
      </w:del>
      <w:r>
        <w:t xml:space="preserve">he abstract, introduction, and discussion sections were written with the assistance of </w:t>
      </w:r>
      <w:proofErr w:type="spellStart"/>
      <w:r>
        <w:t>ChatGPT</w:t>
      </w:r>
      <w:proofErr w:type="spellEnd"/>
      <w:r>
        <w:t xml:space="preserve"> (March 14, 2023 version).</w:t>
      </w:r>
    </w:p>
    <w:p w14:paraId="1F91FEC6" w14:textId="77777777" w:rsidR="00492B98" w:rsidRDefault="00000000">
      <w:pPr>
        <w:pStyle w:val="Heading1"/>
      </w:pPr>
      <w:bookmarkStart w:id="255" w:name="references"/>
      <w:bookmarkEnd w:id="252"/>
      <w:r>
        <w:t>References</w:t>
      </w:r>
    </w:p>
    <w:p w14:paraId="3EE7ABED" w14:textId="77777777" w:rsidR="00492B98" w:rsidRDefault="00000000">
      <w:pPr>
        <w:pStyle w:val="Bibliography"/>
      </w:pPr>
      <w:bookmarkStart w:id="256" w:name="ref-albertsen2018"/>
      <w:bookmarkStart w:id="257" w:name="refs"/>
      <w:proofErr w:type="spellStart"/>
      <w:r>
        <w:t>Albertsen</w:t>
      </w:r>
      <w:proofErr w:type="spellEnd"/>
      <w:r>
        <w:t xml:space="preserve">, C. M., Nielsen, A., &amp; </w:t>
      </w:r>
      <w:proofErr w:type="spellStart"/>
      <w:r>
        <w:t>Thygesen</w:t>
      </w:r>
      <w:proofErr w:type="spellEnd"/>
      <w:r>
        <w:t xml:space="preserve">, U. H. (2018). Connecting single-stock assessment models through correlated survival. </w:t>
      </w:r>
      <w:r>
        <w:rPr>
          <w:i/>
          <w:iCs/>
        </w:rPr>
        <w:t>ICES Journal of Marine Science</w:t>
      </w:r>
      <w:r>
        <w:t xml:space="preserve">, </w:t>
      </w:r>
      <w:r>
        <w:rPr>
          <w:i/>
          <w:iCs/>
        </w:rPr>
        <w:t>75</w:t>
      </w:r>
      <w:r>
        <w:t>(1), 235–244.</w:t>
      </w:r>
    </w:p>
    <w:p w14:paraId="58BB6D33" w14:textId="77777777" w:rsidR="00492B98" w:rsidRDefault="00000000">
      <w:pPr>
        <w:pStyle w:val="Bibliography"/>
      </w:pPr>
      <w:bookmarkStart w:id="258" w:name="ref-anderson2019"/>
      <w:bookmarkEnd w:id="256"/>
      <w:r>
        <w:t xml:space="preserve">Anderson, S. C., &amp; Ward, E. J. (2019). Black swans in space: Modeling spatiotemporal processes with extremes. </w:t>
      </w:r>
      <w:r>
        <w:rPr>
          <w:i/>
          <w:iCs/>
        </w:rPr>
        <w:t>Ecology</w:t>
      </w:r>
      <w:r>
        <w:t xml:space="preserve">, </w:t>
      </w:r>
      <w:r>
        <w:rPr>
          <w:i/>
          <w:iCs/>
        </w:rPr>
        <w:t>100</w:t>
      </w:r>
      <w:r>
        <w:t>(1), e02403.</w:t>
      </w:r>
    </w:p>
    <w:p w14:paraId="29593005" w14:textId="77777777" w:rsidR="00492B98" w:rsidRDefault="00000000">
      <w:pPr>
        <w:pStyle w:val="Bibliography"/>
      </w:pPr>
      <w:bookmarkStart w:id="259" w:name="ref-atkinson1994"/>
      <w:bookmarkEnd w:id="258"/>
      <w:r>
        <w:t xml:space="preserve">Atkinson, D. B. (1994). Some observations on the biomass and abundance of fish captured during stratified-random bottom trawl surveys in NAFO Divisions 2J and 3KL, autumn 1981-1991. </w:t>
      </w:r>
      <w:r>
        <w:rPr>
          <w:i/>
          <w:iCs/>
        </w:rPr>
        <w:t xml:space="preserve">NAFO Sci. </w:t>
      </w:r>
      <w:proofErr w:type="spellStart"/>
      <w:r>
        <w:rPr>
          <w:i/>
          <w:iCs/>
        </w:rPr>
        <w:t>Coun</w:t>
      </w:r>
      <w:proofErr w:type="spellEnd"/>
      <w:r>
        <w:rPr>
          <w:i/>
          <w:iCs/>
        </w:rPr>
        <w:t>. Stud.</w:t>
      </w:r>
      <w:r>
        <w:t xml:space="preserve">, </w:t>
      </w:r>
      <w:r>
        <w:rPr>
          <w:i/>
          <w:iCs/>
        </w:rPr>
        <w:t>21</w:t>
      </w:r>
      <w:r>
        <w:t>, 1–12.</w:t>
      </w:r>
    </w:p>
    <w:p w14:paraId="5D93F845" w14:textId="77777777" w:rsidR="00492B98" w:rsidRDefault="00000000">
      <w:pPr>
        <w:pStyle w:val="Bibliography"/>
      </w:pPr>
      <w:bookmarkStart w:id="260" w:name="ref-brown2022"/>
      <w:bookmarkEnd w:id="259"/>
      <w:r>
        <w:t>Brown-</w:t>
      </w:r>
      <w:proofErr w:type="spellStart"/>
      <w:r>
        <w:t>Vuillemin</w:t>
      </w:r>
      <w:proofErr w:type="spellEnd"/>
      <w:r>
        <w:t xml:space="preserve">, S., Chabot, D., </w:t>
      </w:r>
      <w:proofErr w:type="spellStart"/>
      <w:r>
        <w:t>Nozères</w:t>
      </w:r>
      <w:proofErr w:type="spellEnd"/>
      <w:r>
        <w:t>,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10A861B6" w14:textId="77777777" w:rsidR="00492B98" w:rsidRDefault="00000000">
      <w:pPr>
        <w:pStyle w:val="Bibliography"/>
      </w:pPr>
      <w:bookmarkStart w:id="261" w:name="ref-bundy2012"/>
      <w:bookmarkEnd w:id="260"/>
      <w:r>
        <w:lastRenderedPageBreak/>
        <w:t xml:space="preserve">Bundy, A., </w:t>
      </w:r>
      <w:proofErr w:type="spellStart"/>
      <w:r>
        <w:t>Bohaboy</w:t>
      </w:r>
      <w:proofErr w:type="spellEnd"/>
      <w:r>
        <w:t xml:space="preserve">, E. C., </w:t>
      </w:r>
      <w:proofErr w:type="spellStart"/>
      <w:r>
        <w:t>Hjermann</w:t>
      </w:r>
      <w:proofErr w:type="spellEnd"/>
      <w:r>
        <w:t xml:space="preserve">, D. O., </w:t>
      </w:r>
      <w:proofErr w:type="spellStart"/>
      <w:r>
        <w:t>Mueter</w:t>
      </w:r>
      <w:proofErr w:type="spellEnd"/>
      <w:r>
        <w:t xml:space="preserve">,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26B93326" w14:textId="77777777" w:rsidR="00492B98" w:rsidRDefault="00000000">
      <w:pPr>
        <w:pStyle w:val="Bibliography"/>
      </w:pPr>
      <w:bookmarkStart w:id="262" w:name="ref-cadigan2015"/>
      <w:bookmarkEnd w:id="261"/>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29EBFCD7" w14:textId="77777777" w:rsidR="00492B98" w:rsidRDefault="00000000">
      <w:pPr>
        <w:pStyle w:val="Bibliography"/>
      </w:pPr>
      <w:bookmarkStart w:id="263" w:name="ref-cadigan2022"/>
      <w:bookmarkEnd w:id="262"/>
      <w:r>
        <w:t xml:space="preserve">Cadigan, N. G., Duplisea, D. E., </w:t>
      </w:r>
      <w:proofErr w:type="spellStart"/>
      <w:r>
        <w:t>Senay</w:t>
      </w:r>
      <w:proofErr w:type="spellEnd"/>
      <w:r>
        <w:t xml:space="preserve">, C., Parent, G. J., Winger, P. D., Linton, B., &amp; </w:t>
      </w:r>
      <w:proofErr w:type="spellStart"/>
      <w:r>
        <w:t>Kristinsson</w:t>
      </w:r>
      <w:proofErr w:type="spellEnd"/>
      <w:r>
        <w:t xml:space="preserve">, K. (2022). Northwest Atlantic redfish science priorities for managing an enigmatic species complex. </w:t>
      </w:r>
      <w:r>
        <w:rPr>
          <w:i/>
          <w:iCs/>
        </w:rPr>
        <w:t>Canadian Journal of Fisheries and Aquatic Sciences</w:t>
      </w:r>
      <w:r>
        <w:t xml:space="preserve">, </w:t>
      </w:r>
      <w:r>
        <w:rPr>
          <w:i/>
          <w:iCs/>
        </w:rPr>
        <w:t>79</w:t>
      </w:r>
      <w:r>
        <w:t>(9), 1572–1589.</w:t>
      </w:r>
    </w:p>
    <w:p w14:paraId="5D4F9B3F" w14:textId="77777777" w:rsidR="00492B98" w:rsidRDefault="00000000">
      <w:pPr>
        <w:pStyle w:val="Bibliography"/>
      </w:pPr>
      <w:bookmarkStart w:id="264" w:name="ref-chadwick2007"/>
      <w:bookmarkEnd w:id="263"/>
      <w:r>
        <w:t xml:space="preserve">Chadwick, E., Brodie, W., </w:t>
      </w:r>
      <w:proofErr w:type="spellStart"/>
      <w:r>
        <w:t>Colbourne</w:t>
      </w:r>
      <w:proofErr w:type="spellEnd"/>
      <w:r>
        <w:t xml:space="preserv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5203A33E" w14:textId="77777777" w:rsidR="00492B98" w:rsidRDefault="00000000">
      <w:pPr>
        <w:pStyle w:val="Bibliography"/>
      </w:pPr>
      <w:bookmarkStart w:id="265" w:name="ref-chapman2018"/>
      <w:bookmarkEnd w:id="264"/>
      <w:r>
        <w:t xml:space="preserve">Chapman, E. J., &amp; Byron, C. J. (2018). The flexible application of carrying capacity in ecology. </w:t>
      </w:r>
      <w:r>
        <w:rPr>
          <w:i/>
          <w:iCs/>
        </w:rPr>
        <w:t>Global Ecology and Conservation</w:t>
      </w:r>
      <w:r>
        <w:t xml:space="preserve">, </w:t>
      </w:r>
      <w:r>
        <w:rPr>
          <w:i/>
          <w:iCs/>
        </w:rPr>
        <w:t>13</w:t>
      </w:r>
      <w:r>
        <w:t>, e00365.</w:t>
      </w:r>
    </w:p>
    <w:p w14:paraId="709A55D1" w14:textId="77777777" w:rsidR="00492B98" w:rsidRDefault="00000000">
      <w:pPr>
        <w:pStyle w:val="Bibliography"/>
      </w:pPr>
      <w:bookmarkStart w:id="266" w:name="ref-dawe2012"/>
      <w:bookmarkEnd w:id="265"/>
      <w:r>
        <w:t xml:space="preserve">Dawe, E., Koen-Alonso, M., Chabot, D., Stansbury, D., &amp; Mullowney, D. (2012). Trophic interactions between key predatory fishes and crustaceans: Comparison of two northwest </w:t>
      </w:r>
      <w:proofErr w:type="spellStart"/>
      <w:r>
        <w:t>atlantic</w:t>
      </w:r>
      <w:proofErr w:type="spellEnd"/>
      <w:r>
        <w:t xml:space="preserve"> systems during a period of ecosystem change. </w:t>
      </w:r>
      <w:r>
        <w:rPr>
          <w:i/>
          <w:iCs/>
        </w:rPr>
        <w:t>Marine Ecology Progress Series</w:t>
      </w:r>
      <w:r>
        <w:t xml:space="preserve">, </w:t>
      </w:r>
      <w:r>
        <w:rPr>
          <w:i/>
          <w:iCs/>
        </w:rPr>
        <w:t>469</w:t>
      </w:r>
      <w:r>
        <w:t>, 233–248.</w:t>
      </w:r>
    </w:p>
    <w:p w14:paraId="6BDB1A06" w14:textId="77777777" w:rsidR="00492B98" w:rsidRDefault="00000000">
      <w:pPr>
        <w:pStyle w:val="Bibliography"/>
      </w:pPr>
      <w:bookmarkStart w:id="267" w:name="ref-del2004"/>
      <w:bookmarkEnd w:id="266"/>
      <w:r>
        <w:t xml:space="preserve">Del Monte-Luna, P., Brook, B. W., </w:t>
      </w:r>
      <w:proofErr w:type="spellStart"/>
      <w:r>
        <w:t>Zetina-Rejón</w:t>
      </w:r>
      <w:proofErr w:type="spellEnd"/>
      <w:r>
        <w:t>, M. J., &amp; Cruz-</w:t>
      </w:r>
      <w:proofErr w:type="spellStart"/>
      <w:r>
        <w:t>Escalona</w:t>
      </w:r>
      <w:proofErr w:type="spellEnd"/>
      <w:r>
        <w:t xml:space="preserve">, V. H. (2004). The carrying capacity of ecosystems. </w:t>
      </w:r>
      <w:r>
        <w:rPr>
          <w:i/>
          <w:iCs/>
        </w:rPr>
        <w:t>Global Ecology and Biogeography</w:t>
      </w:r>
      <w:r>
        <w:t xml:space="preserve">, </w:t>
      </w:r>
      <w:r>
        <w:rPr>
          <w:i/>
          <w:iCs/>
        </w:rPr>
        <w:t>13</w:t>
      </w:r>
      <w:r>
        <w:t>(6), 485–495.</w:t>
      </w:r>
    </w:p>
    <w:p w14:paraId="4F8255FC" w14:textId="77777777" w:rsidR="00492B98" w:rsidRDefault="00000000">
      <w:pPr>
        <w:pStyle w:val="Bibliography"/>
      </w:pPr>
      <w:bookmarkStart w:id="268" w:name="ref-fogarty2012"/>
      <w:bookmarkEnd w:id="267"/>
      <w:r>
        <w:lastRenderedPageBreak/>
        <w:t xml:space="preserve">Fogarty, M., </w:t>
      </w:r>
      <w:proofErr w:type="spellStart"/>
      <w:r>
        <w:t>Overholtz</w:t>
      </w:r>
      <w:proofErr w:type="spellEnd"/>
      <w:r>
        <w:t xml:space="preserve">, W., &amp; Link, J. (2012). Aggregate surplus production models for demersal fishery resources of the gulf of </w:t>
      </w:r>
      <w:proofErr w:type="spellStart"/>
      <w:r>
        <w:t>maine</w:t>
      </w:r>
      <w:proofErr w:type="spellEnd"/>
      <w:r>
        <w:t xml:space="preserve">. </w:t>
      </w:r>
      <w:r>
        <w:rPr>
          <w:i/>
          <w:iCs/>
        </w:rPr>
        <w:t>Marine Ecology Progress Series</w:t>
      </w:r>
      <w:r>
        <w:t xml:space="preserve">, </w:t>
      </w:r>
      <w:r>
        <w:rPr>
          <w:i/>
          <w:iCs/>
        </w:rPr>
        <w:t>459</w:t>
      </w:r>
      <w:r>
        <w:t>, 247–258.</w:t>
      </w:r>
    </w:p>
    <w:p w14:paraId="56297D7C" w14:textId="77777777" w:rsidR="00492B98" w:rsidRDefault="00000000">
      <w:pPr>
        <w:pStyle w:val="Bibliography"/>
      </w:pPr>
      <w:bookmarkStart w:id="269" w:name="ref-froese2017"/>
      <w:bookmarkEnd w:id="268"/>
      <w:r>
        <w:t xml:space="preserve">Froese, R., </w:t>
      </w:r>
      <w:proofErr w:type="spellStart"/>
      <w:r>
        <w:t>Demirel</w:t>
      </w:r>
      <w:proofErr w:type="spellEnd"/>
      <w:r>
        <w:t xml:space="preserve">, N., Coro, G., </w:t>
      </w:r>
      <w:proofErr w:type="spellStart"/>
      <w:r>
        <w:t>Kleisner</w:t>
      </w:r>
      <w:proofErr w:type="spellEnd"/>
      <w:r>
        <w:t xml:space="preserve">, K. M., &amp; Winker, H. (2017). Estimating fisheries reference points from catch and resilience. </w:t>
      </w:r>
      <w:r>
        <w:rPr>
          <w:i/>
          <w:iCs/>
        </w:rPr>
        <w:t>Fish and Fisheries</w:t>
      </w:r>
      <w:r>
        <w:t xml:space="preserve">, </w:t>
      </w:r>
      <w:r>
        <w:rPr>
          <w:i/>
          <w:iCs/>
        </w:rPr>
        <w:t>18</w:t>
      </w:r>
      <w:r>
        <w:t>(3), 506–526.</w:t>
      </w:r>
    </w:p>
    <w:p w14:paraId="10BFEF31" w14:textId="77777777" w:rsidR="00492B98" w:rsidRDefault="00000000">
      <w:pPr>
        <w:pStyle w:val="Bibliography"/>
      </w:pPr>
      <w:bookmarkStart w:id="270" w:name="ref-fulton2011"/>
      <w:bookmarkEnd w:id="269"/>
      <w:r>
        <w:t xml:space="preserve">Fulton, E. A., Link, J. S., Kaplan, I. C., Savina-Rolland, M., Johnson, P., Ainsworth, C., Horne, P., Gorton, R., Gamble, R. J., Smith, A. D., et al. (2011). Lessons in modelling and management of marine ecosystems: The </w:t>
      </w:r>
      <w:proofErr w:type="spellStart"/>
      <w:r>
        <w:t>atlantis</w:t>
      </w:r>
      <w:proofErr w:type="spellEnd"/>
      <w:r>
        <w:t xml:space="preserve"> experience. </w:t>
      </w:r>
      <w:r>
        <w:rPr>
          <w:i/>
          <w:iCs/>
        </w:rPr>
        <w:t>Fish and Fisheries</w:t>
      </w:r>
      <w:r>
        <w:t xml:space="preserve">, </w:t>
      </w:r>
      <w:r>
        <w:rPr>
          <w:i/>
          <w:iCs/>
        </w:rPr>
        <w:t>12</w:t>
      </w:r>
      <w:r>
        <w:t>(2), 171–188.</w:t>
      </w:r>
    </w:p>
    <w:p w14:paraId="2E47E8EB" w14:textId="77777777" w:rsidR="00492B98" w:rsidRDefault="00000000">
      <w:pPr>
        <w:pStyle w:val="Bibliography"/>
      </w:pPr>
      <w:bookmarkStart w:id="271" w:name="ref-gamble2009"/>
      <w:bookmarkEnd w:id="270"/>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17BF491A" w14:textId="77777777" w:rsidR="00492B98" w:rsidRDefault="00000000">
      <w:pPr>
        <w:pStyle w:val="Bibliography"/>
      </w:pPr>
      <w:bookmarkStart w:id="272" w:name="ref-gomes1995"/>
      <w:bookmarkEnd w:id="271"/>
      <w:r>
        <w:t xml:space="preserve">GOMES, M. C., </w:t>
      </w:r>
      <w:proofErr w:type="spellStart"/>
      <w:r>
        <w:t>Haedrich</w:t>
      </w:r>
      <w:proofErr w:type="spellEnd"/>
      <w:r>
        <w:t xml:space="preserve">, R. L., &amp; </w:t>
      </w:r>
      <w:proofErr w:type="spellStart"/>
      <w:r>
        <w:t>Villagarcia</w:t>
      </w:r>
      <w:proofErr w:type="spellEnd"/>
      <w:r>
        <w:t>, M. G. (1995). Spatial and temporal changes in the groundfish assemblages on the north-east newfoundland/</w:t>
      </w:r>
      <w:proofErr w:type="spellStart"/>
      <w:r>
        <w:t>labrador</w:t>
      </w:r>
      <w:proofErr w:type="spellEnd"/>
      <w:r>
        <w:t xml:space="preserve"> shelf, north-west </w:t>
      </w:r>
      <w:proofErr w:type="spellStart"/>
      <w:r>
        <w:t>atlantic</w:t>
      </w:r>
      <w:proofErr w:type="spellEnd"/>
      <w:r>
        <w:t xml:space="preserve">, 1978–1991. </w:t>
      </w:r>
      <w:r>
        <w:rPr>
          <w:i/>
          <w:iCs/>
        </w:rPr>
        <w:t>Fisheries Oceanography</w:t>
      </w:r>
      <w:r>
        <w:t xml:space="preserve">, </w:t>
      </w:r>
      <w:r>
        <w:rPr>
          <w:i/>
          <w:iCs/>
        </w:rPr>
        <w:t>4</w:t>
      </w:r>
      <w:r>
        <w:t>(2), 85–101.</w:t>
      </w:r>
    </w:p>
    <w:p w14:paraId="20643A19" w14:textId="77777777" w:rsidR="00492B98" w:rsidRDefault="00000000">
      <w:pPr>
        <w:pStyle w:val="Bibliography"/>
      </w:pPr>
      <w:bookmarkStart w:id="273" w:name="ref-hilborn1995"/>
      <w:bookmarkEnd w:id="272"/>
      <w:proofErr w:type="spellStart"/>
      <w:r>
        <w:t>Hilborn</w:t>
      </w:r>
      <w:proofErr w:type="spellEnd"/>
      <w:r>
        <w:t xml:space="preserve">, R., Walters, C. J., &amp; Ludwig, D. (1995). Sustainable exploitation of renewable resources. </w:t>
      </w:r>
      <w:r>
        <w:rPr>
          <w:i/>
          <w:iCs/>
        </w:rPr>
        <w:t>Annual Review of Ecology and Systematics</w:t>
      </w:r>
      <w:r>
        <w:t xml:space="preserve">, </w:t>
      </w:r>
      <w:r>
        <w:rPr>
          <w:i/>
          <w:iCs/>
        </w:rPr>
        <w:t>26</w:t>
      </w:r>
      <w:r>
        <w:t>(1), 45–67.</w:t>
      </w:r>
    </w:p>
    <w:p w14:paraId="401587C8" w14:textId="77777777" w:rsidR="00492B98" w:rsidRDefault="00000000">
      <w:pPr>
        <w:pStyle w:val="Bibliography"/>
      </w:pPr>
      <w:bookmarkStart w:id="274" w:name="ref-hutchings1996"/>
      <w:bookmarkEnd w:id="273"/>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506CE10" w14:textId="77777777" w:rsidR="00492B98" w:rsidRDefault="00000000">
      <w:pPr>
        <w:pStyle w:val="Bibliography"/>
      </w:pPr>
      <w:bookmarkStart w:id="275" w:name="ref-hutchings2021"/>
      <w:bookmarkEnd w:id="274"/>
      <w:r>
        <w:lastRenderedPageBreak/>
        <w:t xml:space="preserve">Hutchings, J. A. (2021). </w:t>
      </w:r>
      <w:r>
        <w:rPr>
          <w:i/>
          <w:iCs/>
        </w:rPr>
        <w:t>A primer of life histories: Ecology, evolution, and application</w:t>
      </w:r>
      <w:r>
        <w:t>. Oxford University Press.</w:t>
      </w:r>
    </w:p>
    <w:p w14:paraId="411BFD73" w14:textId="77777777" w:rsidR="00492B98" w:rsidRDefault="00000000">
      <w:pPr>
        <w:pStyle w:val="Bibliography"/>
      </w:pPr>
      <w:bookmarkStart w:id="276" w:name="ref-kell2016"/>
      <w:bookmarkEnd w:id="275"/>
      <w:r>
        <w:t xml:space="preserve">Kell, L. T., Kimoto, A., &amp; </w:t>
      </w:r>
      <w:proofErr w:type="spellStart"/>
      <w:r>
        <w:t>Kitakado</w:t>
      </w:r>
      <w:proofErr w:type="spellEnd"/>
      <w:r>
        <w:t xml:space="preserve">, T. (2016). Evaluation of the prediction skill of stock assessment using hindcasting. </w:t>
      </w:r>
      <w:r>
        <w:rPr>
          <w:i/>
          <w:iCs/>
        </w:rPr>
        <w:t>Fisheries Research</w:t>
      </w:r>
      <w:r>
        <w:t xml:space="preserve">, </w:t>
      </w:r>
      <w:r>
        <w:rPr>
          <w:i/>
          <w:iCs/>
        </w:rPr>
        <w:t>183</w:t>
      </w:r>
      <w:r>
        <w:t>, 119–127.</w:t>
      </w:r>
    </w:p>
    <w:p w14:paraId="69D7031C" w14:textId="77777777" w:rsidR="00492B98" w:rsidRDefault="00000000">
      <w:pPr>
        <w:pStyle w:val="Bibliography"/>
      </w:pPr>
      <w:bookmarkStart w:id="277" w:name="ref-kristensen2015"/>
      <w:bookmarkEnd w:id="276"/>
      <w:r>
        <w:t xml:space="preserve">Kristensen, K., Nielsen, A., Berg, C., </w:t>
      </w:r>
      <w:proofErr w:type="spellStart"/>
      <w:r>
        <w:t>Skaug</w:t>
      </w:r>
      <w:proofErr w:type="spellEnd"/>
      <w:r>
        <w:t xml:space="preserve">, H., &amp; Bell, B. (2016). TMB: Automatic differentiation and </w:t>
      </w:r>
      <w:proofErr w:type="spellStart"/>
      <w:r>
        <w:t>laplace</w:t>
      </w:r>
      <w:proofErr w:type="spellEnd"/>
      <w:r>
        <w:t xml:space="preserve"> approximation. </w:t>
      </w:r>
      <w:r>
        <w:rPr>
          <w:i/>
          <w:iCs/>
        </w:rPr>
        <w:t>Journal of Statistical Software</w:t>
      </w:r>
      <w:r>
        <w:t xml:space="preserve">, </w:t>
      </w:r>
      <w:r>
        <w:rPr>
          <w:i/>
          <w:iCs/>
        </w:rPr>
        <w:t>70</w:t>
      </w:r>
      <w:r>
        <w:t xml:space="preserve">(5), 1–21. </w:t>
      </w:r>
      <w:hyperlink r:id="rId14">
        <w:r>
          <w:rPr>
            <w:rStyle w:val="Hyperlink"/>
          </w:rPr>
          <w:t>https://doi.org/10.18637/jss.v070.i05</w:t>
        </w:r>
      </w:hyperlink>
    </w:p>
    <w:p w14:paraId="789F3D4F" w14:textId="77777777" w:rsidR="00492B98" w:rsidRDefault="00000000">
      <w:pPr>
        <w:pStyle w:val="Bibliography"/>
      </w:pPr>
      <w:bookmarkStart w:id="278" w:name="ref-latour2003"/>
      <w:bookmarkEnd w:id="277"/>
      <w:r>
        <w:t xml:space="preserve">Latour, R. J., Brush, M. J., &amp; </w:t>
      </w:r>
      <w:proofErr w:type="spellStart"/>
      <w:r>
        <w:t>Bonzek</w:t>
      </w:r>
      <w:proofErr w:type="spellEnd"/>
      <w:r>
        <w:t xml:space="preserve">, C. F. (2003). Toward ecosystem-based fisheries management: Strategies for multispecies modeling and associated data requirements. </w:t>
      </w:r>
      <w:r>
        <w:rPr>
          <w:i/>
          <w:iCs/>
        </w:rPr>
        <w:t>Fisheries</w:t>
      </w:r>
      <w:r>
        <w:t xml:space="preserve">, </w:t>
      </w:r>
      <w:r>
        <w:rPr>
          <w:i/>
          <w:iCs/>
        </w:rPr>
        <w:t>28</w:t>
      </w:r>
      <w:r>
        <w:t>(9), 10–22.</w:t>
      </w:r>
    </w:p>
    <w:p w14:paraId="0FFFEE5F" w14:textId="77777777" w:rsidR="00492B98" w:rsidRDefault="00000000">
      <w:pPr>
        <w:pStyle w:val="Bibliography"/>
      </w:pPr>
      <w:bookmarkStart w:id="279" w:name="ref-lear1998"/>
      <w:bookmarkEnd w:id="278"/>
      <w:r>
        <w:t xml:space="preserve">Lear, W. H. (1998). History of fisheries in the northwest </w:t>
      </w:r>
      <w:proofErr w:type="spellStart"/>
      <w:r>
        <w:t>atlantic</w:t>
      </w:r>
      <w:proofErr w:type="spellEnd"/>
      <w:r>
        <w:t xml:space="preserve">: The 500-year perspective. </w:t>
      </w:r>
      <w:r>
        <w:rPr>
          <w:i/>
          <w:iCs/>
        </w:rPr>
        <w:t>Journal of Northwest Atlantic Fishery Science</w:t>
      </w:r>
      <w:r>
        <w:t xml:space="preserve">, </w:t>
      </w:r>
      <w:r>
        <w:rPr>
          <w:i/>
          <w:iCs/>
        </w:rPr>
        <w:t>23</w:t>
      </w:r>
      <w:r>
        <w:t>.</w:t>
      </w:r>
    </w:p>
    <w:p w14:paraId="686870ED" w14:textId="77777777" w:rsidR="00492B98" w:rsidRDefault="00000000">
      <w:pPr>
        <w:pStyle w:val="Bibliography"/>
      </w:pPr>
      <w:bookmarkStart w:id="280" w:name="ref-licandeo2020"/>
      <w:bookmarkEnd w:id="279"/>
      <w:proofErr w:type="spellStart"/>
      <w:r>
        <w:t>Licandeo</w:t>
      </w:r>
      <w:proofErr w:type="spellEnd"/>
      <w:r>
        <w:t xml:space="preserve">, R., Duplisea, D. E., </w:t>
      </w:r>
      <w:proofErr w:type="spellStart"/>
      <w:r>
        <w:t>Senay</w:t>
      </w:r>
      <w:proofErr w:type="spellEnd"/>
      <w:r>
        <w:t xml:space="preserve">, C., </w:t>
      </w:r>
      <w:proofErr w:type="spellStart"/>
      <w:r>
        <w:t>Marentette</w:t>
      </w:r>
      <w:proofErr w:type="spellEnd"/>
      <w:r>
        <w:t xml:space="preserve">, J. R., &amp; McAllister, M. K. (2020). Management strategies for spasmodic stocks: A </w:t>
      </w:r>
      <w:proofErr w:type="spellStart"/>
      <w:r>
        <w:t>canadian</w:t>
      </w:r>
      <w:proofErr w:type="spellEnd"/>
      <w:r>
        <w:t xml:space="preserve"> </w:t>
      </w:r>
      <w:proofErr w:type="spellStart"/>
      <w:r>
        <w:t>atlantic</w:t>
      </w:r>
      <w:proofErr w:type="spellEnd"/>
      <w:r>
        <w:t xml:space="preserve"> redfish fishery case study. </w:t>
      </w:r>
      <w:r>
        <w:rPr>
          <w:i/>
          <w:iCs/>
        </w:rPr>
        <w:t>Canadian Journal of Fisheries and Aquatic Sciences</w:t>
      </w:r>
      <w:r>
        <w:t xml:space="preserve">, </w:t>
      </w:r>
      <w:r>
        <w:rPr>
          <w:i/>
          <w:iCs/>
        </w:rPr>
        <w:t>77</w:t>
      </w:r>
      <w:r>
        <w:t>(4), 684–702.</w:t>
      </w:r>
    </w:p>
    <w:p w14:paraId="09C119B4" w14:textId="77777777" w:rsidR="00492B98" w:rsidRDefault="00000000">
      <w:pPr>
        <w:pStyle w:val="Bibliography"/>
      </w:pPr>
      <w:bookmarkStart w:id="281" w:name="ref-link2019"/>
      <w:bookmarkEnd w:id="280"/>
      <w:r>
        <w:t xml:space="preserve">Link, J., &amp; Sherwood, G. (2019). Feeding, growth, and trophic ecology. In G. A. Rose (Ed.), </w:t>
      </w:r>
      <w:r>
        <w:rPr>
          <w:i/>
          <w:iCs/>
        </w:rPr>
        <w:t>Atlantic cod: A bio-ecology</w:t>
      </w:r>
      <w:r>
        <w:t xml:space="preserve"> (pp. 219–286). John Wiley &amp; Sons.</w:t>
      </w:r>
    </w:p>
    <w:p w14:paraId="5003CD8E" w14:textId="77777777" w:rsidR="00492B98" w:rsidRDefault="00000000">
      <w:pPr>
        <w:pStyle w:val="Bibliography"/>
      </w:pPr>
      <w:bookmarkStart w:id="282" w:name="ref-lotka1925"/>
      <w:bookmarkEnd w:id="281"/>
      <w:proofErr w:type="spellStart"/>
      <w:r>
        <w:t>Lotka</w:t>
      </w:r>
      <w:proofErr w:type="spellEnd"/>
      <w:r>
        <w:t xml:space="preserve">, A. J. (1925). </w:t>
      </w:r>
      <w:r>
        <w:rPr>
          <w:i/>
          <w:iCs/>
        </w:rPr>
        <w:t>Elements of physical biology</w:t>
      </w:r>
      <w:r>
        <w:t>. Williams &amp; Wilkins.</w:t>
      </w:r>
    </w:p>
    <w:p w14:paraId="3CF19F25" w14:textId="77777777" w:rsidR="00492B98" w:rsidRDefault="00000000">
      <w:pPr>
        <w:pStyle w:val="Bibliography"/>
      </w:pPr>
      <w:bookmarkStart w:id="283" w:name="ref-millar2000"/>
      <w:bookmarkEnd w:id="282"/>
      <w:r>
        <w:t>Millar, R. B., &amp; Meyer, R. (2000). Non-linear state space modelling of fisheries biomass dynamics by using metropolis-</w:t>
      </w:r>
      <w:proofErr w:type="spellStart"/>
      <w:r>
        <w:t>hastings</w:t>
      </w:r>
      <w:proofErr w:type="spellEnd"/>
      <w:r>
        <w:t xml:space="preserve"> within-</w:t>
      </w:r>
      <w:proofErr w:type="spellStart"/>
      <w:r>
        <w:t>gibbs</w:t>
      </w:r>
      <w:proofErr w:type="spellEnd"/>
      <w:r>
        <w:t xml:space="preserve"> sampling. </w:t>
      </w:r>
      <w:r>
        <w:rPr>
          <w:i/>
          <w:iCs/>
        </w:rPr>
        <w:t>Journal of the Royal Statistical Society: Series C (Applied Statistics)</w:t>
      </w:r>
      <w:r>
        <w:t xml:space="preserve">, </w:t>
      </w:r>
      <w:r>
        <w:rPr>
          <w:i/>
          <w:iCs/>
        </w:rPr>
        <w:t>49</w:t>
      </w:r>
      <w:r>
        <w:t>(3), 327–342.</w:t>
      </w:r>
    </w:p>
    <w:p w14:paraId="1C733120" w14:textId="77777777" w:rsidR="00492B98" w:rsidRDefault="00000000">
      <w:pPr>
        <w:pStyle w:val="Bibliography"/>
      </w:pPr>
      <w:bookmarkStart w:id="284" w:name="ref-morgan2002"/>
      <w:bookmarkEnd w:id="283"/>
      <w:r>
        <w:lastRenderedPageBreak/>
        <w:t xml:space="preserve">Morgan, M., Brodie, W., &amp; </w:t>
      </w:r>
      <w:proofErr w:type="spellStart"/>
      <w:r>
        <w:t>Kulka</w:t>
      </w:r>
      <w:proofErr w:type="spellEnd"/>
      <w:r>
        <w:t xml:space="preserve">, D. (2002). Was over-exploitation the cause of the decline of the </w:t>
      </w:r>
      <w:proofErr w:type="spellStart"/>
      <w:r>
        <w:t>american</w:t>
      </w:r>
      <w:proofErr w:type="spellEnd"/>
      <w:r>
        <w:t xml:space="preserve"> plaice stock off </w:t>
      </w:r>
      <w:proofErr w:type="spellStart"/>
      <w:r>
        <w:t>labrador</w:t>
      </w:r>
      <w:proofErr w:type="spellEnd"/>
      <w:r>
        <w:t xml:space="preserve"> and northeast newfoundland? </w:t>
      </w:r>
      <w:r>
        <w:rPr>
          <w:i/>
          <w:iCs/>
        </w:rPr>
        <w:t>Fisheries Research</w:t>
      </w:r>
      <w:r>
        <w:t xml:space="preserve">, </w:t>
      </w:r>
      <w:r>
        <w:rPr>
          <w:i/>
          <w:iCs/>
        </w:rPr>
        <w:t>57</w:t>
      </w:r>
      <w:r>
        <w:t>(1), 39–49.</w:t>
      </w:r>
    </w:p>
    <w:p w14:paraId="0A305492" w14:textId="77777777" w:rsidR="00492B98" w:rsidRDefault="00000000">
      <w:pPr>
        <w:pStyle w:val="Bibliography"/>
      </w:pPr>
      <w:bookmarkStart w:id="285" w:name="ref-mueter2006"/>
      <w:bookmarkEnd w:id="284"/>
      <w:proofErr w:type="spellStart"/>
      <w:r>
        <w:t>Mueter</w:t>
      </w:r>
      <w:proofErr w:type="spellEnd"/>
      <w:r>
        <w:t xml:space="preserve">, F. J., &amp; </w:t>
      </w:r>
      <w:proofErr w:type="spellStart"/>
      <w:r>
        <w:t>Megrey</w:t>
      </w:r>
      <w:proofErr w:type="spellEnd"/>
      <w:r>
        <w:t xml:space="preserve">, B. A. (2006). Using multi-species surplus production models to estimate ecosystem-level maximum sustainable yields. </w:t>
      </w:r>
      <w:r>
        <w:rPr>
          <w:i/>
          <w:iCs/>
        </w:rPr>
        <w:t>Fisheries Research</w:t>
      </w:r>
      <w:r>
        <w:t xml:space="preserve">, </w:t>
      </w:r>
      <w:r>
        <w:rPr>
          <w:i/>
          <w:iCs/>
        </w:rPr>
        <w:t>81</w:t>
      </w:r>
      <w:r>
        <w:t>(2-3), 189–201.</w:t>
      </w:r>
    </w:p>
    <w:p w14:paraId="7B292480" w14:textId="77777777" w:rsidR="00492B98" w:rsidRDefault="00000000">
      <w:pPr>
        <w:pStyle w:val="Bibliography"/>
      </w:pPr>
      <w:bookmarkStart w:id="286" w:name="ref-mullowney2014"/>
      <w:bookmarkEnd w:id="285"/>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746A3CEE" w14:textId="77777777" w:rsidR="00492B98" w:rsidRPr="004962C3" w:rsidRDefault="00000000">
      <w:pPr>
        <w:pStyle w:val="Bibliography"/>
        <w:rPr>
          <w:lang w:val="fr-FR"/>
        </w:rPr>
      </w:pPr>
      <w:bookmarkStart w:id="287" w:name="ref-nafo2019"/>
      <w:bookmarkEnd w:id="286"/>
      <w:r>
        <w:t xml:space="preserve">NAFO. (2019). Report of the Scientific Council, 31 May – 13 June 2019, Halifax, Canada. </w:t>
      </w:r>
      <w:r w:rsidRPr="004962C3">
        <w:rPr>
          <w:i/>
          <w:lang w:val="fr-FR"/>
        </w:rPr>
        <w:t>NAFO SCS Doc</w:t>
      </w:r>
      <w:r w:rsidRPr="004962C3">
        <w:rPr>
          <w:lang w:val="fr-FR"/>
        </w:rPr>
        <w:t xml:space="preserve">, </w:t>
      </w:r>
      <w:r w:rsidRPr="004962C3">
        <w:rPr>
          <w:i/>
          <w:lang w:val="fr-FR"/>
        </w:rPr>
        <w:t>19/20</w:t>
      </w:r>
      <w:r w:rsidRPr="004962C3">
        <w:rPr>
          <w:lang w:val="fr-FR"/>
        </w:rPr>
        <w:t xml:space="preserve">. </w:t>
      </w:r>
      <w:r>
        <w:fldChar w:fldCharType="begin"/>
      </w:r>
      <w:r w:rsidRPr="004962C3">
        <w:rPr>
          <w:lang w:val="fr-FR"/>
          <w:rPrChange w:id="288" w:author="Regular, Paul" w:date="2023-11-27T11:12:00Z">
            <w:rPr/>
          </w:rPrChange>
        </w:rPr>
        <w:instrText xml:space="preserve"> HYPERLINK "https://www.nafo.int/Portals/0/PDFs/sc/2019/scs19-20.pdf" \h </w:instrText>
      </w:r>
      <w:r>
        <w:fldChar w:fldCharType="separate"/>
      </w:r>
      <w:r w:rsidRPr="004962C3">
        <w:rPr>
          <w:rStyle w:val="Hyperlink"/>
          <w:lang w:val="fr-FR"/>
        </w:rPr>
        <w:t>https://www.nafo.int/Portals/0/PDFs/sc/2019/scs19-20.pdf</w:t>
      </w:r>
      <w:r>
        <w:rPr>
          <w:rStyle w:val="Hyperlink"/>
          <w:rPrChange w:id="289" w:author="Regular, Paul" w:date="2023-11-27T11:12:00Z">
            <w:rPr>
              <w:rStyle w:val="Hyperlink"/>
              <w:lang w:val="fr-FR"/>
            </w:rPr>
          </w:rPrChange>
        </w:rPr>
        <w:fldChar w:fldCharType="end"/>
      </w:r>
    </w:p>
    <w:p w14:paraId="2AB06F2C" w14:textId="77777777" w:rsidR="00492B98" w:rsidRDefault="00000000">
      <w:pPr>
        <w:pStyle w:val="Bibliography"/>
      </w:pPr>
      <w:bookmarkStart w:id="290" w:name="ref-pauly2021"/>
      <w:bookmarkEnd w:id="287"/>
      <w:r>
        <w:t xml:space="preserve">Pauly, D., &amp; Froese, R. (2021). MSY needs no epitaph—but it was abused. </w:t>
      </w:r>
      <w:r>
        <w:rPr>
          <w:i/>
          <w:iCs/>
        </w:rPr>
        <w:t>ICES Journal of Marine Science</w:t>
      </w:r>
      <w:r>
        <w:t xml:space="preserve">, </w:t>
      </w:r>
      <w:r>
        <w:rPr>
          <w:i/>
          <w:iCs/>
        </w:rPr>
        <w:t>78</w:t>
      </w:r>
      <w:r>
        <w:t>(6), 2204–2210.</w:t>
      </w:r>
    </w:p>
    <w:p w14:paraId="4DA5B670" w14:textId="77777777" w:rsidR="00492B98" w:rsidRDefault="00000000">
      <w:pPr>
        <w:pStyle w:val="Bibliography"/>
      </w:pPr>
      <w:bookmarkStart w:id="291" w:name="ref-pedersen2017"/>
      <w:bookmarkEnd w:id="290"/>
      <w:r>
        <w:t xml:space="preserve">Pedersen, E. J., Thompson, P. L., Ball, R. A., Fortin, M.-J., </w:t>
      </w:r>
      <w:proofErr w:type="spellStart"/>
      <w:r>
        <w:t>Gouhier</w:t>
      </w:r>
      <w:proofErr w:type="spellEnd"/>
      <w:r>
        <w:t xml:space="preserve">, T. C., Link, H., Moritz, C., </w:t>
      </w:r>
      <w:proofErr w:type="spellStart"/>
      <w:r>
        <w:t>Nenzen</w:t>
      </w:r>
      <w:proofErr w:type="spellEnd"/>
      <w:r>
        <w:t xml:space="preserve">, H., Stanley, R. R., </w:t>
      </w:r>
      <w:proofErr w:type="spellStart"/>
      <w:r>
        <w:t>Taranu</w:t>
      </w:r>
      <w:proofErr w:type="spellEnd"/>
      <w:r>
        <w:t xml:space="preserve">, Z. E., et al. (2017). Signatures of the collapse and incipient recovery of an overexploited marine ecosystem. </w:t>
      </w:r>
      <w:r>
        <w:rPr>
          <w:i/>
          <w:iCs/>
        </w:rPr>
        <w:t>Royal Society Open Science</w:t>
      </w:r>
      <w:r>
        <w:t xml:space="preserve">, </w:t>
      </w:r>
      <w:r>
        <w:rPr>
          <w:i/>
          <w:iCs/>
        </w:rPr>
        <w:t>4</w:t>
      </w:r>
      <w:r>
        <w:t>(7), 170215.</w:t>
      </w:r>
    </w:p>
    <w:p w14:paraId="6954BD27" w14:textId="77777777" w:rsidR="00492B98" w:rsidRDefault="00000000">
      <w:pPr>
        <w:pStyle w:val="Bibliography"/>
      </w:pPr>
      <w:bookmarkStart w:id="292" w:name="ref-pepin2014"/>
      <w:bookmarkEnd w:id="291"/>
      <w:r>
        <w:t xml:space="preserve">Pepin, P., Higdon, J., Koen-Alonso, M., Fogarty, M., &amp; </w:t>
      </w:r>
      <w:proofErr w:type="spellStart"/>
      <w:r>
        <w:t>Ollerhead</w:t>
      </w:r>
      <w:proofErr w:type="spellEnd"/>
      <w:r>
        <w:t xml:space="preserve">, N. (2014). Application of ecoregion analysis to the identification of Ecosystem Production Units (EPUs) in the NAFO Convention Area. </w:t>
      </w:r>
      <w:r>
        <w:rPr>
          <w:i/>
          <w:iCs/>
        </w:rPr>
        <w:t xml:space="preserve">NAFO Sci. </w:t>
      </w:r>
      <w:proofErr w:type="spellStart"/>
      <w:r>
        <w:rPr>
          <w:i/>
          <w:iCs/>
        </w:rPr>
        <w:t>Counc</w:t>
      </w:r>
      <w:proofErr w:type="spellEnd"/>
      <w:r>
        <w:rPr>
          <w:i/>
          <w:iCs/>
        </w:rPr>
        <w:t>. Res. Doc</w:t>
      </w:r>
      <w:r>
        <w:t xml:space="preserve">, </w:t>
      </w:r>
      <w:r>
        <w:rPr>
          <w:i/>
          <w:iCs/>
        </w:rPr>
        <w:t>14</w:t>
      </w:r>
      <w:r>
        <w:t>, 069.</w:t>
      </w:r>
    </w:p>
    <w:p w14:paraId="72E97288" w14:textId="77777777" w:rsidR="00492B98" w:rsidRDefault="00000000">
      <w:pPr>
        <w:pStyle w:val="Bibliography"/>
      </w:pPr>
      <w:bookmarkStart w:id="293" w:name="ref-pikitch2004"/>
      <w:bookmarkEnd w:id="292"/>
      <w:proofErr w:type="spellStart"/>
      <w:r>
        <w:t>Pikitch</w:t>
      </w:r>
      <w:proofErr w:type="spellEnd"/>
      <w:r>
        <w:t xml:space="preserve">, E. K., Santora, C., Babcock, E. A., </w:t>
      </w:r>
      <w:proofErr w:type="spellStart"/>
      <w:r>
        <w:t>Bakun</w:t>
      </w:r>
      <w:proofErr w:type="spellEnd"/>
      <w:r>
        <w:t xml:space="preserve">, A., </w:t>
      </w:r>
      <w:proofErr w:type="spellStart"/>
      <w:r>
        <w:t>Bonfil</w:t>
      </w:r>
      <w:proofErr w:type="spellEnd"/>
      <w:r>
        <w:t xml:space="preserve">, R., Conover, D. O., Dayton, P., </w:t>
      </w:r>
      <w:proofErr w:type="spellStart"/>
      <w:r>
        <w:t>Doukakis</w:t>
      </w:r>
      <w:proofErr w:type="spellEnd"/>
      <w:r>
        <w:t xml:space="preserve">, P., Fluharty, D., Heneman, B., et al. (2004). Ecosystem-based fishery </w:t>
      </w:r>
      <w:r>
        <w:lastRenderedPageBreak/>
        <w:t xml:space="preserve">management. In </w:t>
      </w:r>
      <w:r>
        <w:rPr>
          <w:i/>
          <w:iCs/>
        </w:rPr>
        <w:t>Science</w:t>
      </w:r>
      <w:r>
        <w:t xml:space="preserve"> (No. 5682; Vol. 305, pp. 346–347). American Association for the Advancement of Science.</w:t>
      </w:r>
    </w:p>
    <w:p w14:paraId="00DBC4CB" w14:textId="77777777" w:rsidR="00492B98" w:rsidRDefault="00000000">
      <w:pPr>
        <w:pStyle w:val="Bibliography"/>
      </w:pPr>
      <w:bookmarkStart w:id="294" w:name="ref-pinsky2021"/>
      <w:bookmarkEnd w:id="293"/>
      <w:r>
        <w:t xml:space="preserve">Pinsky, M. L., </w:t>
      </w:r>
      <w:proofErr w:type="spellStart"/>
      <w:r>
        <w:t>Eikeset</w:t>
      </w:r>
      <w:proofErr w:type="spellEnd"/>
      <w:r>
        <w:t xml:space="preserve">, A. M., </w:t>
      </w:r>
      <w:proofErr w:type="spellStart"/>
      <w:r>
        <w:t>Helmerson</w:t>
      </w:r>
      <w:proofErr w:type="spellEnd"/>
      <w:r>
        <w:t xml:space="preserve">, C., Bradbury, I. R., </w:t>
      </w:r>
      <w:proofErr w:type="spellStart"/>
      <w:r>
        <w:t>Bentzen</w:t>
      </w:r>
      <w:proofErr w:type="spellEnd"/>
      <w:r>
        <w:t xml:space="preserve">, P., Morris, C., </w:t>
      </w:r>
      <w:proofErr w:type="spellStart"/>
      <w:r>
        <w:t>Gondek-Wyrozemska</w:t>
      </w:r>
      <w:proofErr w:type="spellEnd"/>
      <w:r>
        <w:t xml:space="preserve">, A. T., </w:t>
      </w:r>
      <w:proofErr w:type="spellStart"/>
      <w:r>
        <w:t>Baalsrud</w:t>
      </w:r>
      <w:proofErr w:type="spellEnd"/>
      <w:r>
        <w:t xml:space="preserve">, H. T., </w:t>
      </w:r>
      <w:proofErr w:type="spellStart"/>
      <w:r>
        <w:t>Brieuc</w:t>
      </w:r>
      <w:proofErr w:type="spellEnd"/>
      <w:r>
        <w:t xml:space="preserve">, M. S. O., </w:t>
      </w:r>
      <w:proofErr w:type="spellStart"/>
      <w:r>
        <w:t>Kjesbu</w:t>
      </w:r>
      <w:proofErr w:type="spellEnd"/>
      <w:r>
        <w:t xml:space="preserve">,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0A195D1E" w14:textId="77777777" w:rsidR="00492B98" w:rsidRDefault="00000000">
      <w:pPr>
        <w:pStyle w:val="Bibliography"/>
      </w:pPr>
      <w:bookmarkStart w:id="295" w:name="ref-R"/>
      <w:bookmarkEnd w:id="294"/>
      <w:r>
        <w:t xml:space="preserve">R Core Team. (2021). </w:t>
      </w:r>
      <w:r>
        <w:rPr>
          <w:i/>
          <w:iCs/>
        </w:rPr>
        <w:t>R: A language and environment for statistical computing</w:t>
      </w:r>
      <w:r>
        <w:t xml:space="preserve">. R Foundation for Statistical Computing. </w:t>
      </w:r>
      <w:hyperlink r:id="rId15">
        <w:r>
          <w:rPr>
            <w:rStyle w:val="Hyperlink"/>
          </w:rPr>
          <w:t>https://www.R-project.org/</w:t>
        </w:r>
      </w:hyperlink>
    </w:p>
    <w:p w14:paraId="0A15F250" w14:textId="77777777" w:rsidR="00492B98" w:rsidRDefault="00000000">
      <w:pPr>
        <w:pStyle w:val="Bibliography"/>
      </w:pPr>
      <w:bookmarkStart w:id="296" w:name="ref-regular2021"/>
      <w:bookmarkEnd w:id="295"/>
      <w:r>
        <w:t xml:space="preserve">Regular, P. M.,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6">
        <w:r>
          <w:rPr>
            <w:rStyle w:val="Hyperlink"/>
          </w:rPr>
          <w:t>https://doi.org/10.1016/j.fishres.2021.106180</w:t>
        </w:r>
      </w:hyperlink>
    </w:p>
    <w:p w14:paraId="06FD9EB3" w14:textId="77777777" w:rsidR="00492B98" w:rsidRDefault="00000000">
      <w:pPr>
        <w:pStyle w:val="Bibliography"/>
      </w:pPr>
      <w:bookmarkStart w:id="297" w:name="ref-rose2004"/>
      <w:bookmarkEnd w:id="296"/>
      <w:r>
        <w:t>Rose, G. (2004). Reconciling overfishing and climate change with stock dynamics of Atlantic cod (</w:t>
      </w:r>
      <w:r>
        <w:rPr>
          <w:i/>
          <w:iCs/>
        </w:rPr>
        <w:t xml:space="preserve">Gadus </w:t>
      </w:r>
      <w:proofErr w:type="spellStart"/>
      <w:r>
        <w:rPr>
          <w:i/>
          <w:iCs/>
        </w:rPr>
        <w:t>morhua</w:t>
      </w:r>
      <w:proofErr w:type="spellEnd"/>
      <w:r>
        <w:t xml:space="preserve">) over 500 years. </w:t>
      </w:r>
      <w:r>
        <w:rPr>
          <w:i/>
          <w:iCs/>
        </w:rPr>
        <w:t>Canadian Journal of Fisheries and Aquatic Sciences</w:t>
      </w:r>
      <w:r>
        <w:t xml:space="preserve">, </w:t>
      </w:r>
      <w:r>
        <w:rPr>
          <w:i/>
          <w:iCs/>
        </w:rPr>
        <w:t>61</w:t>
      </w:r>
      <w:r>
        <w:t>(9), 1553–1557.</w:t>
      </w:r>
    </w:p>
    <w:p w14:paraId="4ABDFAA0" w14:textId="77777777" w:rsidR="00492B98" w:rsidRDefault="00000000">
      <w:pPr>
        <w:pStyle w:val="Bibliography"/>
      </w:pPr>
      <w:bookmarkStart w:id="298" w:name="ref-schaefer1954"/>
      <w:bookmarkEnd w:id="297"/>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7544BA27" w14:textId="77777777" w:rsidR="00492B98" w:rsidRDefault="00000000">
      <w:pPr>
        <w:pStyle w:val="Bibliography"/>
      </w:pPr>
      <w:bookmarkStart w:id="299" w:name="ref-scheffer2015"/>
      <w:bookmarkEnd w:id="298"/>
      <w:proofErr w:type="spellStart"/>
      <w:r>
        <w:t>Scheffer</w:t>
      </w:r>
      <w:proofErr w:type="spellEnd"/>
      <w:r>
        <w:t xml:space="preserve">, M., Barrett, S., Carpenter, S., </w:t>
      </w:r>
      <w:proofErr w:type="spellStart"/>
      <w:r>
        <w:t>Folke</w:t>
      </w:r>
      <w:proofErr w:type="spellEnd"/>
      <w:r>
        <w:t xml:space="preserve">, C., Green, A. J., Holmgren, M., Hughes, T., </w:t>
      </w:r>
      <w:proofErr w:type="spellStart"/>
      <w:r>
        <w:t>Kosten</w:t>
      </w:r>
      <w:proofErr w:type="spellEnd"/>
      <w:r>
        <w:t xml:space="preserve">, S., Van de </w:t>
      </w:r>
      <w:proofErr w:type="spellStart"/>
      <w:r>
        <w:t>Leemput</w:t>
      </w:r>
      <w:proofErr w:type="spellEnd"/>
      <w:r>
        <w:t xml:space="preserve">, I., Nepstad, D., et al. (2015). Creating a safe operating space for iconic ecosystems. </w:t>
      </w:r>
      <w:r>
        <w:rPr>
          <w:i/>
          <w:iCs/>
        </w:rPr>
        <w:t>Science</w:t>
      </w:r>
      <w:r>
        <w:t xml:space="preserve">, </w:t>
      </w:r>
      <w:r>
        <w:rPr>
          <w:i/>
          <w:iCs/>
        </w:rPr>
        <w:t>347</w:t>
      </w:r>
      <w:r>
        <w:t>(6228), 1317–1319.</w:t>
      </w:r>
    </w:p>
    <w:p w14:paraId="68A67396" w14:textId="77777777" w:rsidR="00492B98" w:rsidRDefault="00000000">
      <w:pPr>
        <w:pStyle w:val="Bibliography"/>
      </w:pPr>
      <w:bookmarkStart w:id="300" w:name="ref-scheffer2003"/>
      <w:bookmarkEnd w:id="299"/>
      <w:proofErr w:type="spellStart"/>
      <w:r>
        <w:lastRenderedPageBreak/>
        <w:t>Scheffer</w:t>
      </w:r>
      <w:proofErr w:type="spellEnd"/>
      <w:r>
        <w:t xml:space="preserve">, M., Rinaldi, S., Huisman, J., &amp; </w:t>
      </w:r>
      <w:proofErr w:type="spellStart"/>
      <w:r>
        <w:t>Weissing</w:t>
      </w:r>
      <w:proofErr w:type="spellEnd"/>
      <w:r>
        <w:t xml:space="preserve">, F. J. (2003). Why plankton communities have no equilibrium: Solutions to the paradox. </w:t>
      </w:r>
      <w:proofErr w:type="spellStart"/>
      <w:r>
        <w:rPr>
          <w:i/>
          <w:iCs/>
        </w:rPr>
        <w:t>Hydrobiologia</w:t>
      </w:r>
      <w:proofErr w:type="spellEnd"/>
      <w:r>
        <w:t xml:space="preserve">, </w:t>
      </w:r>
      <w:r>
        <w:rPr>
          <w:i/>
          <w:iCs/>
        </w:rPr>
        <w:t>491</w:t>
      </w:r>
      <w:r>
        <w:t>, 9–18.</w:t>
      </w:r>
    </w:p>
    <w:p w14:paraId="54AD206D" w14:textId="77777777" w:rsidR="00492B98" w:rsidRDefault="00000000">
      <w:pPr>
        <w:pStyle w:val="Bibliography"/>
      </w:pPr>
      <w:bookmarkStart w:id="301" w:name="ref-schijns2021"/>
      <w:bookmarkEnd w:id="300"/>
      <w:proofErr w:type="spellStart"/>
      <w:r>
        <w:t>Schijns</w:t>
      </w:r>
      <w:proofErr w:type="spellEnd"/>
      <w:r>
        <w:t xml:space="preserve">, R., Froese, R., Hutchings, J. A., &amp; Pauly, D. (2021). Five centuries of cod catches in eastern </w:t>
      </w:r>
      <w:proofErr w:type="spellStart"/>
      <w:r>
        <w:t>canada</w:t>
      </w:r>
      <w:proofErr w:type="spellEnd"/>
      <w:r>
        <w:t xml:space="preserve">. </w:t>
      </w:r>
      <w:r>
        <w:rPr>
          <w:i/>
          <w:iCs/>
        </w:rPr>
        <w:t>ICES Journal of Marine Science</w:t>
      </w:r>
      <w:r>
        <w:t xml:space="preserve">, </w:t>
      </w:r>
      <w:r>
        <w:rPr>
          <w:i/>
          <w:iCs/>
        </w:rPr>
        <w:t>78</w:t>
      </w:r>
      <w:r>
        <w:t>(8), 2675–2683.</w:t>
      </w:r>
    </w:p>
    <w:p w14:paraId="10C1D4C3" w14:textId="77777777" w:rsidR="00492B98" w:rsidRDefault="00000000">
      <w:pPr>
        <w:pStyle w:val="Bibliography"/>
      </w:pPr>
      <w:bookmarkStart w:id="302" w:name="ref-schindler2010"/>
      <w:bookmarkEnd w:id="301"/>
      <w:r>
        <w:t xml:space="preserve">Schindler, D. E., </w:t>
      </w:r>
      <w:proofErr w:type="spellStart"/>
      <w:r>
        <w:t>Hilborn</w:t>
      </w:r>
      <w:proofErr w:type="spellEnd"/>
      <w:r>
        <w:t xml:space="preserve">, R., </w:t>
      </w:r>
      <w:proofErr w:type="spellStart"/>
      <w:r>
        <w:t>Chasco</w:t>
      </w:r>
      <w:proofErr w:type="spellEnd"/>
      <w:r>
        <w:t xml:space="preserve">, B., Boatright, C. P., Quinn, T. P., Rogers, L. A., &amp; Webster, M. S. (2010). Population diversity and the portfolio effect in an exploited species. </w:t>
      </w:r>
      <w:r>
        <w:rPr>
          <w:i/>
          <w:iCs/>
        </w:rPr>
        <w:t>Nature</w:t>
      </w:r>
      <w:r>
        <w:t xml:space="preserve">, </w:t>
      </w:r>
      <w:r>
        <w:rPr>
          <w:i/>
          <w:iCs/>
        </w:rPr>
        <w:t>465</w:t>
      </w:r>
      <w:r>
        <w:t>(7298), 609–612.</w:t>
      </w:r>
    </w:p>
    <w:p w14:paraId="770BE42D" w14:textId="77777777" w:rsidR="00492B98" w:rsidRDefault="00000000">
      <w:pPr>
        <w:pStyle w:val="Bibliography"/>
      </w:pPr>
      <w:bookmarkStart w:id="303" w:name="ref-smith1981"/>
      <w:bookmarkEnd w:id="302"/>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1E3D7A0D" w14:textId="77777777" w:rsidR="00492B98" w:rsidRDefault="00000000">
      <w:pPr>
        <w:pStyle w:val="Bibliography"/>
      </w:pPr>
      <w:bookmarkStart w:id="304" w:name="ref-thorson2020"/>
      <w:bookmarkEnd w:id="303"/>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3780072F" w14:textId="77777777" w:rsidR="00492B98" w:rsidRDefault="00000000">
      <w:pPr>
        <w:pStyle w:val="Bibliography"/>
      </w:pPr>
      <w:bookmarkStart w:id="305" w:name="ref-volterra1926"/>
      <w:bookmarkEnd w:id="304"/>
      <w:r>
        <w:t xml:space="preserve">Volterra, V. (1926). Fluctuations in the abundance of a species considered mathematically. </w:t>
      </w:r>
      <w:r>
        <w:rPr>
          <w:i/>
          <w:iCs/>
        </w:rPr>
        <w:t>Nature</w:t>
      </w:r>
      <w:r>
        <w:t xml:space="preserve">, </w:t>
      </w:r>
      <w:r>
        <w:rPr>
          <w:i/>
          <w:iCs/>
        </w:rPr>
        <w:t>118</w:t>
      </w:r>
      <w:r>
        <w:t>(2972), 558–560.</w:t>
      </w:r>
    </w:p>
    <w:p w14:paraId="45A07456" w14:textId="77777777" w:rsidR="00492B98" w:rsidRDefault="00000000">
      <w:pPr>
        <w:pStyle w:val="Bibliography"/>
      </w:pPr>
      <w:bookmarkStart w:id="306" w:name="ref-walsh1992"/>
      <w:bookmarkEnd w:id="305"/>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379BCE0D" w14:textId="77777777" w:rsidR="00492B98" w:rsidRDefault="00000000">
      <w:pPr>
        <w:pStyle w:val="Bibliography"/>
      </w:pPr>
      <w:bookmarkStart w:id="307" w:name="ref-winker2018"/>
      <w:bookmarkEnd w:id="306"/>
      <w:r>
        <w:t xml:space="preserve">Winker, H., Carvalho, F., &amp; </w:t>
      </w:r>
      <w:proofErr w:type="spellStart"/>
      <w:r>
        <w:t>Kapur</w:t>
      </w:r>
      <w:proofErr w:type="spellEnd"/>
      <w:r>
        <w:t xml:space="preserve">, M. (2018). JABBA: Just another </w:t>
      </w:r>
      <w:proofErr w:type="spellStart"/>
      <w:r>
        <w:t>bayesian</w:t>
      </w:r>
      <w:proofErr w:type="spellEnd"/>
      <w:r>
        <w:t xml:space="preserve"> biomass assessment. </w:t>
      </w:r>
      <w:r>
        <w:rPr>
          <w:i/>
          <w:iCs/>
        </w:rPr>
        <w:t>Fisheries Research</w:t>
      </w:r>
      <w:r>
        <w:t xml:space="preserve">, </w:t>
      </w:r>
      <w:r>
        <w:rPr>
          <w:i/>
          <w:iCs/>
        </w:rPr>
        <w:t>204</w:t>
      </w:r>
      <w:r>
        <w:t>, 275–288.</w:t>
      </w:r>
    </w:p>
    <w:bookmarkEnd w:id="257"/>
    <w:bookmarkEnd w:id="307"/>
    <w:p w14:paraId="6F3C9526" w14:textId="77777777" w:rsidR="00492B98" w:rsidRDefault="00000000">
      <w:r>
        <w:br w:type="page"/>
      </w:r>
    </w:p>
    <w:p w14:paraId="0232B723" w14:textId="77777777" w:rsidR="00492B98" w:rsidRDefault="00000000">
      <w:pPr>
        <w:pStyle w:val="Heading1"/>
      </w:pPr>
      <w:bookmarkStart w:id="308" w:name="figures"/>
      <w:bookmarkEnd w:id="255"/>
      <w:r>
        <w:lastRenderedPageBreak/>
        <w:t>Figures</w:t>
      </w:r>
    </w:p>
    <w:p w14:paraId="6EA87594" w14:textId="77777777" w:rsidR="00492B98" w:rsidRDefault="00000000">
      <w:pPr>
        <w:pStyle w:val="CaptionedFigure"/>
      </w:pPr>
      <w:r>
        <w:rPr>
          <w:noProof/>
        </w:rPr>
        <w:drawing>
          <wp:inline distT="0" distB="0" distL="0" distR="0" wp14:anchorId="71B1015A" wp14:editId="2E8DC465">
            <wp:extent cx="3599999" cy="4092857"/>
            <wp:effectExtent l="0" t="0" r="0" b="0"/>
            <wp:docPr id="94"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95" name="Picture" descr="C:/Users/RegularP/Documents/PROJECTS/multispic/analysis/paper/figures/epu_map.png"/>
                    <pic:cNvPicPr>
                      <a:picLocks noChangeAspect="1" noChangeArrowheads="1"/>
                    </pic:cNvPicPr>
                  </pic:nvPicPr>
                  <pic:blipFill>
                    <a:blip r:embed="rId17"/>
                    <a:stretch>
                      <a:fillRect/>
                    </a:stretch>
                  </pic:blipFill>
                  <pic:spPr bwMode="auto">
                    <a:xfrm>
                      <a:off x="0" y="0"/>
                      <a:ext cx="3599999" cy="4092857"/>
                    </a:xfrm>
                    <a:prstGeom prst="rect">
                      <a:avLst/>
                    </a:prstGeom>
                    <a:noFill/>
                    <a:ln w="9525">
                      <a:noFill/>
                      <a:headEnd/>
                      <a:tailEnd/>
                    </a:ln>
                  </pic:spPr>
                </pic:pic>
              </a:graphicData>
            </a:graphic>
          </wp:inline>
        </w:drawing>
      </w:r>
    </w:p>
    <w:p w14:paraId="4FB3B3FD" w14:textId="77777777" w:rsidR="00492B98" w:rsidRDefault="00000000">
      <w:pPr>
        <w:pStyle w:val="ImageCaption"/>
      </w:pPr>
      <w:r>
        <w:t>Fig 1: Map of Newfoundland and Labrador (NL) case study area showing the Northeast NL Shelf (purple), Grand Bank (green), and Southern NL (yellow) ecosystem production units.</w:t>
      </w:r>
    </w:p>
    <w:p w14:paraId="3C0CE02E" w14:textId="77777777" w:rsidR="00492B98" w:rsidRDefault="00000000">
      <w:pPr>
        <w:pStyle w:val="CaptionedFigure"/>
      </w:pPr>
      <w:r>
        <w:rPr>
          <w:noProof/>
        </w:rPr>
        <w:lastRenderedPageBreak/>
        <w:drawing>
          <wp:inline distT="0" distB="0" distL="0" distR="0" wp14:anchorId="0FB42359" wp14:editId="0CBCB9D8">
            <wp:extent cx="5943600" cy="2773680"/>
            <wp:effectExtent l="0" t="0" r="0" b="0"/>
            <wp:docPr id="9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98" name="Picture" descr="C:/Users/RegularP/Documents/PROJECTS/multispic/analysis/paper/figures/scor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5501146F" w14:textId="77777777" w:rsidR="00492B98" w:rsidRDefault="00000000">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579CA5B" w14:textId="77777777" w:rsidR="00492B98" w:rsidRDefault="00000000">
      <w:pPr>
        <w:pStyle w:val="CaptionedFigure"/>
      </w:pPr>
      <w:r>
        <w:rPr>
          <w:noProof/>
        </w:rPr>
        <w:lastRenderedPageBreak/>
        <w:drawing>
          <wp:inline distT="0" distB="0" distL="0" distR="0" wp14:anchorId="3F3242E6" wp14:editId="063D4A93">
            <wp:extent cx="5943600" cy="4160520"/>
            <wp:effectExtent l="0" t="0" r="0" b="0"/>
            <wp:docPr id="100"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01" name="Picture" descr="C:/Users/RegularP/Documents/PROJECTS/multispic/analysis/paper/figures/survey_trend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C54CB57" w14:textId="77777777" w:rsidR="00492B98" w:rsidRDefault="00000000">
      <w:pPr>
        <w:pStyle w:val="ImageCaption"/>
      </w:pPr>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C09B0FA" w14:textId="244BB00F" w:rsidR="00492B98" w:rsidRDefault="00000000">
      <w:pPr>
        <w:pStyle w:val="CaptionedFigure"/>
      </w:pPr>
      <w:commentRangeStart w:id="309"/>
      <w:r>
        <w:rPr>
          <w:noProof/>
        </w:rPr>
        <w:lastRenderedPageBreak/>
        <w:drawing>
          <wp:inline distT="0" distB="0" distL="0" distR="0" wp14:anchorId="786294C8" wp14:editId="78F2C360">
            <wp:extent cx="5943600" cy="4160520"/>
            <wp:effectExtent l="0" t="0" r="0" b="0"/>
            <wp:docPr id="10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pop_trend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4160520"/>
                    </a:xfrm>
                    <a:prstGeom prst="rect">
                      <a:avLst/>
                    </a:prstGeom>
                    <a:noFill/>
                    <a:ln w="9525">
                      <a:noFill/>
                      <a:headEnd/>
                      <a:tailEnd/>
                    </a:ln>
                  </pic:spPr>
                </pic:pic>
              </a:graphicData>
            </a:graphic>
          </wp:inline>
        </w:drawing>
      </w:r>
      <w:commentRangeEnd w:id="309"/>
      <w:r w:rsidR="002E60C2">
        <w:rPr>
          <w:rStyle w:val="CommentReference"/>
        </w:rPr>
        <w:commentReference w:id="309"/>
      </w:r>
    </w:p>
    <w:p w14:paraId="4AD767FF" w14:textId="31C6A6EB" w:rsidR="00492B98" w:rsidRDefault="00000000">
      <w:pPr>
        <w:pStyle w:val="ImageCaption"/>
      </w:pPr>
      <w:commentRangeStart w:id="310"/>
      <w:r>
        <w:t xml:space="preserve">Fig 4: Trends in biomass, expected </w:t>
      </w:r>
      <w:commentRangeEnd w:id="310"/>
      <w:r w:rsidR="002E60C2">
        <w:rPr>
          <w:rStyle w:val="CommentReference"/>
        </w:rPr>
        <w:commentReference w:id="310"/>
      </w:r>
      <w:r>
        <w:t>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4BD812C" w14:textId="77777777" w:rsidR="00492B98" w:rsidRDefault="00000000">
      <w:pPr>
        <w:pStyle w:val="CaptionedFigure"/>
      </w:pPr>
      <w:r>
        <w:rPr>
          <w:noProof/>
        </w:rPr>
        <w:lastRenderedPageBreak/>
        <w:drawing>
          <wp:inline distT="0" distB="0" distL="0" distR="0" wp14:anchorId="143E2A7F" wp14:editId="2FF0FDEA">
            <wp:extent cx="5943600" cy="3200400"/>
            <wp:effectExtent l="0" t="0" r="0" b="0"/>
            <wp:docPr id="106"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07" name="Picture" descr="C:/Users/RegularP/Documents/PROJECTS/multispic/analysis/paper/figures/pe_cor.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35113F2A" w14:textId="77777777" w:rsidR="00492B98" w:rsidRDefault="00000000">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w:t>
      </w:r>
      <w:proofErr w:type="spellStart"/>
      <w:r>
        <w:t>coloured</w:t>
      </w:r>
      <w:proofErr w:type="spellEnd"/>
      <w:r>
        <w:t xml:space="preserve"> and scaled by the level of species-to-species correlation, </w:t>
      </w:r>
      <m:oMath>
        <m:r>
          <w:rPr>
            <w:rFonts w:ascii="Cambria Math" w:hAnsi="Cambria Math"/>
          </w:rPr>
          <m:t>ρ</m:t>
        </m:r>
      </m:oMath>
      <w:r>
        <w:t>.</w:t>
      </w:r>
      <w:bookmarkEnd w:id="308"/>
    </w:p>
    <w:sectPr w:rsidR="00492B98" w:rsidSect="00E63332">
      <w:headerReference w:type="default" r:id="rId26"/>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ne Morgan" w:date="2023-08-28T10:29:00Z" w:initials="JM">
    <w:p w14:paraId="69B9BEF0" w14:textId="77777777" w:rsidR="00BF548D" w:rsidRDefault="00BF548D">
      <w:pPr>
        <w:pStyle w:val="CommentText"/>
      </w:pPr>
      <w:r>
        <w:rPr>
          <w:rStyle w:val="CommentReference"/>
        </w:rPr>
        <w:annotationRef/>
      </w:r>
      <w:r>
        <w:t>If we are all at DFO then you don’t need the 1 superscript.</w:t>
      </w:r>
    </w:p>
    <w:p w14:paraId="15DEDF1F" w14:textId="77777777" w:rsidR="00BF548D" w:rsidRDefault="00BF548D">
      <w:pPr>
        <w:pStyle w:val="CommentText"/>
      </w:pPr>
    </w:p>
    <w:p w14:paraId="22226B40" w14:textId="77777777" w:rsidR="00BF548D" w:rsidRDefault="00BF548D">
      <w:pPr>
        <w:pStyle w:val="CommentText"/>
      </w:pPr>
      <w:r>
        <w:t>I am not sure what to put for me – could put ICES? Or maybe just leave it…..</w:t>
      </w:r>
    </w:p>
  </w:comment>
  <w:comment w:id="36" w:author="Rideout, Rick" w:date="2023-07-20T07:52:00Z" w:initials="RR">
    <w:p w14:paraId="7F77E7B7" w14:textId="1F9040B4" w:rsidR="00585F39" w:rsidRDefault="00585F39">
      <w:pPr>
        <w:pStyle w:val="CommentText"/>
      </w:pPr>
      <w:r>
        <w:rPr>
          <w:rStyle w:val="CommentReference"/>
        </w:rPr>
        <w:annotationRef/>
      </w:r>
      <w:r>
        <w:t>Is this the right word?</w:t>
      </w:r>
    </w:p>
  </w:comment>
  <w:comment w:id="37" w:author="Rideout, Rick" w:date="2023-07-20T07:55:00Z" w:initials="RR">
    <w:p w14:paraId="582FCAA0" w14:textId="00338243" w:rsidR="00585F39" w:rsidRDefault="00585F39">
      <w:pPr>
        <w:pStyle w:val="CommentText"/>
      </w:pPr>
      <w:r>
        <w:rPr>
          <w:rStyle w:val="CommentReference"/>
        </w:rPr>
        <w:annotationRef/>
      </w:r>
      <w:r>
        <w:t>I guess common trends could imply overfishing for all stocks? Might need to hint at some species being exploited at higher levels than others but all stocks showed similar trends – similar trends indicative of a common environmental driver.</w:t>
      </w:r>
    </w:p>
  </w:comment>
  <w:comment w:id="40" w:author="Rideout, Rick" w:date="2023-07-20T08:01:00Z" w:initials="RR">
    <w:p w14:paraId="3700D15D" w14:textId="592A98FC" w:rsidR="00DE7CB0" w:rsidRDefault="00DE7CB0">
      <w:pPr>
        <w:pStyle w:val="CommentText"/>
      </w:pPr>
      <w:r>
        <w:rPr>
          <w:rStyle w:val="CommentReference"/>
        </w:rPr>
        <w:annotationRef/>
      </w:r>
      <w:r>
        <w:t>??? not sure what this statement means? Still required time series data for all of these species. I guess it is hinting at not needing to understand community dynamics and species interactions, etc.?</w:t>
      </w:r>
    </w:p>
  </w:comment>
  <w:comment w:id="52" w:author="Rideout, Rick" w:date="2023-07-20T08:10:00Z" w:initials="RR">
    <w:p w14:paraId="68E0216F" w14:textId="67318BBA" w:rsidR="00E7246B" w:rsidRDefault="00E7246B">
      <w:pPr>
        <w:pStyle w:val="CommentText"/>
      </w:pPr>
      <w:r>
        <w:rPr>
          <w:rStyle w:val="CommentReference"/>
        </w:rPr>
        <w:annotationRef/>
      </w:r>
      <w:r>
        <w:t>Probably my thinking on this has always been wrong but I thought surplus production was essentially the production (i.e. biomass produced) beyond what the population needs to replenish itself. Is that really the same as saying ‘more offspring than an environment can sustain’? I don’t know but the wording hit me a bit strange.</w:t>
      </w:r>
    </w:p>
  </w:comment>
  <w:comment w:id="55" w:author="Rideout, Rick" w:date="2023-07-20T08:17:00Z" w:initials="RR">
    <w:p w14:paraId="3C6E00D8" w14:textId="3DDAECA8" w:rsidR="00E7246B" w:rsidRDefault="00E7246B">
      <w:pPr>
        <w:pStyle w:val="CommentText"/>
      </w:pPr>
      <w:r>
        <w:rPr>
          <w:rStyle w:val="CommentReference"/>
        </w:rPr>
        <w:annotationRef/>
      </w:r>
      <w:r>
        <w:t>Are we missing the fact that probably most, if not all, environments tend to be variable?</w:t>
      </w:r>
    </w:p>
  </w:comment>
  <w:comment w:id="58" w:author="Rideout, Rick" w:date="2023-07-20T08:24:00Z" w:initials="RR">
    <w:p w14:paraId="0182B2F1" w14:textId="598B4EBB" w:rsidR="00C4225B" w:rsidRDefault="00C4225B">
      <w:pPr>
        <w:pStyle w:val="CommentText"/>
      </w:pPr>
      <w:r>
        <w:rPr>
          <w:rStyle w:val="CommentReference"/>
        </w:rPr>
        <w:annotationRef/>
      </w:r>
      <w:r>
        <w:t>I am not sure of the wording here. Certainly I don’t think that we can refer to the Grand Bank as a data poor system (my opinion). Maybe what we want to say here is the need to be able to do this without necessarily having the data/knowledge to fully be able to quantify species interactions/food web ecology, etc.?</w:t>
      </w:r>
    </w:p>
  </w:comment>
  <w:comment w:id="61" w:author="Rideout, Rick" w:date="2023-07-20T08:34:00Z" w:initials="RR">
    <w:p w14:paraId="2CAD7DA7" w14:textId="6D39E070" w:rsidR="00C344B2" w:rsidRDefault="00C344B2">
      <w:pPr>
        <w:pStyle w:val="CommentText"/>
      </w:pPr>
      <w:r>
        <w:rPr>
          <w:rStyle w:val="CommentReference"/>
        </w:rPr>
        <w:annotationRef/>
      </w:r>
      <w:r>
        <w:t>This is fine for the abstract but should we be more specific here?</w:t>
      </w:r>
    </w:p>
  </w:comment>
  <w:comment w:id="68" w:author="Rideout, Rick" w:date="2023-07-20T08:34:00Z" w:initials="RR">
    <w:p w14:paraId="48CE7BF4" w14:textId="3D320216" w:rsidR="00C344B2" w:rsidRDefault="00C344B2">
      <w:pPr>
        <w:pStyle w:val="CommentText"/>
      </w:pPr>
      <w:r>
        <w:rPr>
          <w:rStyle w:val="CommentReference"/>
        </w:rPr>
        <w:annotationRef/>
      </w:r>
      <w:r>
        <w:t>Same as above.</w:t>
      </w:r>
    </w:p>
  </w:comment>
  <w:comment w:id="71" w:author="Joanne Morgan" w:date="2023-08-28T10:36:00Z" w:initials="JM">
    <w:p w14:paraId="1CFB1AEA" w14:textId="77777777" w:rsidR="00BF548D" w:rsidRDefault="00BF548D">
      <w:pPr>
        <w:pStyle w:val="CommentText"/>
      </w:pPr>
      <w:r>
        <w:rPr>
          <w:rStyle w:val="CommentReference"/>
        </w:rPr>
        <w:annotationRef/>
      </w:r>
      <w:r>
        <w:t>I think that this is now very well described</w:t>
      </w:r>
    </w:p>
  </w:comment>
  <w:comment w:id="72" w:author="Joanne Morgan" w:date="2023-08-28T10:36:00Z" w:initials="JM">
    <w:p w14:paraId="68444BE9" w14:textId="77777777" w:rsidR="00BF548D" w:rsidRDefault="00BF548D">
      <w:pPr>
        <w:pStyle w:val="CommentText"/>
      </w:pPr>
      <w:r>
        <w:rPr>
          <w:rStyle w:val="CommentReference"/>
        </w:rPr>
        <w:annotationRef/>
      </w:r>
    </w:p>
  </w:comment>
  <w:comment w:id="73" w:author="Rideout, Rick" w:date="2023-07-20T08:43:00Z" w:initials="RR">
    <w:p w14:paraId="47DC0447" w14:textId="6A7EA4CA" w:rsidR="001C047C" w:rsidRDefault="001C047C">
      <w:pPr>
        <w:pStyle w:val="CommentText"/>
      </w:pPr>
      <w:r>
        <w:rPr>
          <w:rStyle w:val="CommentReference"/>
        </w:rPr>
        <w:annotationRef/>
      </w:r>
      <w:r>
        <w:t>Maybe it is not necessary, but this could be a place to introduce the idea that multiple species can rely on the same prey, etc. and essentially occupy the same ecosystem role, etc. Wouldn’t require a lot of text. I’m sure Mariano has plenty of work that could be cited here.</w:t>
      </w:r>
    </w:p>
  </w:comment>
  <w:comment w:id="125" w:author="Rideout, Rick" w:date="2023-07-20T08:55:00Z" w:initials="RR">
    <w:p w14:paraId="0F2401C0" w14:textId="26F1558C" w:rsidR="009F40EA" w:rsidRDefault="009F40EA">
      <w:pPr>
        <w:pStyle w:val="CommentText"/>
      </w:pPr>
      <w:r>
        <w:rPr>
          <w:rStyle w:val="CommentReference"/>
        </w:rPr>
        <w:annotationRef/>
      </w:r>
      <w:r>
        <w:t>Does this need to be Ks? If so then needs to be changed below as well.</w:t>
      </w:r>
    </w:p>
  </w:comment>
  <w:comment w:id="132" w:author="Rideout, Rick" w:date="2023-07-20T08:47:00Z" w:initials="RR">
    <w:p w14:paraId="70B241A6" w14:textId="0150869E" w:rsidR="001C047C" w:rsidRDefault="001C047C">
      <w:pPr>
        <w:pStyle w:val="CommentText"/>
      </w:pPr>
      <w:r>
        <w:rPr>
          <w:rStyle w:val="CommentReference"/>
        </w:rPr>
        <w:annotationRef/>
      </w:r>
      <w:r>
        <w:t xml:space="preserve">Are we talking about a single population here? Or is the definition of ‘population’ being extended here to multiple species? </w:t>
      </w:r>
      <w:r w:rsidR="009F40EA">
        <w:t>Might require some rewording… Or is it as simple as saying ‘a’ population in the system?</w:t>
      </w:r>
    </w:p>
  </w:comment>
  <w:comment w:id="133" w:author="Joanne Morgan" w:date="2023-08-28T10:33:00Z" w:initials="JM">
    <w:p w14:paraId="2029400B" w14:textId="77777777" w:rsidR="00BF548D" w:rsidRDefault="00BF548D">
      <w:pPr>
        <w:pStyle w:val="CommentText"/>
      </w:pPr>
      <w:r>
        <w:rPr>
          <w:rStyle w:val="CommentReference"/>
        </w:rPr>
        <w:annotationRef/>
      </w:r>
      <w:r>
        <w:t>And ecosystem processes?</w:t>
      </w:r>
    </w:p>
  </w:comment>
  <w:comment w:id="140" w:author="Rideout, Rick" w:date="2023-07-20T09:06:00Z" w:initials="RR">
    <w:p w14:paraId="31D47B65" w14:textId="14BC2CA6" w:rsidR="000B6A75" w:rsidRDefault="000B6A75">
      <w:pPr>
        <w:pStyle w:val="CommentText"/>
      </w:pPr>
      <w:r>
        <w:rPr>
          <w:rStyle w:val="CommentReference"/>
        </w:rPr>
        <w:annotationRef/>
      </w:r>
      <w:r>
        <w:t>Are we really trying to say if there are ‘trends’ in the process error over time? I guess things could change ‘slowly’ back and forth through time and still not show a trend.</w:t>
      </w:r>
    </w:p>
  </w:comment>
  <w:comment w:id="149" w:author="Rideout, Rick" w:date="2023-07-20T09:11:00Z" w:initials="RR">
    <w:p w14:paraId="403A7389" w14:textId="317E39A0" w:rsidR="005F7607" w:rsidRDefault="005F7607">
      <w:pPr>
        <w:pStyle w:val="CommentText"/>
      </w:pPr>
      <w:r>
        <w:rPr>
          <w:rStyle w:val="CommentReference"/>
        </w:rPr>
        <w:annotationRef/>
      </w:r>
      <w:r>
        <w:t>Correct subscripts?? Looks strange.</w:t>
      </w:r>
      <w:r w:rsidR="00884AED">
        <w:t xml:space="preserve"> I probably just read things wrong but I got the vibe that sometimes s is referring to a species-specific process and sometimes s is referring to the system. Sorry, I will read again when I have a chance.</w:t>
      </w:r>
    </w:p>
  </w:comment>
  <w:comment w:id="154" w:author="Rideout, Rick" w:date="2023-07-20T09:23:00Z" w:initials="RR">
    <w:p w14:paraId="7D716516" w14:textId="6C07C193" w:rsidR="00884AED" w:rsidRDefault="00884AED">
      <w:pPr>
        <w:pStyle w:val="CommentText"/>
      </w:pPr>
      <w:r>
        <w:rPr>
          <w:rStyle w:val="CommentReference"/>
        </w:rPr>
        <w:annotationRef/>
      </w:r>
      <w:r>
        <w:t>‘as’ was used a couple times in this statement</w:t>
      </w:r>
    </w:p>
  </w:comment>
  <w:comment w:id="170" w:author="Joanne Morgan" w:date="2023-08-28T10:39:00Z" w:initials="JM">
    <w:p w14:paraId="38F7F614" w14:textId="77777777" w:rsidR="00BF548D" w:rsidRDefault="00BF548D">
      <w:pPr>
        <w:pStyle w:val="CommentText"/>
      </w:pPr>
      <w:r>
        <w:rPr>
          <w:rStyle w:val="CommentReference"/>
        </w:rPr>
        <w:annotationRef/>
      </w:r>
      <w:r>
        <w:t>Or should it be for each species incorporated in the model</w:t>
      </w:r>
    </w:p>
  </w:comment>
  <w:comment w:id="175" w:author="Joanne Morgan" w:date="2023-08-28T10:40:00Z" w:initials="JM">
    <w:p w14:paraId="67C9A9C6" w14:textId="77777777" w:rsidR="00BF548D" w:rsidRDefault="00BF548D">
      <w:pPr>
        <w:pStyle w:val="CommentText"/>
      </w:pPr>
      <w:r>
        <w:rPr>
          <w:rStyle w:val="CommentReference"/>
        </w:rPr>
        <w:annotationRef/>
      </w:r>
      <w:r>
        <w:t>So used STATLANT not scientific estimates?</w:t>
      </w:r>
    </w:p>
  </w:comment>
  <w:comment w:id="179" w:author="Rideout, Rick" w:date="2023-07-20T09:44:00Z" w:initials="RR">
    <w:p w14:paraId="4BE7B0C1" w14:textId="6D63FC43" w:rsidR="0032584E" w:rsidRDefault="0032584E">
      <w:pPr>
        <w:pStyle w:val="CommentText"/>
      </w:pPr>
      <w:r>
        <w:rPr>
          <w:rStyle w:val="CommentReference"/>
        </w:rPr>
        <w:annotationRef/>
      </w:r>
      <w:r>
        <w:t>Probably ok for our purposes but not entirely true</w:t>
      </w:r>
      <w:r w:rsidR="00E8689E">
        <w:t xml:space="preserve"> (spring </w:t>
      </w:r>
      <w:proofErr w:type="spellStart"/>
      <w:r w:rsidR="00E8689E">
        <w:t>campelen</w:t>
      </w:r>
      <w:proofErr w:type="spellEnd"/>
      <w:r w:rsidR="00E8689E">
        <w:t xml:space="preserve"> started in 1996)</w:t>
      </w:r>
      <w:r>
        <w:t>.</w:t>
      </w:r>
    </w:p>
  </w:comment>
  <w:comment w:id="193" w:author="Joanne Morgan" w:date="2023-08-28T10:53:00Z" w:initials="JM">
    <w:p w14:paraId="459747A6" w14:textId="77777777" w:rsidR="00091903" w:rsidRDefault="00091903">
      <w:pPr>
        <w:pStyle w:val="CommentText"/>
      </w:pPr>
      <w:r>
        <w:rPr>
          <w:rStyle w:val="CommentReference"/>
        </w:rPr>
        <w:annotationRef/>
      </w:r>
      <w:r>
        <w:t>I don’t understand what you are saying here  Do you mean that the lowest catches are likely to have been sustainable?</w:t>
      </w:r>
    </w:p>
  </w:comment>
  <w:comment w:id="200" w:author="Rideout, Rick" w:date="2023-07-20T10:10:00Z" w:initials="RR">
    <w:p w14:paraId="26621722" w14:textId="3DE3D289" w:rsidR="00E36B6E" w:rsidRDefault="00E36B6E">
      <w:pPr>
        <w:pStyle w:val="CommentText"/>
      </w:pPr>
      <w:r>
        <w:rPr>
          <w:rStyle w:val="CommentReference"/>
        </w:rPr>
        <w:annotationRef/>
      </w:r>
      <w:r>
        <w:t>and species distribution?</w:t>
      </w:r>
    </w:p>
  </w:comment>
  <w:comment w:id="202" w:author="Joanne Morgan" w:date="2023-08-28T10:56:00Z" w:initials="JM">
    <w:p w14:paraId="7E118BF8" w14:textId="77777777" w:rsidR="00091903" w:rsidRDefault="00091903">
      <w:pPr>
        <w:pStyle w:val="CommentText"/>
      </w:pPr>
      <w:r>
        <w:rPr>
          <w:rStyle w:val="CommentReference"/>
        </w:rPr>
        <w:annotationRef/>
      </w:r>
      <w:r>
        <w:t>Why? And why these numbers?</w:t>
      </w:r>
    </w:p>
  </w:comment>
  <w:comment w:id="203" w:author="Rideout, Rick" w:date="2023-07-20T10:13:00Z" w:initials="RR">
    <w:p w14:paraId="245DC6CE" w14:textId="131F6BC1" w:rsidR="00E36B6E" w:rsidRDefault="00E36B6E">
      <w:pPr>
        <w:pStyle w:val="CommentText"/>
      </w:pPr>
      <w:r>
        <w:rPr>
          <w:rStyle w:val="CommentReference"/>
        </w:rPr>
        <w:annotationRef/>
      </w:r>
      <w:r>
        <w:t>I don’t recall the rationale here.</w:t>
      </w:r>
    </w:p>
  </w:comment>
  <w:comment w:id="206" w:author="Joanne Morgan" w:date="2023-08-28T10:56:00Z" w:initials="JM">
    <w:p w14:paraId="0E265BD3" w14:textId="77777777" w:rsidR="00091903" w:rsidRDefault="00091903">
      <w:pPr>
        <w:pStyle w:val="CommentText"/>
      </w:pPr>
      <w:r>
        <w:rPr>
          <w:rStyle w:val="CommentReference"/>
        </w:rPr>
        <w:annotationRef/>
      </w:r>
      <w:r>
        <w:t>In fact the q is estimated to be greater than one for a number of these populations</w:t>
      </w:r>
      <w:r w:rsidR="0090042E">
        <w:t xml:space="preserve"> so maybe this should be ‘The upper inflections point was set to 1 as it is possible that the survey indices represent overestimates of the true population size in some instances’</w:t>
      </w:r>
    </w:p>
  </w:comment>
  <w:comment w:id="207" w:author="Joanne Morgan" w:date="2023-08-28T10:59:00Z" w:initials="JM">
    <w:p w14:paraId="680CB828" w14:textId="77777777" w:rsidR="0090042E" w:rsidRDefault="0090042E">
      <w:pPr>
        <w:pStyle w:val="CommentText"/>
      </w:pPr>
      <w:r>
        <w:rPr>
          <w:rStyle w:val="CommentReference"/>
        </w:rPr>
        <w:annotationRef/>
      </w:r>
      <w:r>
        <w:t>Are the CVs OK?  I know the CI are not… if not may want to say something about it here</w:t>
      </w:r>
    </w:p>
  </w:comment>
  <w:comment w:id="216" w:author="Joanne Morgan" w:date="2023-08-28T11:01:00Z" w:initials="JM">
    <w:p w14:paraId="6069F20C" w14:textId="77777777" w:rsidR="0090042E" w:rsidRDefault="0090042E">
      <w:pPr>
        <w:pStyle w:val="CommentText"/>
      </w:pPr>
      <w:r>
        <w:rPr>
          <w:rStyle w:val="CommentReference"/>
        </w:rPr>
        <w:annotationRef/>
      </w:r>
      <w:r>
        <w:t>Subtracted from what???? This sentence seems to be missing something or perhaps shouldn’t be here…if you are just meaning that it is part of the equation then is described above and can be removed…otherwise it needs more explanation in the context of this paragraph</w:t>
      </w:r>
    </w:p>
  </w:comment>
  <w:comment w:id="217" w:author="Joanne Morgan" w:date="2023-08-28T11:05:00Z" w:initials="JM">
    <w:p w14:paraId="085404C9" w14:textId="77777777" w:rsidR="0090042E" w:rsidRDefault="0090042E">
      <w:pPr>
        <w:pStyle w:val="CommentText"/>
      </w:pPr>
      <w:r>
        <w:rPr>
          <w:rStyle w:val="CommentReference"/>
        </w:rPr>
        <w:annotationRef/>
      </w:r>
      <w:r>
        <w:t>? what are model folds</w:t>
      </w:r>
    </w:p>
  </w:comment>
  <w:comment w:id="219" w:author="Joanne Morgan" w:date="2023-08-28T11:07:00Z" w:initials="JM">
    <w:p w14:paraId="01EC7B7C" w14:textId="77777777" w:rsidR="0090042E" w:rsidRDefault="0090042E">
      <w:pPr>
        <w:pStyle w:val="CommentText"/>
      </w:pPr>
      <w:r>
        <w:rPr>
          <w:rStyle w:val="CommentReference"/>
        </w:rPr>
        <w:annotationRef/>
      </w:r>
      <w:r>
        <w:t>You haven’t talked about doing anything single species up to this point.</w:t>
      </w:r>
    </w:p>
    <w:p w14:paraId="684A00BD" w14:textId="77777777" w:rsidR="002E60C2" w:rsidRDefault="002E60C2">
      <w:pPr>
        <w:pStyle w:val="CommentText"/>
      </w:pPr>
    </w:p>
    <w:p w14:paraId="7A0B3172" w14:textId="77777777" w:rsidR="002E60C2" w:rsidRDefault="002E60C2">
      <w:pPr>
        <w:pStyle w:val="CommentText"/>
      </w:pPr>
      <w:r>
        <w:t>And how did you produce a single point in figure 2 if there are 7 species?</w:t>
      </w:r>
    </w:p>
  </w:comment>
  <w:comment w:id="221" w:author="Rideout, Rick" w:date="2023-07-20T11:29:00Z" w:initials="RR">
    <w:p w14:paraId="7ACDF8E0" w14:textId="2B8013C1" w:rsidR="00E9263A" w:rsidRDefault="00E9263A">
      <w:pPr>
        <w:pStyle w:val="CommentText"/>
      </w:pPr>
      <w:r>
        <w:rPr>
          <w:rStyle w:val="CommentReference"/>
        </w:rPr>
        <w:annotationRef/>
      </w:r>
      <w:r>
        <w:t>Maybe this word is fine, but can also have evolutionary implications (i.e. species evolving from a common ancestor, etc.). Perhaps be sure that this is the wording you want to use.</w:t>
      </w:r>
    </w:p>
  </w:comment>
  <w:comment w:id="223" w:author="Rideout, Rick" w:date="2023-07-20T11:32:00Z" w:initials="RR">
    <w:p w14:paraId="444EDDC1" w14:textId="78EC0538" w:rsidR="00E9263A" w:rsidRDefault="00E9263A">
      <w:pPr>
        <w:pStyle w:val="CommentText"/>
      </w:pPr>
      <w:r>
        <w:rPr>
          <w:rStyle w:val="CommentReference"/>
        </w:rPr>
        <w:annotationRef/>
      </w:r>
      <w:r>
        <w:t>I think this is similar to the point that I highlighted early on in the methods (but maybe the intro is better) that species can essentially fill the same role in the ecosystem based on common diets, etc. The paper is probably ok without something like this but it is probably useful supporting biology info. Could also mention bottom-up processes and that these can have similar impacts on multiple species even if their immediate diets, etc. are different.</w:t>
      </w:r>
    </w:p>
  </w:comment>
  <w:comment w:id="222" w:author="Joanne Morgan" w:date="2023-08-28T11:19:00Z" w:initials="JM">
    <w:p w14:paraId="42E71A13" w14:textId="77777777" w:rsidR="00597DD4" w:rsidRDefault="00597DD4">
      <w:pPr>
        <w:pStyle w:val="CommentText"/>
      </w:pPr>
      <w:r>
        <w:rPr>
          <w:rStyle w:val="CommentReference"/>
        </w:rPr>
        <w:annotationRef/>
      </w:r>
      <w:r>
        <w:t>I think it is fine here</w:t>
      </w:r>
    </w:p>
  </w:comment>
  <w:comment w:id="225" w:author="Rideout, Rick" w:date="2023-07-20T11:45:00Z" w:initials="RR">
    <w:p w14:paraId="6C9B6316" w14:textId="44452C58" w:rsidR="00660F58" w:rsidRDefault="00660F58">
      <w:pPr>
        <w:pStyle w:val="CommentText"/>
      </w:pPr>
      <w:r>
        <w:rPr>
          <w:rStyle w:val="CommentReference"/>
        </w:rPr>
        <w:annotationRef/>
      </w:r>
      <w:r>
        <w:t>I agree with this statement, but was just wondering if we want to mention that it ‘has been highly debated’ (as you know, there are many papers that are adamant that it was all due to fishing, but I think that most of these have focused on a single species).</w:t>
      </w:r>
    </w:p>
  </w:comment>
  <w:comment w:id="229" w:author="Rideout, Rick" w:date="2023-07-20T11:50:00Z" w:initials="RR">
    <w:p w14:paraId="7826D77B" w14:textId="6027112E" w:rsidR="00216BA5" w:rsidRDefault="00216BA5">
      <w:pPr>
        <w:pStyle w:val="CommentText"/>
      </w:pPr>
      <w:r>
        <w:rPr>
          <w:rStyle w:val="CommentReference"/>
        </w:rPr>
        <w:annotationRef/>
      </w:r>
      <w:r>
        <w:t>?</w:t>
      </w:r>
    </w:p>
  </w:comment>
  <w:comment w:id="230" w:author="Rideout, Rick" w:date="2023-07-20T11:53:00Z" w:initials="RR">
    <w:p w14:paraId="3710BC25" w14:textId="7C1C99D1" w:rsidR="00216BA5" w:rsidRDefault="00216BA5">
      <w:pPr>
        <w:pStyle w:val="CommentText"/>
      </w:pPr>
      <w:r>
        <w:rPr>
          <w:rStyle w:val="CommentReference"/>
        </w:rPr>
        <w:annotationRef/>
      </w:r>
      <w:r>
        <w:t>Is it worth mentioning that previous work on cod has implicated the role of bottom-up processes so it is not surprising that our current study concludes that the same phenomenon is similarly impacting the entire groundfish community?</w:t>
      </w:r>
    </w:p>
  </w:comment>
  <w:comment w:id="231" w:author="Rideout, Rick" w:date="2023-07-20T11:58:00Z" w:initials="RR">
    <w:p w14:paraId="4981C43D" w14:textId="2BF1F4E0" w:rsidR="00216BA5" w:rsidRDefault="00216BA5">
      <w:pPr>
        <w:pStyle w:val="CommentText"/>
      </w:pPr>
      <w:r>
        <w:rPr>
          <w:rStyle w:val="CommentReference"/>
        </w:rPr>
        <w:annotationRef/>
      </w:r>
      <w:r>
        <w:t>Maybe a bit too strong? I’m not surprised. Are you?</w:t>
      </w:r>
    </w:p>
  </w:comment>
  <w:comment w:id="232" w:author="Joanne Morgan" w:date="2023-08-28T11:21:00Z" w:initials="JM">
    <w:p w14:paraId="013B93B3" w14:textId="77777777" w:rsidR="00597DD4" w:rsidRDefault="00597DD4">
      <w:pPr>
        <w:pStyle w:val="CommentText"/>
      </w:pPr>
      <w:r>
        <w:rPr>
          <w:rStyle w:val="CommentReference"/>
        </w:rPr>
        <w:annotationRef/>
      </w:r>
      <w:r>
        <w:t>All caps</w:t>
      </w:r>
    </w:p>
  </w:comment>
  <w:comment w:id="235" w:author="Joanne Morgan" w:date="2023-08-28T11:21:00Z" w:initials="JM">
    <w:p w14:paraId="3FEF1700" w14:textId="77777777" w:rsidR="00597DD4" w:rsidRDefault="00597DD4">
      <w:pPr>
        <w:pStyle w:val="CommentText"/>
      </w:pPr>
      <w:r>
        <w:rPr>
          <w:rStyle w:val="CommentReference"/>
        </w:rPr>
        <w:annotationRef/>
      </w:r>
      <w:r>
        <w:t xml:space="preserve">Should the </w:t>
      </w:r>
      <w:proofErr w:type="spellStart"/>
      <w:r>
        <w:t>eg</w:t>
      </w:r>
      <w:proofErr w:type="spellEnd"/>
      <w:r>
        <w:t xml:space="preserve"> be before </w:t>
      </w:r>
      <w:proofErr w:type="spellStart"/>
      <w:r>
        <w:t>gomes</w:t>
      </w:r>
      <w:proofErr w:type="spellEnd"/>
      <w:r>
        <w:t>?</w:t>
      </w:r>
    </w:p>
  </w:comment>
  <w:comment w:id="238" w:author="Joanne Morgan" w:date="2023-08-28T11:22:00Z" w:initials="JM">
    <w:p w14:paraId="0995E92F" w14:textId="77777777" w:rsidR="00597DD4" w:rsidRDefault="00597DD4">
      <w:pPr>
        <w:pStyle w:val="CommentText"/>
      </w:pPr>
      <w:r>
        <w:rPr>
          <w:rStyle w:val="CommentReference"/>
        </w:rPr>
        <w:annotationRef/>
      </w:r>
      <w:r>
        <w:t>Do you mean here that the industry unlikely had the capacity to exceed the annual residual losses estimated by the model?</w:t>
      </w:r>
    </w:p>
  </w:comment>
  <w:comment w:id="240" w:author="Rideout, Rick" w:date="2023-07-20T12:00:00Z" w:initials="RR">
    <w:p w14:paraId="4F4B0E38" w14:textId="498F9887" w:rsidR="00924F45" w:rsidRDefault="00924F45">
      <w:pPr>
        <w:pStyle w:val="CommentText"/>
      </w:pPr>
      <w:r>
        <w:rPr>
          <w:rStyle w:val="CommentReference"/>
        </w:rPr>
        <w:annotationRef/>
      </w:r>
      <w:r>
        <w:t>There is no mention of the very cold temperatures at that time. Is that worth mentioning?</w:t>
      </w:r>
    </w:p>
  </w:comment>
  <w:comment w:id="241" w:author="Joanne Morgan" w:date="2023-08-28T11:25:00Z" w:initials="JM">
    <w:p w14:paraId="272A2E4B" w14:textId="77777777" w:rsidR="00597DD4" w:rsidRDefault="00597DD4">
      <w:pPr>
        <w:pStyle w:val="CommentText"/>
      </w:pPr>
      <w:r>
        <w:rPr>
          <w:rStyle w:val="CommentReference"/>
        </w:rPr>
        <w:annotationRef/>
      </w:r>
      <w:r>
        <w:t>Why bold?</w:t>
      </w:r>
    </w:p>
  </w:comment>
  <w:comment w:id="242" w:author="Joanne Morgan" w:date="2023-08-28T11:27:00Z" w:initials="JM">
    <w:p w14:paraId="00006212" w14:textId="77777777" w:rsidR="00597DD4" w:rsidRDefault="00597DD4">
      <w:pPr>
        <w:pStyle w:val="CommentText"/>
      </w:pPr>
      <w:r>
        <w:rPr>
          <w:rStyle w:val="CommentReference"/>
        </w:rPr>
        <w:annotationRef/>
      </w:r>
      <w:r>
        <w:t>Hmm  - what were catches of northern cod in the 70’s</w:t>
      </w:r>
    </w:p>
    <w:p w14:paraId="29BEFB12" w14:textId="77777777" w:rsidR="00597DD4" w:rsidRDefault="00597DD4">
      <w:pPr>
        <w:pStyle w:val="CommentText"/>
      </w:pPr>
    </w:p>
    <w:p w14:paraId="1EB2B3AA" w14:textId="77777777" w:rsidR="00597DD4" w:rsidRDefault="00597DD4">
      <w:pPr>
        <w:pStyle w:val="CommentText"/>
      </w:pPr>
      <w:r>
        <w:t>And have you considered, in this conclusion that 2J3KL cod results are included in two of the ecoregions</w:t>
      </w:r>
      <w:r w:rsidR="00F91D63">
        <w:t xml:space="preserve"> and how this might affect this conclusion.</w:t>
      </w:r>
    </w:p>
    <w:p w14:paraId="48A34504" w14:textId="77777777" w:rsidR="00F91D63" w:rsidRDefault="00F91D63">
      <w:pPr>
        <w:pStyle w:val="CommentText"/>
      </w:pPr>
    </w:p>
    <w:p w14:paraId="3A9B9680" w14:textId="77777777" w:rsidR="00F91D63" w:rsidRDefault="00F91D63">
      <w:pPr>
        <w:pStyle w:val="CommentText"/>
      </w:pPr>
    </w:p>
    <w:p w14:paraId="7DE9837D" w14:textId="77777777" w:rsidR="00F91D63" w:rsidRDefault="00F91D63">
      <w:pPr>
        <w:pStyle w:val="CommentText"/>
      </w:pPr>
      <w:r>
        <w:t xml:space="preserve">This in general might be something that needs to be discussed or at least mentioned (maybe in the methods if </w:t>
      </w:r>
      <w:proofErr w:type="spellStart"/>
      <w:r>
        <w:t>no where</w:t>
      </w:r>
      <w:proofErr w:type="spellEnd"/>
      <w:r>
        <w:t xml:space="preserve"> else??)  r is a population level metric.  But some of the populations are split and/or combined with other populations.  Does this impact the findings?</w:t>
      </w:r>
    </w:p>
  </w:comment>
  <w:comment w:id="248" w:author="Rideout, Rick" w:date="2023-07-20T12:06:00Z" w:initials="RR">
    <w:p w14:paraId="7C20B4C1" w14:textId="46D952C1" w:rsidR="00924F45" w:rsidRDefault="00924F45">
      <w:pPr>
        <w:pStyle w:val="CommentText"/>
      </w:pPr>
      <w:r>
        <w:rPr>
          <w:rStyle w:val="CommentReference"/>
        </w:rPr>
        <w:annotationRef/>
      </w:r>
      <w:r>
        <w:t>Not sure that there is a growing need, maybe just a greater recognition of the need?</w:t>
      </w:r>
    </w:p>
  </w:comment>
  <w:comment w:id="251" w:author="Rideout, Rick" w:date="2023-07-20T12:08:00Z" w:initials="RR">
    <w:p w14:paraId="1243CFB4" w14:textId="1C8F75FC" w:rsidR="00924F45" w:rsidRDefault="00924F45">
      <w:pPr>
        <w:pStyle w:val="CommentText"/>
      </w:pPr>
      <w:r>
        <w:rPr>
          <w:rStyle w:val="CommentReference"/>
        </w:rPr>
        <w:annotationRef/>
      </w:r>
      <w:r>
        <w:t>Again be sure of this word. I know that it is sometimes used to refer to species in the same area but there are also sometimes evolutionary connotations.</w:t>
      </w:r>
    </w:p>
  </w:comment>
  <w:comment w:id="250" w:author="Joanne Morgan" w:date="2023-08-28T11:31:00Z" w:initials="JM">
    <w:p w14:paraId="62508BB8" w14:textId="77777777" w:rsidR="00F91D63" w:rsidRDefault="00F91D63">
      <w:pPr>
        <w:pStyle w:val="CommentText"/>
      </w:pPr>
      <w:r>
        <w:rPr>
          <w:rStyle w:val="CommentReference"/>
        </w:rPr>
        <w:annotationRef/>
      </w:r>
      <w:r>
        <w:t>Can it be used to provide advice at the stock level?</w:t>
      </w:r>
    </w:p>
  </w:comment>
  <w:comment w:id="309" w:author="Joanne Morgan" w:date="2023-08-28T11:16:00Z" w:initials="JM">
    <w:p w14:paraId="06ADE7A6" w14:textId="77777777" w:rsidR="002E60C2" w:rsidRDefault="002E60C2">
      <w:pPr>
        <w:pStyle w:val="CommentText"/>
      </w:pPr>
      <w:r>
        <w:rPr>
          <w:rStyle w:val="CommentReference"/>
        </w:rPr>
        <w:annotationRef/>
      </w:r>
      <w:r>
        <w:t xml:space="preserve">Is it possible to make the </w:t>
      </w:r>
      <w:proofErr w:type="spellStart"/>
      <w:r>
        <w:t>colours</w:t>
      </w:r>
      <w:proofErr w:type="spellEnd"/>
      <w:r>
        <w:t xml:space="preserve"> for the species in fig 4 and 5 a bit more distinctive?  Particularly in fig 5 it is sometimes hard to see which is which</w:t>
      </w:r>
    </w:p>
  </w:comment>
  <w:comment w:id="310" w:author="Joanne Morgan" w:date="2023-08-28T11:13:00Z" w:initials="JM">
    <w:p w14:paraId="2CFE62F5" w14:textId="77777777" w:rsidR="002E60C2" w:rsidRDefault="002E60C2">
      <w:pPr>
        <w:pStyle w:val="CommentText"/>
      </w:pPr>
      <w:r>
        <w:rPr>
          <w:rStyle w:val="CommentReference"/>
        </w:rPr>
        <w:annotationRef/>
      </w:r>
      <w:r>
        <w:t>For K in the legend should probably say carrying capa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26B40" w15:done="0"/>
  <w15:commentEx w15:paraId="7F77E7B7" w15:done="0"/>
  <w15:commentEx w15:paraId="582FCAA0" w15:done="0"/>
  <w15:commentEx w15:paraId="3700D15D" w15:done="0"/>
  <w15:commentEx w15:paraId="68E0216F" w15:done="0"/>
  <w15:commentEx w15:paraId="3C6E00D8" w15:done="0"/>
  <w15:commentEx w15:paraId="0182B2F1" w15:done="0"/>
  <w15:commentEx w15:paraId="2CAD7DA7" w15:done="0"/>
  <w15:commentEx w15:paraId="48CE7BF4" w15:done="0"/>
  <w15:commentEx w15:paraId="1CFB1AEA" w15:done="0"/>
  <w15:commentEx w15:paraId="68444BE9" w15:paraIdParent="1CFB1AEA" w15:done="0"/>
  <w15:commentEx w15:paraId="47DC0447" w15:done="0"/>
  <w15:commentEx w15:paraId="0F2401C0" w15:done="0"/>
  <w15:commentEx w15:paraId="70B241A6" w15:done="0"/>
  <w15:commentEx w15:paraId="2029400B" w15:done="0"/>
  <w15:commentEx w15:paraId="31D47B65" w15:done="0"/>
  <w15:commentEx w15:paraId="403A7389" w15:done="0"/>
  <w15:commentEx w15:paraId="7D716516" w15:done="0"/>
  <w15:commentEx w15:paraId="38F7F614" w15:done="0"/>
  <w15:commentEx w15:paraId="67C9A9C6" w15:done="0"/>
  <w15:commentEx w15:paraId="4BE7B0C1" w15:done="0"/>
  <w15:commentEx w15:paraId="459747A6" w15:done="0"/>
  <w15:commentEx w15:paraId="26621722" w15:done="0"/>
  <w15:commentEx w15:paraId="7E118BF8" w15:done="0"/>
  <w15:commentEx w15:paraId="245DC6CE" w15:done="0"/>
  <w15:commentEx w15:paraId="0E265BD3" w15:done="0"/>
  <w15:commentEx w15:paraId="680CB828" w15:done="0"/>
  <w15:commentEx w15:paraId="6069F20C" w15:done="0"/>
  <w15:commentEx w15:paraId="085404C9" w15:done="0"/>
  <w15:commentEx w15:paraId="7A0B3172" w15:done="0"/>
  <w15:commentEx w15:paraId="7ACDF8E0" w15:done="0"/>
  <w15:commentEx w15:paraId="444EDDC1" w15:done="0"/>
  <w15:commentEx w15:paraId="42E71A13" w15:done="0"/>
  <w15:commentEx w15:paraId="6C9B6316" w15:done="0"/>
  <w15:commentEx w15:paraId="7826D77B" w15:done="0"/>
  <w15:commentEx w15:paraId="3710BC25" w15:done="0"/>
  <w15:commentEx w15:paraId="4981C43D" w15:done="0"/>
  <w15:commentEx w15:paraId="013B93B3" w15:done="0"/>
  <w15:commentEx w15:paraId="3FEF1700" w15:done="0"/>
  <w15:commentEx w15:paraId="0995E92F" w15:done="0"/>
  <w15:commentEx w15:paraId="4F4B0E38" w15:done="0"/>
  <w15:commentEx w15:paraId="272A2E4B" w15:done="0"/>
  <w15:commentEx w15:paraId="7DE9837D" w15:done="0"/>
  <w15:commentEx w15:paraId="7C20B4C1" w15:done="0"/>
  <w15:commentEx w15:paraId="1243CFB4" w15:done="0"/>
  <w15:commentEx w15:paraId="62508BB8" w15:done="0"/>
  <w15:commentEx w15:paraId="06ADE7A6" w15:done="0"/>
  <w15:commentEx w15:paraId="2CFE6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6621" w16cex:dateUtc="2023-07-20T10:22:00Z"/>
  <w16cex:commentExtensible w16cex:durableId="2863670F" w16cex:dateUtc="2023-07-20T10:25:00Z"/>
  <w16cex:commentExtensible w16cex:durableId="2863686D" w16cex:dateUtc="2023-07-20T10:31:00Z"/>
  <w16cex:commentExtensible w16cex:durableId="28636A84" w16cex:dateUtc="2023-07-20T10:40:00Z"/>
  <w16cex:commentExtensible w16cex:durableId="28636C29" w16cex:dateUtc="2023-07-20T10:47:00Z"/>
  <w16cex:commentExtensible w16cex:durableId="28636DC4" w16cex:dateUtc="2023-07-20T10:54:00Z"/>
  <w16cex:commentExtensible w16cex:durableId="28637004" w16cex:dateUtc="2023-07-20T11:04:00Z"/>
  <w16cex:commentExtensible w16cex:durableId="28637029" w16cex:dateUtc="2023-07-20T11:04:00Z"/>
  <w16cex:commentExtensible w16cex:durableId="28637241" w16cex:dateUtc="2023-07-20T11:13:00Z"/>
  <w16cex:commentExtensible w16cex:durableId="286374E6" w16cex:dateUtc="2023-07-20T11:25:00Z"/>
  <w16cex:commentExtensible w16cex:durableId="28637318" w16cex:dateUtc="2023-07-20T11:17:00Z"/>
  <w16cex:commentExtensible w16cex:durableId="286377A6" w16cex:dateUtc="2023-07-20T11:36:00Z"/>
  <w16cex:commentExtensible w16cex:durableId="286378C5" w16cex:dateUtc="2023-07-20T11:41:00Z"/>
  <w16cex:commentExtensible w16cex:durableId="28637B83" w16cex:dateUtc="2023-07-20T11:53:00Z"/>
  <w16cex:commentExtensible w16cex:durableId="28638090" w16cex:dateUtc="2023-07-20T12:14:00Z"/>
  <w16cex:commentExtensible w16cex:durableId="286386B3" w16cex:dateUtc="2023-07-20T12:40:00Z"/>
  <w16cex:commentExtensible w16cex:durableId="2863873A" w16cex:dateUtc="2023-07-20T12:43:00Z"/>
  <w16cex:commentExtensible w16cex:durableId="2863990C" w16cex:dateUtc="2023-07-20T13:59:00Z"/>
  <w16cex:commentExtensible w16cex:durableId="286399C9" w16cex:dateUtc="2023-07-20T14:02:00Z"/>
  <w16cex:commentExtensible w16cex:durableId="28639CEF" w16cex:dateUtc="2023-07-20T14:15:00Z"/>
  <w16cex:commentExtensible w16cex:durableId="28639DF3" w16cex:dateUtc="2023-07-20T14:20:00Z"/>
  <w16cex:commentExtensible w16cex:durableId="28639EAB" w16cex:dateUtc="2023-07-20T14:23:00Z"/>
  <w16cex:commentExtensible w16cex:durableId="28639FE6" w16cex:dateUtc="2023-07-20T14:28:00Z"/>
  <w16cex:commentExtensible w16cex:durableId="2863A044" w16cex:dateUtc="2023-07-20T14:30:00Z"/>
  <w16cex:commentExtensible w16cex:durableId="2863A1B7" w16cex:dateUtc="2023-07-20T14:36:00Z"/>
  <w16cex:commentExtensible w16cex:durableId="2863A24C" w16cex:dateUtc="2023-07-20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26B40" w16cid:durableId="2896F59F"/>
  <w16cid:commentId w16cid:paraId="7F77E7B7" w16cid:durableId="28636621"/>
  <w16cid:commentId w16cid:paraId="582FCAA0" w16cid:durableId="2863670F"/>
  <w16cid:commentId w16cid:paraId="3700D15D" w16cid:durableId="2863686D"/>
  <w16cid:commentId w16cid:paraId="68E0216F" w16cid:durableId="28636A84"/>
  <w16cid:commentId w16cid:paraId="3C6E00D8" w16cid:durableId="28636C29"/>
  <w16cid:commentId w16cid:paraId="0182B2F1" w16cid:durableId="28636DC4"/>
  <w16cid:commentId w16cid:paraId="2CAD7DA7" w16cid:durableId="28637004"/>
  <w16cid:commentId w16cid:paraId="48CE7BF4" w16cid:durableId="28637029"/>
  <w16cid:commentId w16cid:paraId="1CFB1AEA" w16cid:durableId="2896F73B"/>
  <w16cid:commentId w16cid:paraId="68444BE9" w16cid:durableId="2896F746"/>
  <w16cid:commentId w16cid:paraId="47DC0447" w16cid:durableId="28637241"/>
  <w16cid:commentId w16cid:paraId="0F2401C0" w16cid:durableId="286374E6"/>
  <w16cid:commentId w16cid:paraId="70B241A6" w16cid:durableId="28637318"/>
  <w16cid:commentId w16cid:paraId="2029400B" w16cid:durableId="2896F65F"/>
  <w16cid:commentId w16cid:paraId="31D47B65" w16cid:durableId="286377A6"/>
  <w16cid:commentId w16cid:paraId="403A7389" w16cid:durableId="286378C5"/>
  <w16cid:commentId w16cid:paraId="7D716516" w16cid:durableId="28637B83"/>
  <w16cid:commentId w16cid:paraId="38F7F614" w16cid:durableId="2896F7E8"/>
  <w16cid:commentId w16cid:paraId="67C9A9C6" w16cid:durableId="2896F829"/>
  <w16cid:commentId w16cid:paraId="4BE7B0C1" w16cid:durableId="28638090"/>
  <w16cid:commentId w16cid:paraId="459747A6" w16cid:durableId="2896FB31"/>
  <w16cid:commentId w16cid:paraId="26621722" w16cid:durableId="286386B3"/>
  <w16cid:commentId w16cid:paraId="7E118BF8" w16cid:durableId="2896FBE2"/>
  <w16cid:commentId w16cid:paraId="245DC6CE" w16cid:durableId="2863873A"/>
  <w16cid:commentId w16cid:paraId="0E265BD3" w16cid:durableId="2896FBF7"/>
  <w16cid:commentId w16cid:paraId="680CB828" w16cid:durableId="2896FC97"/>
  <w16cid:commentId w16cid:paraId="6069F20C" w16cid:durableId="2896FD12"/>
  <w16cid:commentId w16cid:paraId="085404C9" w16cid:durableId="2896FE08"/>
  <w16cid:commentId w16cid:paraId="7A0B3172" w16cid:durableId="2896FE55"/>
  <w16cid:commentId w16cid:paraId="7ACDF8E0" w16cid:durableId="2863990C"/>
  <w16cid:commentId w16cid:paraId="444EDDC1" w16cid:durableId="286399C9"/>
  <w16cid:commentId w16cid:paraId="42E71A13" w16cid:durableId="2897013B"/>
  <w16cid:commentId w16cid:paraId="6C9B6316" w16cid:durableId="28639CEF"/>
  <w16cid:commentId w16cid:paraId="7826D77B" w16cid:durableId="28639DF3"/>
  <w16cid:commentId w16cid:paraId="3710BC25" w16cid:durableId="28639EAB"/>
  <w16cid:commentId w16cid:paraId="4981C43D" w16cid:durableId="28639FE6"/>
  <w16cid:commentId w16cid:paraId="013B93B3" w16cid:durableId="289701BB"/>
  <w16cid:commentId w16cid:paraId="3FEF1700" w16cid:durableId="289701CD"/>
  <w16cid:commentId w16cid:paraId="0995E92F" w16cid:durableId="2897020F"/>
  <w16cid:commentId w16cid:paraId="4F4B0E38" w16cid:durableId="2863A044"/>
  <w16cid:commentId w16cid:paraId="272A2E4B" w16cid:durableId="289702A4"/>
  <w16cid:commentId w16cid:paraId="7DE9837D" w16cid:durableId="28970314"/>
  <w16cid:commentId w16cid:paraId="7C20B4C1" w16cid:durableId="2863A1B7"/>
  <w16cid:commentId w16cid:paraId="1243CFB4" w16cid:durableId="2863A24C"/>
  <w16cid:commentId w16cid:paraId="62508BB8" w16cid:durableId="289703F5"/>
  <w16cid:commentId w16cid:paraId="06ADE7A6" w16cid:durableId="2897007D"/>
  <w16cid:commentId w16cid:paraId="2CFE62F5" w16cid:durableId="2896F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68B11" w14:textId="77777777" w:rsidR="00103489" w:rsidRDefault="00103489">
      <w:pPr>
        <w:spacing w:after="0" w:line="240" w:lineRule="auto"/>
      </w:pPr>
      <w:r>
        <w:separator/>
      </w:r>
    </w:p>
  </w:endnote>
  <w:endnote w:type="continuationSeparator" w:id="0">
    <w:p w14:paraId="2B71813A" w14:textId="77777777" w:rsidR="00103489" w:rsidRDefault="00103489">
      <w:pPr>
        <w:spacing w:after="0" w:line="240" w:lineRule="auto"/>
      </w:pPr>
      <w:r>
        <w:continuationSeparator/>
      </w:r>
    </w:p>
  </w:endnote>
  <w:endnote w:type="continuationNotice" w:id="1">
    <w:p w14:paraId="49CEFEDA" w14:textId="77777777" w:rsidR="00103489" w:rsidRDefault="00103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53F14B7A"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9680D"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6FB16" w14:textId="77777777" w:rsidR="00103489" w:rsidRDefault="00103489">
      <w:r>
        <w:separator/>
      </w:r>
    </w:p>
  </w:footnote>
  <w:footnote w:type="continuationSeparator" w:id="0">
    <w:p w14:paraId="3AA857D0" w14:textId="77777777" w:rsidR="00103489" w:rsidRDefault="00103489">
      <w:r>
        <w:continuationSeparator/>
      </w:r>
    </w:p>
  </w:footnote>
  <w:footnote w:type="continuationNotice" w:id="1">
    <w:p w14:paraId="41A9E7D1" w14:textId="77777777" w:rsidR="00103489" w:rsidRDefault="001034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A195" w14:textId="77777777" w:rsidR="004962C3" w:rsidRDefault="00496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57A8D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9170103">
    <w:abstractNumId w:val="11"/>
  </w:num>
  <w:num w:numId="2" w16cid:durableId="1532111884">
    <w:abstractNumId w:val="11"/>
  </w:num>
  <w:num w:numId="3" w16cid:durableId="1925645611">
    <w:abstractNumId w:val="9"/>
  </w:num>
  <w:num w:numId="4" w16cid:durableId="509684033">
    <w:abstractNumId w:val="7"/>
  </w:num>
  <w:num w:numId="5" w16cid:durableId="1637710976">
    <w:abstractNumId w:val="6"/>
  </w:num>
  <w:num w:numId="6" w16cid:durableId="1565677326">
    <w:abstractNumId w:val="5"/>
  </w:num>
  <w:num w:numId="7" w16cid:durableId="302927607">
    <w:abstractNumId w:val="4"/>
  </w:num>
  <w:num w:numId="8" w16cid:durableId="624241548">
    <w:abstractNumId w:val="8"/>
  </w:num>
  <w:num w:numId="9" w16cid:durableId="1312055272">
    <w:abstractNumId w:val="3"/>
  </w:num>
  <w:num w:numId="10" w16cid:durableId="1883706537">
    <w:abstractNumId w:val="2"/>
  </w:num>
  <w:num w:numId="11" w16cid:durableId="1999142571">
    <w:abstractNumId w:val="1"/>
  </w:num>
  <w:num w:numId="12" w16cid:durableId="1332417809">
    <w:abstractNumId w:val="0"/>
  </w:num>
  <w:num w:numId="13" w16cid:durableId="17008114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Morgan">
    <w15:presenceInfo w15:providerId="AD" w15:userId="S::joanne.morgan@ices.dk::1d145f08-700c-4a78-8d72-2b428527208f"/>
  </w15:person>
  <w15:person w15:author="Regular, Paul">
    <w15:presenceInfo w15:providerId="AD" w15:userId="S::Paul.Regular@dfo-mpo.gc.ca::da59b529-9e96-4a97-aa51-510d54b7897f"/>
  </w15:person>
  <w15:person w15:author="Rideout, Rick">
    <w15:presenceInfo w15:providerId="AD" w15:userId="S::Rick.Rideout@dfo-mpo.gc.ca::e67cade2-feb0-4b9e-9f25-47c779e75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2B98"/>
    <w:rsid w:val="00072F0A"/>
    <w:rsid w:val="00091903"/>
    <w:rsid w:val="000B1936"/>
    <w:rsid w:val="000B6A75"/>
    <w:rsid w:val="00103489"/>
    <w:rsid w:val="001471B0"/>
    <w:rsid w:val="001C047C"/>
    <w:rsid w:val="00216BA5"/>
    <w:rsid w:val="00244645"/>
    <w:rsid w:val="0026070B"/>
    <w:rsid w:val="002E60C2"/>
    <w:rsid w:val="0032584E"/>
    <w:rsid w:val="003F1E18"/>
    <w:rsid w:val="00492B98"/>
    <w:rsid w:val="004962C3"/>
    <w:rsid w:val="005458B0"/>
    <w:rsid w:val="00550F2A"/>
    <w:rsid w:val="00585F39"/>
    <w:rsid w:val="00597DD4"/>
    <w:rsid w:val="005D0851"/>
    <w:rsid w:val="005F00C6"/>
    <w:rsid w:val="005F7607"/>
    <w:rsid w:val="00601473"/>
    <w:rsid w:val="00615961"/>
    <w:rsid w:val="00660F58"/>
    <w:rsid w:val="0078652B"/>
    <w:rsid w:val="00884AED"/>
    <w:rsid w:val="008F4B8E"/>
    <w:rsid w:val="0090042E"/>
    <w:rsid w:val="009055C0"/>
    <w:rsid w:val="00924F45"/>
    <w:rsid w:val="009F40EA"/>
    <w:rsid w:val="00B1641C"/>
    <w:rsid w:val="00BF548D"/>
    <w:rsid w:val="00C344B2"/>
    <w:rsid w:val="00C4225B"/>
    <w:rsid w:val="00C62141"/>
    <w:rsid w:val="00D06FD2"/>
    <w:rsid w:val="00D9007C"/>
    <w:rsid w:val="00DE7CB0"/>
    <w:rsid w:val="00E3619D"/>
    <w:rsid w:val="00E36B6E"/>
    <w:rsid w:val="00E7246B"/>
    <w:rsid w:val="00E8689E"/>
    <w:rsid w:val="00E9263A"/>
    <w:rsid w:val="00E9421A"/>
    <w:rsid w:val="00F91D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5A0D"/>
  <w15:docId w15:val="{0711EF86-E550-4EFE-BDC1-36631DDFF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601473"/>
    <w:rPr>
      <w:sz w:val="16"/>
      <w:szCs w:val="16"/>
    </w:rPr>
  </w:style>
  <w:style w:type="paragraph" w:styleId="CommentText">
    <w:name w:val="annotation text"/>
    <w:basedOn w:val="Normal"/>
    <w:link w:val="CommentTextChar"/>
    <w:semiHidden/>
    <w:unhideWhenUsed/>
    <w:rsid w:val="00601473"/>
    <w:pPr>
      <w:spacing w:line="240" w:lineRule="auto"/>
    </w:pPr>
    <w:rPr>
      <w:sz w:val="20"/>
      <w:szCs w:val="20"/>
    </w:rPr>
  </w:style>
  <w:style w:type="character" w:customStyle="1" w:styleId="CommentTextChar">
    <w:name w:val="Comment Text Char"/>
    <w:basedOn w:val="DefaultParagraphFont"/>
    <w:link w:val="CommentText"/>
    <w:semiHidden/>
    <w:rsid w:val="00601473"/>
    <w:rPr>
      <w:sz w:val="20"/>
      <w:szCs w:val="20"/>
    </w:rPr>
  </w:style>
  <w:style w:type="paragraph" w:styleId="CommentSubject">
    <w:name w:val="annotation subject"/>
    <w:basedOn w:val="CommentText"/>
    <w:next w:val="CommentText"/>
    <w:link w:val="CommentSubjectChar"/>
    <w:semiHidden/>
    <w:unhideWhenUsed/>
    <w:rsid w:val="00601473"/>
    <w:rPr>
      <w:b/>
      <w:bCs/>
    </w:rPr>
  </w:style>
  <w:style w:type="character" w:customStyle="1" w:styleId="CommentSubjectChar">
    <w:name w:val="Comment Subject Char"/>
    <w:basedOn w:val="CommentTextChar"/>
    <w:link w:val="CommentSubject"/>
    <w:semiHidden/>
    <w:rsid w:val="00601473"/>
    <w:rPr>
      <w:b/>
      <w:bCs/>
      <w:sz w:val="20"/>
      <w:szCs w:val="20"/>
    </w:rPr>
  </w:style>
  <w:style w:type="paragraph" w:styleId="Revision">
    <w:name w:val="Revision"/>
    <w:hidden/>
    <w:semiHidden/>
    <w:rsid w:val="00601473"/>
    <w:pPr>
      <w:spacing w:after="0" w:line="240" w:lineRule="auto"/>
    </w:pPr>
  </w:style>
  <w:style w:type="paragraph" w:styleId="BalloonText">
    <w:name w:val="Balloon Text"/>
    <w:basedOn w:val="Normal"/>
    <w:link w:val="BalloonTextChar"/>
    <w:semiHidden/>
    <w:unhideWhenUsed/>
    <w:rsid w:val="004962C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62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fo.int/Data/STATLANT-21A" TargetMode="Externa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5.sv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1.png"/><Relationship Id="rId25"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hyperlink" Target="https://doi.org/10.1016/j.fishres.2021.106180"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Regular@dfo-mpo.gc.ca"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7.sv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8637/jss.v070.i05" TargetMode="Externa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52061-0165-4039-BE2E-BB5D06AE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5</Pages>
  <Words>8720</Words>
  <Characters>49709</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5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egular, Paul</cp:lastModifiedBy>
  <cp:revision>3</cp:revision>
  <dcterms:created xsi:type="dcterms:W3CDTF">2023-11-27T16:48:00Z</dcterms:created>
  <dcterms:modified xsi:type="dcterms:W3CDTF">2023-11-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